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DD877E" w14:textId="06ECD369" w:rsidR="00D03E8D" w:rsidRPr="000E780C" w:rsidRDefault="00D03E8D" w:rsidP="00D03E8D">
      <w:pPr>
        <w:spacing w:line="240" w:lineRule="auto"/>
        <w:rPr>
          <w:rFonts w:ascii="Arial" w:hAnsi="Arial" w:cs="Arial"/>
          <w:b/>
          <w:kern w:val="0"/>
          <w:sz w:val="28"/>
        </w:rPr>
      </w:pPr>
      <w:r w:rsidRPr="000E780C">
        <w:rPr>
          <w:rFonts w:ascii="Arial" w:hAnsi="Arial" w:cs="Arial"/>
          <w:noProof/>
          <w:sz w:val="60"/>
          <w:szCs w:val="60"/>
        </w:rPr>
        <w:drawing>
          <wp:anchor distT="0" distB="0" distL="114300" distR="114300" simplePos="0" relativeHeight="251658240" behindDoc="0" locked="0" layoutInCell="1" allowOverlap="1" wp14:anchorId="4DA3F774" wp14:editId="2658F568">
            <wp:simplePos x="0" y="0"/>
            <wp:positionH relativeFrom="column">
              <wp:posOffset>-34925</wp:posOffset>
            </wp:positionH>
            <wp:positionV relativeFrom="paragraph">
              <wp:posOffset>82677</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A3A712" w14:textId="77777777" w:rsidR="00D03E8D" w:rsidRPr="000E780C" w:rsidRDefault="00D03E8D" w:rsidP="00D03E8D">
      <w:pPr>
        <w:spacing w:line="360" w:lineRule="auto"/>
        <w:rPr>
          <w:rFonts w:ascii="Arial" w:eastAsia="현대산스 Text" w:hAnsi="Arial" w:cs="Arial"/>
          <w:b/>
          <w:sz w:val="32"/>
          <w:szCs w:val="32"/>
        </w:rPr>
      </w:pPr>
    </w:p>
    <w:p w14:paraId="6E71DF4D" w14:textId="77777777" w:rsidR="00D03E8D" w:rsidRPr="000E780C" w:rsidRDefault="00D03E8D" w:rsidP="00D03E8D">
      <w:pPr>
        <w:spacing w:line="240" w:lineRule="auto"/>
        <w:jc w:val="center"/>
        <w:rPr>
          <w:rFonts w:ascii="Arial" w:eastAsia="맑은 고딕" w:hAnsi="Arial" w:cs="Arial"/>
          <w:b/>
          <w:kern w:val="0"/>
          <w:sz w:val="32"/>
          <w:szCs w:val="32"/>
        </w:rPr>
      </w:pPr>
      <w:bookmarkStart w:id="0" w:name="_Hlk58322219"/>
    </w:p>
    <w:p w14:paraId="2B71FDD5" w14:textId="77777777" w:rsidR="00D230F1" w:rsidRDefault="00D77192" w:rsidP="00D230F1">
      <w:pPr>
        <w:spacing w:line="360" w:lineRule="auto"/>
        <w:jc w:val="center"/>
        <w:rPr>
          <w:rStyle w:val="aa"/>
          <w:rFonts w:ascii="Arial" w:hAnsi="Arial" w:cs="Arial"/>
          <w:sz w:val="36"/>
          <w:szCs w:val="36"/>
        </w:rPr>
      </w:pPr>
      <w:r w:rsidRPr="00D77192">
        <w:rPr>
          <w:rStyle w:val="aa"/>
          <w:rFonts w:ascii="Arial" w:hAnsi="Arial" w:cs="Arial"/>
          <w:sz w:val="36"/>
          <w:szCs w:val="36"/>
        </w:rPr>
        <w:t xml:space="preserve">Hyundai </w:t>
      </w:r>
      <w:r w:rsidR="00A51840">
        <w:rPr>
          <w:rStyle w:val="aa"/>
          <w:rFonts w:ascii="Arial" w:hAnsi="Arial" w:cs="Arial"/>
          <w:sz w:val="36"/>
          <w:szCs w:val="36"/>
        </w:rPr>
        <w:t xml:space="preserve">Motor’s IONIQ 5 and STARIA </w:t>
      </w:r>
      <w:r w:rsidR="00A51840">
        <w:rPr>
          <w:rStyle w:val="aa"/>
          <w:rFonts w:ascii="Arial" w:hAnsi="Arial" w:cs="Arial" w:hint="eastAsia"/>
          <w:sz w:val="36"/>
          <w:szCs w:val="36"/>
        </w:rPr>
        <w:t>W</w:t>
      </w:r>
      <w:r w:rsidR="00A51840">
        <w:rPr>
          <w:rStyle w:val="aa"/>
          <w:rFonts w:ascii="Arial" w:hAnsi="Arial" w:cs="Arial"/>
          <w:sz w:val="36"/>
          <w:szCs w:val="36"/>
        </w:rPr>
        <w:t xml:space="preserve">in </w:t>
      </w:r>
    </w:p>
    <w:p w14:paraId="15A2BE98" w14:textId="1F195F84" w:rsidR="00D77192" w:rsidRPr="00D77192" w:rsidRDefault="00D77192" w:rsidP="00D230F1">
      <w:pPr>
        <w:spacing w:line="360" w:lineRule="auto"/>
        <w:jc w:val="center"/>
        <w:rPr>
          <w:rStyle w:val="aa"/>
          <w:rFonts w:ascii="Arial" w:hAnsi="Arial" w:cs="Arial"/>
          <w:sz w:val="36"/>
          <w:szCs w:val="36"/>
        </w:rPr>
      </w:pPr>
      <w:r w:rsidRPr="00D77192">
        <w:rPr>
          <w:rStyle w:val="aa"/>
          <w:rFonts w:ascii="Arial" w:hAnsi="Arial" w:cs="Arial"/>
          <w:sz w:val="36"/>
          <w:szCs w:val="36"/>
        </w:rPr>
        <w:t>GOOD DESIGN Awards</w:t>
      </w:r>
    </w:p>
    <w:p w14:paraId="5A053353" w14:textId="77777777" w:rsidR="00114FAA" w:rsidRPr="00114FAA" w:rsidRDefault="00114FAA" w:rsidP="00114FAA">
      <w:pPr>
        <w:pStyle w:val="HTML"/>
        <w:shd w:val="clear" w:color="auto" w:fill="FFFFFF"/>
        <w:spacing w:line="360" w:lineRule="auto"/>
        <w:ind w:left="720"/>
        <w:rPr>
          <w:rFonts w:ascii="Arial" w:eastAsia="현대산스 Text" w:hAnsi="Arial" w:cs="Arial"/>
          <w:kern w:val="2"/>
          <w:lang w:val="en-US" w:eastAsia="ko-KR"/>
        </w:rPr>
      </w:pPr>
    </w:p>
    <w:p w14:paraId="0A7BD255" w14:textId="2BC62438" w:rsidR="004775F3" w:rsidRPr="00CB5FA7" w:rsidRDefault="00315735" w:rsidP="00CB5FA7">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Hyundai sweep</w:t>
      </w:r>
      <w:r w:rsidR="005877D7">
        <w:rPr>
          <w:rFonts w:ascii="Arial" w:eastAsia="현대산스 Text" w:hAnsi="Arial" w:cs="Arial"/>
          <w:kern w:val="2"/>
          <w:sz w:val="24"/>
          <w:szCs w:val="24"/>
          <w:lang w:val="en-US" w:eastAsia="ko-KR"/>
        </w:rPr>
        <w:t>s</w:t>
      </w:r>
      <w:r>
        <w:rPr>
          <w:rFonts w:ascii="Arial" w:eastAsia="현대산스 Text" w:hAnsi="Arial" w:cs="Arial"/>
          <w:kern w:val="2"/>
          <w:sz w:val="24"/>
          <w:szCs w:val="24"/>
          <w:lang w:val="en-US" w:eastAsia="ko-KR"/>
        </w:rPr>
        <w:t xml:space="preserve"> </w:t>
      </w:r>
      <w:r w:rsidR="005877D7">
        <w:rPr>
          <w:rFonts w:ascii="Arial" w:eastAsia="현대산스 Text" w:hAnsi="Arial" w:cs="Arial"/>
          <w:kern w:val="2"/>
          <w:sz w:val="24"/>
          <w:szCs w:val="24"/>
          <w:lang w:val="en-US" w:eastAsia="ko-KR"/>
        </w:rPr>
        <w:t>a</w:t>
      </w:r>
      <w:r>
        <w:rPr>
          <w:rFonts w:ascii="Arial" w:eastAsia="현대산스 Text" w:hAnsi="Arial" w:cs="Arial"/>
          <w:kern w:val="2"/>
          <w:sz w:val="24"/>
          <w:szCs w:val="24"/>
          <w:lang w:val="en-US" w:eastAsia="ko-KR"/>
        </w:rPr>
        <w:t xml:space="preserve">wards in five different categories, with its </w:t>
      </w:r>
      <w:r w:rsidR="000A00E1" w:rsidRPr="00315735">
        <w:rPr>
          <w:rFonts w:ascii="Arial" w:eastAsia="현대산스 Text" w:hAnsi="Arial" w:cs="Arial"/>
          <w:kern w:val="2"/>
          <w:sz w:val="24"/>
          <w:szCs w:val="24"/>
          <w:lang w:val="en-US" w:eastAsia="ko-KR"/>
        </w:rPr>
        <w:t xml:space="preserve">newly introduced dedicated BEV and MPV models </w:t>
      </w:r>
      <w:r w:rsidR="009E7235" w:rsidRPr="00315735">
        <w:rPr>
          <w:rFonts w:ascii="Arial" w:eastAsia="현대산스 Text" w:hAnsi="Arial" w:cs="Arial"/>
          <w:kern w:val="2"/>
          <w:sz w:val="24"/>
          <w:szCs w:val="24"/>
          <w:lang w:val="en-US" w:eastAsia="ko-KR"/>
        </w:rPr>
        <w:t xml:space="preserve">to </w:t>
      </w:r>
      <w:r w:rsidR="005877D7">
        <w:rPr>
          <w:rFonts w:ascii="Arial" w:eastAsia="현대산스 Text" w:hAnsi="Arial" w:cs="Arial"/>
          <w:kern w:val="2"/>
          <w:sz w:val="24"/>
          <w:szCs w:val="24"/>
          <w:lang w:val="en-US" w:eastAsia="ko-KR"/>
        </w:rPr>
        <w:t xml:space="preserve">be </w:t>
      </w:r>
      <w:r w:rsidR="004775F3" w:rsidRPr="00315735">
        <w:rPr>
          <w:rFonts w:ascii="Arial" w:eastAsia="현대산스 Text" w:hAnsi="Arial" w:cs="Arial"/>
          <w:kern w:val="2"/>
          <w:sz w:val="24"/>
          <w:szCs w:val="24"/>
          <w:lang w:val="en-US" w:eastAsia="ko-KR"/>
        </w:rPr>
        <w:t>honor</w:t>
      </w:r>
      <w:r w:rsidR="005877D7">
        <w:rPr>
          <w:rFonts w:ascii="Arial" w:eastAsia="현대산스 Text" w:hAnsi="Arial" w:cs="Arial"/>
          <w:kern w:val="2"/>
          <w:sz w:val="24"/>
          <w:szCs w:val="24"/>
          <w:lang w:val="en-US" w:eastAsia="ko-KR"/>
        </w:rPr>
        <w:t>ed</w:t>
      </w:r>
      <w:r w:rsidR="00CB5FA7">
        <w:rPr>
          <w:rFonts w:ascii="Arial" w:eastAsia="현대산스 Text" w:hAnsi="Arial" w:cs="Arial" w:hint="eastAsia"/>
          <w:kern w:val="2"/>
          <w:sz w:val="24"/>
          <w:szCs w:val="24"/>
          <w:lang w:val="en-US" w:eastAsia="ko-KR"/>
        </w:rPr>
        <w:t xml:space="preserve"> </w:t>
      </w:r>
      <w:r w:rsidR="00CB5FA7">
        <w:rPr>
          <w:rFonts w:ascii="Arial" w:eastAsia="현대산스 Text" w:hAnsi="Arial" w:cs="Arial"/>
          <w:kern w:val="2"/>
          <w:sz w:val="24"/>
          <w:szCs w:val="24"/>
          <w:lang w:val="en-US" w:eastAsia="ko-KR"/>
        </w:rPr>
        <w:t>in the transportation category</w:t>
      </w:r>
    </w:p>
    <w:p w14:paraId="07691C2E" w14:textId="50B25B5D" w:rsidR="000E6909" w:rsidRDefault="009E7235" w:rsidP="00114FAA">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Award</w:t>
      </w:r>
      <w:r w:rsidR="005877D7">
        <w:rPr>
          <w:rFonts w:ascii="Arial" w:eastAsia="현대산스 Text" w:hAnsi="Arial" w:cs="Arial"/>
          <w:kern w:val="2"/>
          <w:sz w:val="24"/>
          <w:szCs w:val="24"/>
          <w:lang w:val="en-US" w:eastAsia="ko-KR"/>
        </w:rPr>
        <w:t>s</w:t>
      </w:r>
      <w:r>
        <w:rPr>
          <w:rFonts w:ascii="Arial" w:eastAsia="현대산스 Text" w:hAnsi="Arial" w:cs="Arial"/>
          <w:kern w:val="2"/>
          <w:sz w:val="24"/>
          <w:szCs w:val="24"/>
          <w:lang w:val="en-US" w:eastAsia="ko-KR"/>
        </w:rPr>
        <w:t xml:space="preserve"> reflect</w:t>
      </w:r>
      <w:r w:rsidR="000E6909" w:rsidRPr="000E6909">
        <w:rPr>
          <w:rFonts w:ascii="Arial" w:eastAsia="현대산스 Text" w:hAnsi="Arial" w:cs="Arial"/>
          <w:kern w:val="2"/>
          <w:sz w:val="24"/>
          <w:szCs w:val="24"/>
          <w:lang w:val="en-US" w:eastAsia="ko-KR"/>
        </w:rPr>
        <w:t xml:space="preserve"> competitiveness of Hyundai’s design identit</w:t>
      </w:r>
      <w:r w:rsidR="003F4181">
        <w:rPr>
          <w:rFonts w:ascii="Arial" w:eastAsia="현대산스 Text" w:hAnsi="Arial" w:cs="Arial"/>
          <w:kern w:val="2"/>
          <w:sz w:val="24"/>
          <w:szCs w:val="24"/>
          <w:lang w:val="en-US" w:eastAsia="ko-KR"/>
        </w:rPr>
        <w:t>y</w:t>
      </w:r>
      <w:r w:rsidR="005877D7">
        <w:rPr>
          <w:rFonts w:ascii="Arial" w:eastAsia="현대산스 Text" w:hAnsi="Arial" w:cs="Arial"/>
          <w:kern w:val="2"/>
          <w:sz w:val="24"/>
          <w:szCs w:val="24"/>
          <w:lang w:val="en-US" w:eastAsia="ko-KR"/>
        </w:rPr>
        <w:t xml:space="preserve"> in the global market</w:t>
      </w:r>
    </w:p>
    <w:bookmarkEnd w:id="0"/>
    <w:p w14:paraId="13C50D29" w14:textId="77777777" w:rsidR="00D03E8D" w:rsidRPr="000E780C" w:rsidRDefault="00D03E8D" w:rsidP="00D03E8D">
      <w:pPr>
        <w:spacing w:line="240" w:lineRule="auto"/>
        <w:rPr>
          <w:rFonts w:ascii="Arial" w:eastAsia="맑은 고딕" w:hAnsi="Arial" w:cs="Arial"/>
          <w:kern w:val="0"/>
          <w:sz w:val="22"/>
        </w:rPr>
      </w:pPr>
    </w:p>
    <w:p w14:paraId="2D6C15BF" w14:textId="73E19255" w:rsidR="009466BF" w:rsidRDefault="00D03E8D" w:rsidP="00961310">
      <w:pPr>
        <w:jc w:val="both"/>
        <w:rPr>
          <w:rFonts w:ascii="Arial" w:hAnsi="Arial" w:cs="Arial"/>
          <w:sz w:val="22"/>
        </w:rPr>
      </w:pPr>
      <w:r w:rsidRPr="001F1ABA">
        <w:rPr>
          <w:rFonts w:ascii="Arial" w:eastAsia="현대산스 Text" w:hAnsi="Arial" w:cs="Arial"/>
          <w:b/>
          <w:sz w:val="22"/>
        </w:rPr>
        <w:t xml:space="preserve">SEOUL, </w:t>
      </w:r>
      <w:r w:rsidR="00D230F1">
        <w:rPr>
          <w:rFonts w:ascii="Arial" w:eastAsia="현대산스 Text" w:hAnsi="Arial" w:cs="Arial"/>
          <w:b/>
          <w:sz w:val="22"/>
        </w:rPr>
        <w:t>January</w:t>
      </w:r>
      <w:r w:rsidRPr="001F1ABA">
        <w:rPr>
          <w:rFonts w:ascii="Arial" w:eastAsia="현대산스 Text" w:hAnsi="Arial" w:cs="Arial"/>
          <w:b/>
          <w:sz w:val="22"/>
        </w:rPr>
        <w:t xml:space="preserve"> </w:t>
      </w:r>
      <w:r w:rsidR="00CB5FA7">
        <w:rPr>
          <w:rFonts w:ascii="Arial" w:eastAsia="현대산스 Text" w:hAnsi="Arial" w:cs="Arial"/>
          <w:b/>
          <w:sz w:val="22"/>
        </w:rPr>
        <w:t>11</w:t>
      </w:r>
      <w:r w:rsidRPr="001F1ABA">
        <w:rPr>
          <w:rFonts w:ascii="Arial" w:eastAsia="현대산스 Text" w:hAnsi="Arial" w:cs="Arial"/>
          <w:b/>
          <w:sz w:val="22"/>
        </w:rPr>
        <w:t>, 202</w:t>
      </w:r>
      <w:r w:rsidR="00D230F1">
        <w:rPr>
          <w:rFonts w:ascii="Arial" w:eastAsia="현대산스 Text" w:hAnsi="Arial" w:cs="Arial"/>
          <w:b/>
          <w:sz w:val="22"/>
        </w:rPr>
        <w:t>2</w:t>
      </w:r>
      <w:r w:rsidRPr="001F1ABA">
        <w:rPr>
          <w:rFonts w:ascii="Arial" w:eastAsia="현대산스 Text" w:hAnsi="Arial" w:cs="Arial"/>
          <w:sz w:val="22"/>
        </w:rPr>
        <w:t xml:space="preserve"> — </w:t>
      </w:r>
      <w:r w:rsidR="000E6909" w:rsidRPr="000E6909">
        <w:rPr>
          <w:rFonts w:ascii="Arial" w:hAnsi="Arial" w:cs="Arial"/>
          <w:sz w:val="22"/>
        </w:rPr>
        <w:t xml:space="preserve">Hyundai Motor Company announced </w:t>
      </w:r>
      <w:r w:rsidR="009E7235">
        <w:rPr>
          <w:rFonts w:ascii="Arial" w:hAnsi="Arial" w:cs="Arial"/>
          <w:sz w:val="22"/>
        </w:rPr>
        <w:t xml:space="preserve">it has </w:t>
      </w:r>
      <w:r w:rsidR="00832D7A">
        <w:rPr>
          <w:rFonts w:ascii="Arial" w:hAnsi="Arial" w:cs="Arial"/>
          <w:sz w:val="22"/>
        </w:rPr>
        <w:t>receive</w:t>
      </w:r>
      <w:r w:rsidR="009E7235">
        <w:rPr>
          <w:rFonts w:ascii="Arial" w:hAnsi="Arial" w:cs="Arial"/>
          <w:sz w:val="22"/>
        </w:rPr>
        <w:t>d</w:t>
      </w:r>
      <w:r w:rsidR="00832D7A">
        <w:rPr>
          <w:rFonts w:ascii="Arial" w:hAnsi="Arial" w:cs="Arial"/>
          <w:sz w:val="22"/>
        </w:rPr>
        <w:t xml:space="preserve"> </w:t>
      </w:r>
      <w:r w:rsidR="004775F3">
        <w:rPr>
          <w:rFonts w:ascii="Arial" w:hAnsi="Arial" w:cs="Arial"/>
          <w:sz w:val="22"/>
        </w:rPr>
        <w:t xml:space="preserve">multiple </w:t>
      </w:r>
      <w:r w:rsidR="000E6909" w:rsidRPr="000E6909">
        <w:rPr>
          <w:rFonts w:ascii="Arial" w:hAnsi="Arial" w:cs="Arial"/>
          <w:sz w:val="22"/>
        </w:rPr>
        <w:t xml:space="preserve">accolades at </w:t>
      </w:r>
      <w:r w:rsidR="00832D7A">
        <w:rPr>
          <w:rFonts w:ascii="Arial" w:hAnsi="Arial" w:cs="Arial"/>
          <w:sz w:val="22"/>
        </w:rPr>
        <w:t xml:space="preserve">2021 </w:t>
      </w:r>
      <w:r w:rsidR="000E6909" w:rsidRPr="000E6909">
        <w:rPr>
          <w:rFonts w:ascii="Arial" w:hAnsi="Arial" w:cs="Arial"/>
          <w:sz w:val="22"/>
        </w:rPr>
        <w:t>GOOD DESIGN Awards</w:t>
      </w:r>
      <w:r w:rsidR="009466BF">
        <w:rPr>
          <w:rFonts w:ascii="Arial" w:hAnsi="Arial" w:cs="Arial"/>
          <w:sz w:val="22"/>
        </w:rPr>
        <w:t xml:space="preserve">, with its IONIQ 5 and STARIA models both selected </w:t>
      </w:r>
      <w:r w:rsidR="009466BF">
        <w:rPr>
          <w:rFonts w:ascii="Arial" w:hAnsi="Arial" w:cs="Arial" w:hint="eastAsia"/>
          <w:sz w:val="22"/>
        </w:rPr>
        <w:t>a</w:t>
      </w:r>
      <w:r w:rsidR="009466BF">
        <w:rPr>
          <w:rFonts w:ascii="Arial" w:hAnsi="Arial" w:cs="Arial"/>
          <w:sz w:val="22"/>
        </w:rPr>
        <w:t xml:space="preserve">s winners in the </w:t>
      </w:r>
      <w:r w:rsidR="00CB5FA7">
        <w:rPr>
          <w:rFonts w:ascii="Arial" w:hAnsi="Arial" w:cs="Arial"/>
          <w:sz w:val="22"/>
        </w:rPr>
        <w:t>t</w:t>
      </w:r>
      <w:r w:rsidR="009466BF" w:rsidRPr="001F1ABA">
        <w:rPr>
          <w:rFonts w:ascii="Arial" w:hAnsi="Arial" w:cs="Arial"/>
          <w:sz w:val="22"/>
        </w:rPr>
        <w:t>ransportation category.</w:t>
      </w:r>
      <w:r w:rsidR="009466BF">
        <w:rPr>
          <w:rFonts w:ascii="Arial" w:hAnsi="Arial" w:cs="Arial"/>
          <w:sz w:val="22"/>
        </w:rPr>
        <w:t xml:space="preserve"> Hyundai Motor also triumph</w:t>
      </w:r>
      <w:r w:rsidR="005877D7">
        <w:rPr>
          <w:rFonts w:ascii="Arial" w:hAnsi="Arial" w:cs="Arial"/>
          <w:sz w:val="22"/>
        </w:rPr>
        <w:t>ed</w:t>
      </w:r>
      <w:r w:rsidR="009466BF">
        <w:rPr>
          <w:rFonts w:ascii="Arial" w:hAnsi="Arial" w:cs="Arial"/>
          <w:sz w:val="22"/>
        </w:rPr>
        <w:t xml:space="preserve"> across several other categories, including interactive media, household, mobile applications</w:t>
      </w:r>
      <w:r w:rsidR="005877D7">
        <w:rPr>
          <w:rFonts w:ascii="Arial" w:hAnsi="Arial" w:cs="Arial"/>
          <w:sz w:val="22"/>
        </w:rPr>
        <w:t xml:space="preserve"> </w:t>
      </w:r>
      <w:r w:rsidR="009466BF">
        <w:rPr>
          <w:rFonts w:ascii="Arial" w:hAnsi="Arial" w:cs="Arial"/>
          <w:sz w:val="22"/>
        </w:rPr>
        <w:t xml:space="preserve">and graphic design. </w:t>
      </w:r>
    </w:p>
    <w:p w14:paraId="55378BDF" w14:textId="77777777" w:rsidR="00C525DA" w:rsidRDefault="00C525DA" w:rsidP="00961310">
      <w:pPr>
        <w:jc w:val="both"/>
        <w:rPr>
          <w:rFonts w:ascii="Arial" w:hAnsi="Arial" w:cs="Arial"/>
          <w:sz w:val="22"/>
        </w:rPr>
      </w:pPr>
    </w:p>
    <w:p w14:paraId="644C1D9F" w14:textId="1E1F3FB4" w:rsidR="005877D7" w:rsidRPr="005877D7" w:rsidRDefault="005877D7" w:rsidP="00D230F1">
      <w:pPr>
        <w:jc w:val="both"/>
        <w:rPr>
          <w:rFonts w:ascii="Arial" w:hAnsi="Arial" w:cs="Arial"/>
          <w:sz w:val="22"/>
        </w:rPr>
      </w:pPr>
      <w:r w:rsidRPr="005877D7">
        <w:rPr>
          <w:rFonts w:ascii="Arial" w:hAnsi="Arial" w:cs="Arial"/>
          <w:sz w:val="22"/>
        </w:rPr>
        <w:t>“We are greatly honored</w:t>
      </w:r>
      <w:r>
        <w:rPr>
          <w:rFonts w:ascii="Arial" w:hAnsi="Arial" w:cs="Arial"/>
          <w:sz w:val="22"/>
        </w:rPr>
        <w:t xml:space="preserve"> </w:t>
      </w:r>
      <w:r w:rsidRPr="005877D7">
        <w:rPr>
          <w:rFonts w:ascii="Arial" w:hAnsi="Arial" w:cs="Arial"/>
          <w:sz w:val="22"/>
        </w:rPr>
        <w:t xml:space="preserve">to be recognized by GOOD DESIGN Awards for these very important vehicles and innovations,” said </w:t>
      </w:r>
      <w:proofErr w:type="spellStart"/>
      <w:r w:rsidRPr="005877D7">
        <w:rPr>
          <w:rFonts w:ascii="Arial" w:hAnsi="Arial" w:cs="Arial"/>
          <w:sz w:val="22"/>
        </w:rPr>
        <w:t>SangYup</w:t>
      </w:r>
      <w:proofErr w:type="spellEnd"/>
      <w:r w:rsidRPr="005877D7">
        <w:rPr>
          <w:rFonts w:ascii="Arial" w:hAnsi="Arial" w:cs="Arial"/>
          <w:sz w:val="22"/>
        </w:rPr>
        <w:t xml:space="preserve"> Lee, Executive Vice President and Head</w:t>
      </w:r>
      <w:r>
        <w:rPr>
          <w:rFonts w:ascii="Arial" w:hAnsi="Arial" w:cs="Arial"/>
          <w:sz w:val="22"/>
        </w:rPr>
        <w:t xml:space="preserve"> </w:t>
      </w:r>
      <w:r w:rsidRPr="005877D7">
        <w:rPr>
          <w:rFonts w:ascii="Arial" w:hAnsi="Arial" w:cs="Arial"/>
          <w:sz w:val="22"/>
        </w:rPr>
        <w:t>of Hyundai Global Design Center. “This honor speaks to the outstanding work of our design dream team, who put their passion and heart into</w:t>
      </w:r>
      <w:r>
        <w:rPr>
          <w:rFonts w:ascii="Arial" w:hAnsi="Arial" w:cs="Arial"/>
          <w:sz w:val="22"/>
        </w:rPr>
        <w:t xml:space="preserve"> </w:t>
      </w:r>
      <w:r w:rsidRPr="005877D7">
        <w:rPr>
          <w:rFonts w:ascii="Arial" w:hAnsi="Arial" w:cs="Arial"/>
          <w:sz w:val="22"/>
        </w:rPr>
        <w:t>this project and also our R&amp;D center engineers who made this achievement together. It also reflects the competitiveness of Hyundai’s design</w:t>
      </w:r>
      <w:r>
        <w:rPr>
          <w:rFonts w:ascii="Arial" w:hAnsi="Arial" w:cs="Arial"/>
          <w:sz w:val="22"/>
        </w:rPr>
        <w:t xml:space="preserve"> </w:t>
      </w:r>
      <w:r w:rsidRPr="005877D7">
        <w:rPr>
          <w:rFonts w:ascii="Arial" w:hAnsi="Arial" w:cs="Arial"/>
          <w:sz w:val="22"/>
        </w:rPr>
        <w:t>identity in the global marketplace.”</w:t>
      </w:r>
    </w:p>
    <w:p w14:paraId="3716BEF3" w14:textId="77777777" w:rsidR="009E7235" w:rsidRDefault="009E7235" w:rsidP="00961310">
      <w:pPr>
        <w:jc w:val="both"/>
        <w:rPr>
          <w:rFonts w:ascii="Arial" w:hAnsi="Arial" w:cs="Arial"/>
          <w:sz w:val="22"/>
        </w:rPr>
      </w:pPr>
    </w:p>
    <w:p w14:paraId="6A9AD88A" w14:textId="2E65EAB9" w:rsidR="009E7235" w:rsidRDefault="00832D7A" w:rsidP="00961310">
      <w:pPr>
        <w:jc w:val="both"/>
        <w:rPr>
          <w:rFonts w:ascii="Arial" w:hAnsi="Arial" w:cs="Arial"/>
          <w:sz w:val="22"/>
        </w:rPr>
      </w:pPr>
      <w:r>
        <w:rPr>
          <w:rFonts w:ascii="Arial" w:hAnsi="Arial" w:cs="Arial" w:hint="eastAsia"/>
          <w:sz w:val="22"/>
        </w:rPr>
        <w:t>I</w:t>
      </w:r>
      <w:r>
        <w:rPr>
          <w:rFonts w:ascii="Arial" w:hAnsi="Arial" w:cs="Arial"/>
          <w:sz w:val="22"/>
        </w:rPr>
        <w:t>ONIQ 5</w:t>
      </w:r>
      <w:r w:rsidR="00F852DA">
        <w:rPr>
          <w:rFonts w:ascii="Arial" w:hAnsi="Arial" w:cs="Arial"/>
          <w:sz w:val="22"/>
        </w:rPr>
        <w:t xml:space="preserve"> is Hyundai Motor’s </w:t>
      </w:r>
      <w:r w:rsidR="00C525DA">
        <w:rPr>
          <w:rFonts w:ascii="Arial" w:hAnsi="Arial" w:cs="Arial"/>
          <w:sz w:val="22"/>
        </w:rPr>
        <w:t xml:space="preserve">midsize </w:t>
      </w:r>
      <w:r w:rsidR="00C525DA" w:rsidRPr="00C525DA">
        <w:rPr>
          <w:rFonts w:ascii="Arial" w:hAnsi="Arial" w:cs="Arial"/>
          <w:sz w:val="22"/>
        </w:rPr>
        <w:t xml:space="preserve">crossover utility vehicle </w:t>
      </w:r>
      <w:r w:rsidR="00C525DA">
        <w:rPr>
          <w:rFonts w:ascii="Arial" w:hAnsi="Arial" w:cs="Arial"/>
          <w:sz w:val="22"/>
        </w:rPr>
        <w:t xml:space="preserve">built on a dedicated battery electric </w:t>
      </w:r>
      <w:r w:rsidR="007A63B1">
        <w:rPr>
          <w:rFonts w:ascii="Arial" w:hAnsi="Arial" w:cs="Arial"/>
          <w:sz w:val="22"/>
        </w:rPr>
        <w:t xml:space="preserve">vehicle (BEV) </w:t>
      </w:r>
      <w:r w:rsidR="00C525DA">
        <w:rPr>
          <w:rFonts w:ascii="Arial" w:hAnsi="Arial" w:cs="Arial"/>
          <w:sz w:val="22"/>
        </w:rPr>
        <w:t xml:space="preserve">platform. Its progressive design explores a new EV typology </w:t>
      </w:r>
      <w:r w:rsidR="009E7235">
        <w:rPr>
          <w:rFonts w:ascii="Arial" w:hAnsi="Arial" w:cs="Arial"/>
          <w:sz w:val="22"/>
        </w:rPr>
        <w:t xml:space="preserve">that </w:t>
      </w:r>
      <w:r w:rsidR="00C525DA">
        <w:rPr>
          <w:rFonts w:ascii="Arial" w:hAnsi="Arial" w:cs="Arial"/>
          <w:sz w:val="22"/>
        </w:rPr>
        <w:t xml:space="preserve">has been well </w:t>
      </w:r>
      <w:r w:rsidR="009E7235">
        <w:rPr>
          <w:rFonts w:ascii="Arial" w:hAnsi="Arial" w:cs="Arial"/>
          <w:sz w:val="22"/>
        </w:rPr>
        <w:t>received</w:t>
      </w:r>
      <w:r w:rsidR="00C525DA">
        <w:rPr>
          <w:rFonts w:ascii="Arial" w:hAnsi="Arial" w:cs="Arial"/>
          <w:sz w:val="22"/>
        </w:rPr>
        <w:t xml:space="preserve"> by </w:t>
      </w:r>
      <w:r w:rsidR="007C7D74">
        <w:rPr>
          <w:rFonts w:ascii="Arial" w:hAnsi="Arial" w:cs="Arial"/>
          <w:sz w:val="22"/>
        </w:rPr>
        <w:t>consumers</w:t>
      </w:r>
      <w:r w:rsidR="009E7235">
        <w:rPr>
          <w:rFonts w:ascii="Arial" w:hAnsi="Arial" w:cs="Arial"/>
          <w:sz w:val="22"/>
        </w:rPr>
        <w:t xml:space="preserve"> around the world</w:t>
      </w:r>
      <w:r w:rsidR="007C7D74">
        <w:rPr>
          <w:rFonts w:ascii="Arial" w:hAnsi="Arial" w:cs="Arial"/>
          <w:sz w:val="22"/>
        </w:rPr>
        <w:t xml:space="preserve">. Hyundai’s signature </w:t>
      </w:r>
      <w:r w:rsidR="007C7D74" w:rsidRPr="00F852DA">
        <w:rPr>
          <w:rFonts w:ascii="Arial" w:hAnsi="Arial" w:cs="Arial"/>
          <w:sz w:val="22"/>
        </w:rPr>
        <w:t>Parametric Pixel</w:t>
      </w:r>
      <w:r w:rsidR="007C7D74">
        <w:rPr>
          <w:rFonts w:ascii="Arial" w:hAnsi="Arial" w:cs="Arial"/>
          <w:sz w:val="22"/>
        </w:rPr>
        <w:t xml:space="preserve">s on the vehicle’s exterior lightings </w:t>
      </w:r>
      <w:r w:rsidR="009E7235" w:rsidRPr="009E7235">
        <w:rPr>
          <w:rFonts w:ascii="Arial" w:hAnsi="Arial" w:cs="Arial"/>
          <w:sz w:val="22"/>
        </w:rPr>
        <w:t xml:space="preserve">provide a distinct, modern style </w:t>
      </w:r>
      <w:r w:rsidR="009E7235">
        <w:rPr>
          <w:rFonts w:ascii="Arial" w:hAnsi="Arial" w:cs="Arial"/>
          <w:sz w:val="22"/>
        </w:rPr>
        <w:t xml:space="preserve">while </w:t>
      </w:r>
      <w:r w:rsidR="009E7235" w:rsidRPr="009E7235">
        <w:rPr>
          <w:rFonts w:ascii="Arial" w:hAnsi="Arial" w:cs="Arial"/>
          <w:sz w:val="22"/>
        </w:rPr>
        <w:t>represent</w:t>
      </w:r>
      <w:r w:rsidR="009E7235">
        <w:rPr>
          <w:rFonts w:ascii="Arial" w:hAnsi="Arial" w:cs="Arial"/>
          <w:sz w:val="22"/>
        </w:rPr>
        <w:t>ing</w:t>
      </w:r>
      <w:r w:rsidR="009E7235" w:rsidRPr="009E7235">
        <w:rPr>
          <w:rFonts w:ascii="Arial" w:hAnsi="Arial" w:cs="Arial"/>
          <w:sz w:val="22"/>
        </w:rPr>
        <w:t xml:space="preserve"> IONIQ 5’s timeless design value.</w:t>
      </w:r>
    </w:p>
    <w:p w14:paraId="1ECFEEA1" w14:textId="77777777" w:rsidR="009E7235" w:rsidRDefault="009E7235" w:rsidP="00961310">
      <w:pPr>
        <w:jc w:val="both"/>
        <w:rPr>
          <w:rFonts w:ascii="Arial" w:hAnsi="Arial" w:cs="Arial"/>
          <w:sz w:val="22"/>
        </w:rPr>
      </w:pPr>
    </w:p>
    <w:p w14:paraId="7E801B12" w14:textId="3E173071" w:rsidR="000A00E1" w:rsidRPr="000A00E1" w:rsidRDefault="009E7235" w:rsidP="00961310">
      <w:pPr>
        <w:jc w:val="both"/>
        <w:rPr>
          <w:rFonts w:ascii="Arial" w:hAnsi="Arial" w:cs="Arial"/>
          <w:sz w:val="22"/>
        </w:rPr>
      </w:pPr>
      <w:r>
        <w:rPr>
          <w:rFonts w:ascii="Arial" w:hAnsi="Arial" w:cs="Arial"/>
          <w:sz w:val="22"/>
        </w:rPr>
        <w:t>A ‘</w:t>
      </w:r>
      <w:r w:rsidR="00F852DA" w:rsidRPr="00F852DA">
        <w:rPr>
          <w:rFonts w:ascii="Arial" w:hAnsi="Arial" w:cs="Arial"/>
          <w:sz w:val="22"/>
        </w:rPr>
        <w:t>Living Space</w:t>
      </w:r>
      <w:r>
        <w:rPr>
          <w:rFonts w:ascii="Arial" w:hAnsi="Arial" w:cs="Arial"/>
          <w:sz w:val="22"/>
        </w:rPr>
        <w:t>’</w:t>
      </w:r>
      <w:r w:rsidR="00F852DA" w:rsidRPr="00F852DA">
        <w:rPr>
          <w:rFonts w:ascii="Arial" w:hAnsi="Arial" w:cs="Arial"/>
          <w:sz w:val="22"/>
        </w:rPr>
        <w:t xml:space="preserve"> theme runs throughout </w:t>
      </w:r>
      <w:r w:rsidR="00F852DA">
        <w:rPr>
          <w:rFonts w:ascii="Arial" w:hAnsi="Arial" w:cs="Arial"/>
          <w:sz w:val="22"/>
        </w:rPr>
        <w:t xml:space="preserve">IONIQ 5’s </w:t>
      </w:r>
      <w:r w:rsidR="00F852DA" w:rsidRPr="00F852DA">
        <w:rPr>
          <w:rFonts w:ascii="Arial" w:hAnsi="Arial" w:cs="Arial"/>
          <w:sz w:val="22"/>
        </w:rPr>
        <w:t>interior, most notably embodied by the Universal Island, a moveable center console</w:t>
      </w:r>
      <w:r w:rsidR="007A63B1">
        <w:rPr>
          <w:rFonts w:ascii="Arial" w:hAnsi="Arial" w:cs="Arial"/>
          <w:sz w:val="22"/>
        </w:rPr>
        <w:t xml:space="preserve">, </w:t>
      </w:r>
      <w:r w:rsidR="00F852DA">
        <w:rPr>
          <w:rFonts w:ascii="Arial" w:hAnsi="Arial" w:cs="Arial"/>
          <w:sz w:val="22"/>
        </w:rPr>
        <w:t xml:space="preserve">and </w:t>
      </w:r>
      <w:r w:rsidR="00F852DA" w:rsidRPr="00F852DA">
        <w:rPr>
          <w:rFonts w:ascii="Arial" w:hAnsi="Arial" w:cs="Arial"/>
          <w:sz w:val="22"/>
        </w:rPr>
        <w:t>flat floor where the batteries are stored</w:t>
      </w:r>
      <w:r w:rsidR="00F852DA">
        <w:rPr>
          <w:rFonts w:ascii="Arial" w:hAnsi="Arial" w:cs="Arial"/>
          <w:sz w:val="22"/>
        </w:rPr>
        <w:t xml:space="preserve">. </w:t>
      </w:r>
      <w:r w:rsidR="00F852DA" w:rsidRPr="00F852DA">
        <w:rPr>
          <w:rFonts w:ascii="Arial" w:hAnsi="Arial" w:cs="Arial"/>
          <w:sz w:val="22"/>
        </w:rPr>
        <w:t>Many of its interior touchpoints</w:t>
      </w:r>
      <w:r w:rsidR="007A63B1">
        <w:rPr>
          <w:rFonts w:ascii="Arial" w:hAnsi="Arial" w:cs="Arial"/>
          <w:sz w:val="22"/>
        </w:rPr>
        <w:t xml:space="preserve">, such as </w:t>
      </w:r>
      <w:r w:rsidR="00F852DA" w:rsidRPr="00F852DA">
        <w:rPr>
          <w:rFonts w:ascii="Arial" w:hAnsi="Arial" w:cs="Arial"/>
          <w:sz w:val="22"/>
        </w:rPr>
        <w:t>seats, headliner, door trim, floor and armrest</w:t>
      </w:r>
      <w:r w:rsidR="007A63B1">
        <w:rPr>
          <w:rFonts w:ascii="Arial" w:hAnsi="Arial" w:cs="Arial"/>
          <w:sz w:val="22"/>
        </w:rPr>
        <w:t xml:space="preserve">, are made of </w:t>
      </w:r>
      <w:r w:rsidR="00F852DA" w:rsidRPr="00F852DA">
        <w:rPr>
          <w:rFonts w:ascii="Arial" w:hAnsi="Arial" w:cs="Arial"/>
          <w:sz w:val="22"/>
        </w:rPr>
        <w:t>eco-friendly materials</w:t>
      </w:r>
      <w:r w:rsidR="007A63B1">
        <w:rPr>
          <w:rFonts w:ascii="Arial" w:hAnsi="Arial" w:cs="Arial"/>
          <w:sz w:val="22"/>
        </w:rPr>
        <w:t xml:space="preserve">, </w:t>
      </w:r>
      <w:r w:rsidR="000A00E1">
        <w:rPr>
          <w:rFonts w:ascii="Arial" w:hAnsi="Arial" w:cs="Arial"/>
          <w:sz w:val="22"/>
        </w:rPr>
        <w:t>reflect</w:t>
      </w:r>
      <w:r w:rsidR="007A63B1">
        <w:rPr>
          <w:rFonts w:ascii="Arial" w:hAnsi="Arial" w:cs="Arial"/>
          <w:sz w:val="22"/>
        </w:rPr>
        <w:t>ing</w:t>
      </w:r>
      <w:r w:rsidR="000A00E1">
        <w:rPr>
          <w:rFonts w:ascii="Arial" w:hAnsi="Arial" w:cs="Arial"/>
          <w:sz w:val="22"/>
        </w:rPr>
        <w:t xml:space="preserve"> Hyundai’s commitment to </w:t>
      </w:r>
      <w:r w:rsidR="000A00E1" w:rsidRPr="000A00E1">
        <w:rPr>
          <w:rFonts w:ascii="Arial" w:hAnsi="Arial" w:cs="Arial"/>
          <w:sz w:val="22"/>
        </w:rPr>
        <w:t xml:space="preserve">a more </w:t>
      </w:r>
      <w:r w:rsidR="007A63B1">
        <w:rPr>
          <w:rFonts w:ascii="Arial" w:hAnsi="Arial" w:cs="Arial"/>
          <w:sz w:val="22"/>
        </w:rPr>
        <w:t xml:space="preserve">clean and </w:t>
      </w:r>
      <w:r w:rsidR="000A00E1" w:rsidRPr="000A00E1">
        <w:rPr>
          <w:rFonts w:ascii="Arial" w:hAnsi="Arial" w:cs="Arial"/>
          <w:sz w:val="22"/>
        </w:rPr>
        <w:t>sustainable</w:t>
      </w:r>
      <w:r w:rsidR="000A00E1">
        <w:rPr>
          <w:rFonts w:ascii="Arial" w:hAnsi="Arial" w:cs="Arial"/>
          <w:sz w:val="22"/>
        </w:rPr>
        <w:t xml:space="preserve"> future</w:t>
      </w:r>
      <w:r w:rsidR="007A63B1">
        <w:rPr>
          <w:rFonts w:ascii="Arial" w:hAnsi="Arial" w:cs="Arial"/>
          <w:sz w:val="22"/>
        </w:rPr>
        <w:t xml:space="preserve"> for all. </w:t>
      </w:r>
    </w:p>
    <w:p w14:paraId="4CA59CF7" w14:textId="77777777" w:rsidR="00E035CA" w:rsidRDefault="00E035CA" w:rsidP="00961310">
      <w:pPr>
        <w:contextualSpacing/>
        <w:jc w:val="both"/>
        <w:rPr>
          <w:rFonts w:ascii="Arial" w:hAnsi="Arial" w:cs="Arial"/>
          <w:sz w:val="22"/>
        </w:rPr>
      </w:pPr>
    </w:p>
    <w:p w14:paraId="145BB08D" w14:textId="5BCFDB2D" w:rsidR="00832D7A" w:rsidRDefault="00832D7A" w:rsidP="00832D7A">
      <w:pPr>
        <w:contextualSpacing/>
        <w:jc w:val="both"/>
        <w:rPr>
          <w:rFonts w:ascii="Arial" w:hAnsi="Arial" w:cs="Arial"/>
          <w:sz w:val="22"/>
        </w:rPr>
      </w:pPr>
      <w:r>
        <w:rPr>
          <w:rFonts w:ascii="Arial" w:hAnsi="Arial" w:cs="Arial" w:hint="eastAsia"/>
          <w:sz w:val="22"/>
        </w:rPr>
        <w:t>S</w:t>
      </w:r>
      <w:r>
        <w:rPr>
          <w:rFonts w:ascii="Arial" w:hAnsi="Arial" w:cs="Arial"/>
          <w:sz w:val="22"/>
        </w:rPr>
        <w:t>TARIA</w:t>
      </w:r>
      <w:r w:rsidR="007A63B1">
        <w:rPr>
          <w:rFonts w:ascii="Arial" w:hAnsi="Arial" w:cs="Arial"/>
          <w:sz w:val="22"/>
        </w:rPr>
        <w:t xml:space="preserve">, Hyundai’s </w:t>
      </w:r>
      <w:r w:rsidR="007A63B1" w:rsidRPr="007A63B1">
        <w:rPr>
          <w:rFonts w:ascii="Arial" w:hAnsi="Arial" w:cs="Arial"/>
          <w:sz w:val="22"/>
        </w:rPr>
        <w:t>multi-purpose vehicle</w:t>
      </w:r>
      <w:r w:rsidR="007A63B1">
        <w:rPr>
          <w:rFonts w:ascii="Arial" w:hAnsi="Arial" w:cs="Arial"/>
          <w:sz w:val="22"/>
        </w:rPr>
        <w:t xml:space="preserve"> (MPV) lineup, boasts</w:t>
      </w:r>
      <w:r w:rsidRPr="00832D7A">
        <w:rPr>
          <w:rFonts w:ascii="Arial" w:hAnsi="Arial" w:cs="Arial"/>
          <w:sz w:val="22"/>
        </w:rPr>
        <w:t xml:space="preserve"> a strikingly futuristic and mysterious exterior</w:t>
      </w:r>
      <w:r w:rsidR="007A63B1">
        <w:rPr>
          <w:rFonts w:ascii="Arial" w:hAnsi="Arial" w:cs="Arial"/>
          <w:sz w:val="22"/>
        </w:rPr>
        <w:t xml:space="preserve"> that </w:t>
      </w:r>
      <w:r w:rsidR="009E7235">
        <w:rPr>
          <w:rFonts w:ascii="Arial" w:hAnsi="Arial" w:cs="Arial"/>
          <w:sz w:val="22"/>
        </w:rPr>
        <w:t>evokes</w:t>
      </w:r>
      <w:r w:rsidRPr="00832D7A">
        <w:rPr>
          <w:rFonts w:ascii="Arial" w:hAnsi="Arial" w:cs="Arial"/>
          <w:sz w:val="22"/>
        </w:rPr>
        <w:t xml:space="preserve"> a spaceship. </w:t>
      </w:r>
      <w:r>
        <w:rPr>
          <w:rFonts w:ascii="Arial" w:hAnsi="Arial" w:cs="Arial"/>
          <w:sz w:val="22"/>
        </w:rPr>
        <w:t xml:space="preserve">A single stroke running </w:t>
      </w:r>
      <w:r w:rsidRPr="00832D7A">
        <w:rPr>
          <w:rFonts w:ascii="Arial" w:hAnsi="Arial" w:cs="Arial"/>
          <w:sz w:val="22"/>
        </w:rPr>
        <w:t xml:space="preserve">from front to rear </w:t>
      </w:r>
      <w:r w:rsidR="009E7235">
        <w:rPr>
          <w:rFonts w:ascii="Arial" w:hAnsi="Arial" w:cs="Arial"/>
          <w:sz w:val="22"/>
        </w:rPr>
        <w:t xml:space="preserve">is reminiscent </w:t>
      </w:r>
      <w:r>
        <w:rPr>
          <w:rFonts w:ascii="Arial" w:hAnsi="Arial" w:cs="Arial"/>
          <w:sz w:val="22"/>
        </w:rPr>
        <w:t xml:space="preserve">of the curve </w:t>
      </w:r>
      <w:r w:rsidRPr="00832D7A">
        <w:rPr>
          <w:rFonts w:ascii="Arial" w:hAnsi="Arial" w:cs="Arial"/>
          <w:sz w:val="22"/>
        </w:rPr>
        <w:t>of light that illuminates the Earth’s horizon at sunrise when viewed from space.</w:t>
      </w:r>
      <w:r>
        <w:rPr>
          <w:rFonts w:ascii="Arial" w:hAnsi="Arial" w:cs="Arial"/>
          <w:sz w:val="22"/>
        </w:rPr>
        <w:t xml:space="preserve"> </w:t>
      </w:r>
    </w:p>
    <w:p w14:paraId="7B71BAB1" w14:textId="77777777" w:rsidR="00832D7A" w:rsidRDefault="00832D7A" w:rsidP="00832D7A">
      <w:pPr>
        <w:contextualSpacing/>
        <w:jc w:val="both"/>
        <w:rPr>
          <w:rFonts w:ascii="Arial" w:hAnsi="Arial" w:cs="Arial"/>
          <w:sz w:val="22"/>
        </w:rPr>
      </w:pPr>
    </w:p>
    <w:p w14:paraId="61E70DBA" w14:textId="65D60EAF" w:rsidR="00832D7A" w:rsidRDefault="007A63B1" w:rsidP="00832D7A">
      <w:pPr>
        <w:contextualSpacing/>
        <w:jc w:val="both"/>
        <w:rPr>
          <w:rFonts w:ascii="Arial" w:hAnsi="Arial" w:cs="Arial"/>
          <w:sz w:val="22"/>
        </w:rPr>
      </w:pPr>
      <w:r>
        <w:rPr>
          <w:rFonts w:ascii="Arial" w:hAnsi="Arial" w:cs="Arial"/>
          <w:sz w:val="22"/>
        </w:rPr>
        <w:t xml:space="preserve">The </w:t>
      </w:r>
      <w:r w:rsidRPr="00832D7A">
        <w:rPr>
          <w:rFonts w:ascii="Arial" w:hAnsi="Arial" w:cs="Arial"/>
          <w:sz w:val="22"/>
        </w:rPr>
        <w:t>cruise ship</w:t>
      </w:r>
      <w:r w:rsidR="00832D7A" w:rsidRPr="00832D7A">
        <w:rPr>
          <w:rFonts w:ascii="Arial" w:hAnsi="Arial" w:cs="Arial"/>
          <w:sz w:val="22"/>
        </w:rPr>
        <w:t xml:space="preserve">-inspired interior </w:t>
      </w:r>
      <w:r>
        <w:rPr>
          <w:rFonts w:ascii="Arial" w:hAnsi="Arial" w:cs="Arial"/>
          <w:sz w:val="22"/>
        </w:rPr>
        <w:t xml:space="preserve">of STARIA </w:t>
      </w:r>
      <w:r w:rsidR="00832D7A" w:rsidRPr="00832D7A">
        <w:rPr>
          <w:rFonts w:ascii="Arial" w:hAnsi="Arial" w:cs="Arial"/>
          <w:sz w:val="22"/>
        </w:rPr>
        <w:t>delivers a</w:t>
      </w:r>
      <w:r>
        <w:rPr>
          <w:rFonts w:ascii="Arial" w:hAnsi="Arial" w:cs="Arial"/>
          <w:sz w:val="22"/>
        </w:rPr>
        <w:t xml:space="preserve"> </w:t>
      </w:r>
      <w:r w:rsidR="00832D7A" w:rsidRPr="00832D7A">
        <w:rPr>
          <w:rFonts w:ascii="Arial" w:hAnsi="Arial" w:cs="Arial"/>
          <w:sz w:val="22"/>
        </w:rPr>
        <w:t>unique atmosphere</w:t>
      </w:r>
      <w:r w:rsidR="00832D7A">
        <w:rPr>
          <w:rFonts w:ascii="Arial" w:hAnsi="Arial" w:cs="Arial"/>
          <w:sz w:val="22"/>
        </w:rPr>
        <w:t xml:space="preserve"> </w:t>
      </w:r>
      <w:r>
        <w:rPr>
          <w:rFonts w:ascii="Arial" w:hAnsi="Arial" w:cs="Arial"/>
          <w:sz w:val="22"/>
        </w:rPr>
        <w:t xml:space="preserve">that focuses on </w:t>
      </w:r>
      <w:r w:rsidR="009E7235">
        <w:rPr>
          <w:rFonts w:ascii="Arial" w:hAnsi="Arial" w:cs="Arial"/>
          <w:sz w:val="22"/>
        </w:rPr>
        <w:t xml:space="preserve">the </w:t>
      </w:r>
      <w:r w:rsidR="00832D7A" w:rsidRPr="00832D7A">
        <w:rPr>
          <w:rFonts w:ascii="Arial" w:hAnsi="Arial" w:cs="Arial"/>
          <w:sz w:val="22"/>
        </w:rPr>
        <w:t>driver’s convenience and passengers’ comfort</w:t>
      </w:r>
      <w:r w:rsidR="00832D7A">
        <w:rPr>
          <w:rFonts w:ascii="Arial" w:hAnsi="Arial" w:cs="Arial"/>
          <w:sz w:val="22"/>
        </w:rPr>
        <w:t xml:space="preserve">. The lowered </w:t>
      </w:r>
      <w:r w:rsidR="00832D7A" w:rsidRPr="00832D7A">
        <w:rPr>
          <w:rFonts w:ascii="Arial" w:hAnsi="Arial" w:cs="Arial"/>
          <w:sz w:val="22"/>
        </w:rPr>
        <w:t xml:space="preserve">beltlines and panoramic side windows improve </w:t>
      </w:r>
      <w:r w:rsidR="00832D7A" w:rsidRPr="00832D7A">
        <w:rPr>
          <w:rFonts w:ascii="Arial" w:hAnsi="Arial" w:cs="Arial"/>
          <w:sz w:val="22"/>
        </w:rPr>
        <w:lastRenderedPageBreak/>
        <w:t>overall visibility and create a feeling of openness. This sense of spaciousness</w:t>
      </w:r>
      <w:r>
        <w:rPr>
          <w:rFonts w:ascii="Arial" w:hAnsi="Arial" w:cs="Arial"/>
          <w:sz w:val="22"/>
        </w:rPr>
        <w:t xml:space="preserve">, </w:t>
      </w:r>
      <w:r w:rsidR="00832D7A" w:rsidRPr="00832D7A">
        <w:rPr>
          <w:rFonts w:ascii="Arial" w:hAnsi="Arial" w:cs="Arial"/>
          <w:sz w:val="22"/>
        </w:rPr>
        <w:t>inspired by traditional Korean ‘</w:t>
      </w:r>
      <w:proofErr w:type="spellStart"/>
      <w:r w:rsidR="00832D7A" w:rsidRPr="00832D7A">
        <w:rPr>
          <w:rFonts w:ascii="Arial" w:hAnsi="Arial" w:cs="Arial"/>
          <w:sz w:val="22"/>
        </w:rPr>
        <w:t>hanok</w:t>
      </w:r>
      <w:proofErr w:type="spellEnd"/>
      <w:r w:rsidR="00832D7A" w:rsidRPr="00832D7A">
        <w:rPr>
          <w:rFonts w:ascii="Arial" w:hAnsi="Arial" w:cs="Arial"/>
          <w:sz w:val="22"/>
        </w:rPr>
        <w:t>’ architecture</w:t>
      </w:r>
      <w:r>
        <w:rPr>
          <w:rFonts w:ascii="Arial" w:hAnsi="Arial" w:cs="Arial"/>
          <w:sz w:val="22"/>
        </w:rPr>
        <w:t xml:space="preserve">, </w:t>
      </w:r>
      <w:r w:rsidR="00832D7A" w:rsidRPr="00832D7A">
        <w:rPr>
          <w:rFonts w:ascii="Arial" w:hAnsi="Arial" w:cs="Arial"/>
          <w:sz w:val="22"/>
        </w:rPr>
        <w:t>allows passengers to feel as if the outside scenes are an extension of the vehicle interior.</w:t>
      </w:r>
    </w:p>
    <w:p w14:paraId="14DF6FA3" w14:textId="77777777" w:rsidR="00EA0D6C" w:rsidRDefault="00EA0D6C" w:rsidP="00832D7A">
      <w:pPr>
        <w:contextualSpacing/>
        <w:jc w:val="both"/>
        <w:rPr>
          <w:rFonts w:ascii="Arial" w:hAnsi="Arial" w:cs="Arial"/>
          <w:sz w:val="22"/>
        </w:rPr>
      </w:pPr>
    </w:p>
    <w:p w14:paraId="75BA41B1" w14:textId="33A37D3B" w:rsidR="00EA0D6C" w:rsidRPr="009466BF" w:rsidRDefault="009466BF" w:rsidP="00832D7A">
      <w:pPr>
        <w:contextualSpacing/>
        <w:jc w:val="both"/>
        <w:rPr>
          <w:rFonts w:ascii="Arial" w:hAnsi="Arial" w:cs="Arial"/>
          <w:sz w:val="22"/>
        </w:rPr>
      </w:pPr>
      <w:r w:rsidRPr="009466BF">
        <w:rPr>
          <w:rFonts w:ascii="Arial" w:hAnsi="Arial" w:cs="Arial"/>
          <w:sz w:val="22"/>
        </w:rPr>
        <w:t>Belo</w:t>
      </w:r>
      <w:r>
        <w:rPr>
          <w:rFonts w:ascii="Arial" w:hAnsi="Arial" w:cs="Arial"/>
          <w:sz w:val="22"/>
        </w:rPr>
        <w:t xml:space="preserve">w is a list of </w:t>
      </w:r>
      <w:r w:rsidR="00315735">
        <w:rPr>
          <w:rFonts w:ascii="Arial" w:hAnsi="Arial" w:cs="Arial"/>
          <w:sz w:val="22"/>
        </w:rPr>
        <w:t xml:space="preserve">Hyundai Motor’s </w:t>
      </w:r>
      <w:r>
        <w:rPr>
          <w:rFonts w:ascii="Arial" w:hAnsi="Arial" w:cs="Arial"/>
          <w:sz w:val="22"/>
        </w:rPr>
        <w:t xml:space="preserve">products and innovations that </w:t>
      </w:r>
      <w:r w:rsidR="00CB5FA7">
        <w:rPr>
          <w:rFonts w:ascii="Arial" w:hAnsi="Arial" w:cs="Arial"/>
          <w:sz w:val="22"/>
        </w:rPr>
        <w:t xml:space="preserve">earned recognition at </w:t>
      </w:r>
      <w:r>
        <w:rPr>
          <w:rFonts w:ascii="Arial" w:hAnsi="Arial" w:cs="Arial"/>
          <w:sz w:val="22"/>
        </w:rPr>
        <w:t>2021 GOOD DESIGN Awards</w:t>
      </w:r>
      <w:r w:rsidR="00CB5FA7">
        <w:rPr>
          <w:rFonts w:ascii="Arial" w:hAnsi="Arial" w:cs="Arial"/>
          <w:sz w:val="22"/>
        </w:rPr>
        <w:t xml:space="preserve">. </w:t>
      </w:r>
    </w:p>
    <w:p w14:paraId="4AC9A47F" w14:textId="34B872C1" w:rsidR="009466BF" w:rsidRPr="00CB5FA7" w:rsidRDefault="009466BF" w:rsidP="00832D7A">
      <w:pPr>
        <w:contextualSpacing/>
        <w:jc w:val="both"/>
        <w:rPr>
          <w:rFonts w:ascii="Arial" w:hAnsi="Arial" w:cs="Arial"/>
          <w:sz w:val="22"/>
        </w:rPr>
      </w:pPr>
    </w:p>
    <w:p w14:paraId="23172F0E" w14:textId="5FD6F032" w:rsidR="009466BF" w:rsidRPr="009466BF" w:rsidRDefault="009466BF" w:rsidP="00832D7A">
      <w:pPr>
        <w:contextualSpacing/>
        <w:jc w:val="both"/>
        <w:rPr>
          <w:rFonts w:ascii="Arial" w:hAnsi="Arial" w:cs="Arial"/>
          <w:sz w:val="22"/>
          <w:u w:val="single"/>
        </w:rPr>
      </w:pPr>
      <w:r w:rsidRPr="009466BF">
        <w:rPr>
          <w:rFonts w:ascii="Arial" w:hAnsi="Arial" w:cs="Arial" w:hint="eastAsia"/>
          <w:sz w:val="22"/>
          <w:u w:val="single"/>
        </w:rPr>
        <w:t>T</w:t>
      </w:r>
      <w:r w:rsidRPr="009466BF">
        <w:rPr>
          <w:rFonts w:ascii="Arial" w:hAnsi="Arial" w:cs="Arial"/>
          <w:sz w:val="22"/>
          <w:u w:val="single"/>
        </w:rPr>
        <w:t xml:space="preserve">ransportation </w:t>
      </w:r>
      <w:r w:rsidR="00CB5FA7">
        <w:rPr>
          <w:rFonts w:ascii="Arial" w:hAnsi="Arial" w:cs="Arial"/>
          <w:sz w:val="22"/>
          <w:u w:val="single"/>
        </w:rPr>
        <w:t>c</w:t>
      </w:r>
      <w:r w:rsidRPr="009466BF">
        <w:rPr>
          <w:rFonts w:ascii="Arial" w:hAnsi="Arial" w:cs="Arial"/>
          <w:sz w:val="22"/>
          <w:u w:val="single"/>
        </w:rPr>
        <w:t>ategory</w:t>
      </w:r>
    </w:p>
    <w:p w14:paraId="3D227646" w14:textId="295C2445" w:rsidR="00315735" w:rsidRDefault="00315735" w:rsidP="009466BF">
      <w:pPr>
        <w:pStyle w:val="a8"/>
        <w:numPr>
          <w:ilvl w:val="0"/>
          <w:numId w:val="40"/>
        </w:numPr>
        <w:contextualSpacing/>
        <w:rPr>
          <w:rFonts w:ascii="Arial" w:hAnsi="Arial" w:cs="Arial"/>
          <w:sz w:val="22"/>
        </w:rPr>
      </w:pPr>
      <w:r>
        <w:rPr>
          <w:rFonts w:ascii="Arial" w:hAnsi="Arial" w:cs="Arial" w:hint="eastAsia"/>
          <w:sz w:val="22"/>
        </w:rPr>
        <w:t>I</w:t>
      </w:r>
      <w:r>
        <w:rPr>
          <w:rFonts w:ascii="Arial" w:hAnsi="Arial" w:cs="Arial"/>
          <w:sz w:val="22"/>
        </w:rPr>
        <w:t>ONIQ 5</w:t>
      </w:r>
    </w:p>
    <w:p w14:paraId="4EE833F9" w14:textId="1CB49FFF" w:rsidR="00315735" w:rsidRDefault="00315735" w:rsidP="009466BF">
      <w:pPr>
        <w:pStyle w:val="a8"/>
        <w:numPr>
          <w:ilvl w:val="0"/>
          <w:numId w:val="40"/>
        </w:numPr>
        <w:contextualSpacing/>
        <w:rPr>
          <w:rFonts w:ascii="Arial" w:hAnsi="Arial" w:cs="Arial"/>
          <w:sz w:val="22"/>
        </w:rPr>
      </w:pPr>
      <w:r>
        <w:rPr>
          <w:rFonts w:ascii="Arial" w:hAnsi="Arial" w:cs="Arial" w:hint="eastAsia"/>
          <w:sz w:val="22"/>
        </w:rPr>
        <w:t>S</w:t>
      </w:r>
      <w:r>
        <w:rPr>
          <w:rFonts w:ascii="Arial" w:hAnsi="Arial" w:cs="Arial"/>
          <w:sz w:val="22"/>
        </w:rPr>
        <w:t>TARIA</w:t>
      </w:r>
    </w:p>
    <w:p w14:paraId="7B21E809" w14:textId="41037814" w:rsidR="009466BF" w:rsidRPr="00315735" w:rsidRDefault="009466BF" w:rsidP="009466BF">
      <w:pPr>
        <w:pStyle w:val="a8"/>
        <w:numPr>
          <w:ilvl w:val="0"/>
          <w:numId w:val="40"/>
        </w:numPr>
        <w:contextualSpacing/>
        <w:rPr>
          <w:rFonts w:ascii="Arial" w:hAnsi="Arial" w:cs="Arial"/>
          <w:sz w:val="22"/>
        </w:rPr>
      </w:pPr>
      <w:r w:rsidRPr="00315735">
        <w:rPr>
          <w:rFonts w:ascii="Arial" w:hAnsi="Arial" w:cs="Arial"/>
          <w:sz w:val="22"/>
        </w:rPr>
        <w:t xml:space="preserve">E-Pit </w:t>
      </w:r>
      <w:proofErr w:type="spellStart"/>
      <w:r w:rsidRPr="00315735">
        <w:rPr>
          <w:rFonts w:ascii="Arial" w:hAnsi="Arial" w:cs="Arial"/>
          <w:sz w:val="22"/>
        </w:rPr>
        <w:t>Ultra Fast</w:t>
      </w:r>
      <w:proofErr w:type="spellEnd"/>
      <w:r w:rsidRPr="00315735">
        <w:rPr>
          <w:rFonts w:ascii="Arial" w:hAnsi="Arial" w:cs="Arial"/>
          <w:sz w:val="22"/>
        </w:rPr>
        <w:t xml:space="preserve"> Charging Station </w:t>
      </w:r>
    </w:p>
    <w:p w14:paraId="36D12920" w14:textId="77777777" w:rsidR="009466BF" w:rsidRPr="009466BF" w:rsidRDefault="009466BF" w:rsidP="009466BF">
      <w:pPr>
        <w:contextualSpacing/>
        <w:rPr>
          <w:rFonts w:ascii="Arial" w:hAnsi="Arial" w:cs="Arial"/>
          <w:sz w:val="22"/>
        </w:rPr>
      </w:pPr>
    </w:p>
    <w:p w14:paraId="4CC9F41E" w14:textId="784F3216" w:rsidR="009466BF" w:rsidRPr="009466BF" w:rsidRDefault="009466BF" w:rsidP="009466BF">
      <w:pPr>
        <w:contextualSpacing/>
        <w:jc w:val="both"/>
        <w:rPr>
          <w:rFonts w:ascii="Arial" w:hAnsi="Arial" w:cs="Arial"/>
          <w:sz w:val="22"/>
          <w:u w:val="single"/>
        </w:rPr>
      </w:pPr>
      <w:r>
        <w:rPr>
          <w:rFonts w:ascii="Arial" w:hAnsi="Arial" w:cs="Arial"/>
          <w:sz w:val="22"/>
          <w:u w:val="single"/>
        </w:rPr>
        <w:t xml:space="preserve">Interactive </w:t>
      </w:r>
      <w:r w:rsidR="00CB5FA7">
        <w:rPr>
          <w:rFonts w:ascii="Arial" w:hAnsi="Arial" w:cs="Arial"/>
          <w:sz w:val="22"/>
          <w:u w:val="single"/>
        </w:rPr>
        <w:t>m</w:t>
      </w:r>
      <w:r>
        <w:rPr>
          <w:rFonts w:ascii="Arial" w:hAnsi="Arial" w:cs="Arial"/>
          <w:sz w:val="22"/>
          <w:u w:val="single"/>
        </w:rPr>
        <w:t>edia</w:t>
      </w:r>
      <w:r w:rsidR="00315735">
        <w:rPr>
          <w:rFonts w:ascii="Arial" w:hAnsi="Arial" w:cs="Arial"/>
          <w:sz w:val="22"/>
          <w:u w:val="single"/>
        </w:rPr>
        <w:t xml:space="preserve"> </w:t>
      </w:r>
      <w:r w:rsidR="00CB5FA7">
        <w:rPr>
          <w:rFonts w:ascii="Arial" w:hAnsi="Arial" w:cs="Arial"/>
          <w:sz w:val="22"/>
          <w:u w:val="single"/>
        </w:rPr>
        <w:t>c</w:t>
      </w:r>
      <w:r w:rsidR="00315735">
        <w:rPr>
          <w:rFonts w:ascii="Arial" w:hAnsi="Arial" w:cs="Arial"/>
          <w:sz w:val="22"/>
          <w:u w:val="single"/>
        </w:rPr>
        <w:t>ategory</w:t>
      </w:r>
    </w:p>
    <w:p w14:paraId="40CD8059" w14:textId="2AAEDBD9" w:rsidR="00315735" w:rsidRPr="005877D7" w:rsidRDefault="009466BF" w:rsidP="008C43AE">
      <w:pPr>
        <w:pStyle w:val="a8"/>
        <w:numPr>
          <w:ilvl w:val="0"/>
          <w:numId w:val="40"/>
        </w:numPr>
        <w:contextualSpacing/>
        <w:rPr>
          <w:rFonts w:ascii="Arial" w:hAnsi="Arial" w:cs="Arial"/>
          <w:sz w:val="22"/>
        </w:rPr>
      </w:pPr>
      <w:r w:rsidRPr="005877D7">
        <w:rPr>
          <w:rFonts w:ascii="Arial" w:hAnsi="Arial" w:cs="Arial"/>
          <w:sz w:val="22"/>
        </w:rPr>
        <w:t xml:space="preserve">Hyundai Infotainment System </w:t>
      </w:r>
      <w:r w:rsidR="005877D7" w:rsidRPr="005877D7">
        <w:rPr>
          <w:rFonts w:ascii="Arial" w:hAnsi="Arial" w:cs="Arial"/>
          <w:sz w:val="22"/>
        </w:rPr>
        <w:t xml:space="preserve">– </w:t>
      </w:r>
      <w:r w:rsidRPr="005877D7">
        <w:rPr>
          <w:rFonts w:ascii="Arial" w:hAnsi="Arial" w:cs="Arial"/>
          <w:sz w:val="22"/>
        </w:rPr>
        <w:t xml:space="preserve">Aqua Design </w:t>
      </w:r>
    </w:p>
    <w:p w14:paraId="38433C23" w14:textId="1CE05367" w:rsidR="00315735" w:rsidRPr="005877D7" w:rsidRDefault="00315735" w:rsidP="008C43AE">
      <w:pPr>
        <w:pStyle w:val="a8"/>
        <w:numPr>
          <w:ilvl w:val="0"/>
          <w:numId w:val="40"/>
        </w:numPr>
        <w:contextualSpacing/>
        <w:rPr>
          <w:rFonts w:ascii="Arial" w:hAnsi="Arial" w:cs="Arial"/>
          <w:sz w:val="22"/>
        </w:rPr>
      </w:pPr>
      <w:r w:rsidRPr="005877D7">
        <w:rPr>
          <w:rFonts w:ascii="Arial" w:hAnsi="Arial" w:cs="Arial"/>
          <w:sz w:val="22"/>
        </w:rPr>
        <w:t xml:space="preserve">Hyundai EV Infotainment System </w:t>
      </w:r>
      <w:r w:rsidR="005877D7" w:rsidRPr="005877D7">
        <w:rPr>
          <w:rFonts w:ascii="Arial" w:hAnsi="Arial" w:cs="Arial"/>
          <w:sz w:val="22"/>
        </w:rPr>
        <w:t xml:space="preserve">– </w:t>
      </w:r>
      <w:r w:rsidRPr="005877D7">
        <w:rPr>
          <w:rFonts w:ascii="Arial" w:hAnsi="Arial" w:cs="Arial"/>
          <w:sz w:val="22"/>
        </w:rPr>
        <w:t>Jong-e</w:t>
      </w:r>
    </w:p>
    <w:p w14:paraId="5272790D" w14:textId="60706816" w:rsidR="00315735" w:rsidRPr="005877D7" w:rsidRDefault="00315735" w:rsidP="008C43AE">
      <w:pPr>
        <w:pStyle w:val="a8"/>
        <w:numPr>
          <w:ilvl w:val="0"/>
          <w:numId w:val="40"/>
        </w:numPr>
        <w:contextualSpacing/>
        <w:rPr>
          <w:rFonts w:ascii="Arial" w:hAnsi="Arial" w:cs="Arial"/>
          <w:sz w:val="22"/>
        </w:rPr>
      </w:pPr>
      <w:r w:rsidRPr="005877D7">
        <w:rPr>
          <w:rFonts w:ascii="Arial" w:hAnsi="Arial" w:cs="Arial"/>
          <w:sz w:val="22"/>
        </w:rPr>
        <w:t>Hyundai N Infotainment System</w:t>
      </w:r>
    </w:p>
    <w:p w14:paraId="71317A80" w14:textId="53327CD4" w:rsidR="00315735" w:rsidRDefault="00315735" w:rsidP="00315735">
      <w:pPr>
        <w:pStyle w:val="a8"/>
        <w:rPr>
          <w:rFonts w:ascii="Arial" w:hAnsi="Arial" w:cs="Arial"/>
          <w:sz w:val="22"/>
        </w:rPr>
      </w:pPr>
    </w:p>
    <w:p w14:paraId="0C808089" w14:textId="18EFBC03" w:rsidR="00315735" w:rsidRPr="009466BF" w:rsidRDefault="00315735" w:rsidP="00315735">
      <w:pPr>
        <w:contextualSpacing/>
        <w:jc w:val="both"/>
        <w:rPr>
          <w:rFonts w:ascii="Arial" w:hAnsi="Arial" w:cs="Arial"/>
          <w:sz w:val="22"/>
          <w:u w:val="single"/>
        </w:rPr>
      </w:pPr>
      <w:r>
        <w:rPr>
          <w:rFonts w:ascii="Arial" w:hAnsi="Arial" w:cs="Arial"/>
          <w:sz w:val="22"/>
          <w:u w:val="single"/>
        </w:rPr>
        <w:t xml:space="preserve">Household </w:t>
      </w:r>
      <w:r w:rsidR="00CB5FA7">
        <w:rPr>
          <w:rFonts w:ascii="Arial" w:hAnsi="Arial" w:cs="Arial"/>
          <w:sz w:val="22"/>
          <w:u w:val="single"/>
        </w:rPr>
        <w:t>c</w:t>
      </w:r>
      <w:r>
        <w:rPr>
          <w:rFonts w:ascii="Arial" w:hAnsi="Arial" w:cs="Arial"/>
          <w:sz w:val="22"/>
          <w:u w:val="single"/>
        </w:rPr>
        <w:t>ategory</w:t>
      </w:r>
    </w:p>
    <w:p w14:paraId="38829A00" w14:textId="048A836B" w:rsidR="00315735" w:rsidRPr="00315735" w:rsidRDefault="00315735" w:rsidP="00315735">
      <w:pPr>
        <w:pStyle w:val="a8"/>
        <w:numPr>
          <w:ilvl w:val="0"/>
          <w:numId w:val="40"/>
        </w:numPr>
        <w:contextualSpacing/>
        <w:rPr>
          <w:rFonts w:ascii="Arial" w:hAnsi="Arial" w:cs="Arial"/>
          <w:sz w:val="22"/>
        </w:rPr>
      </w:pPr>
      <w:r w:rsidRPr="00315735">
        <w:rPr>
          <w:rFonts w:ascii="Arial" w:hAnsi="Arial" w:cs="Arial"/>
          <w:sz w:val="22"/>
        </w:rPr>
        <w:t>HTWO Hydrogen Power Generation System</w:t>
      </w:r>
    </w:p>
    <w:p w14:paraId="5604AD7D" w14:textId="77777777" w:rsidR="00315735" w:rsidRPr="00315735" w:rsidRDefault="00315735" w:rsidP="00315735">
      <w:pPr>
        <w:pStyle w:val="a8"/>
        <w:rPr>
          <w:rFonts w:ascii="Arial" w:hAnsi="Arial" w:cs="Arial"/>
          <w:sz w:val="22"/>
        </w:rPr>
      </w:pPr>
    </w:p>
    <w:p w14:paraId="03B5D177" w14:textId="4A74B221" w:rsidR="00315735" w:rsidRPr="00315735" w:rsidRDefault="00315735" w:rsidP="00315735">
      <w:pPr>
        <w:contextualSpacing/>
        <w:rPr>
          <w:rFonts w:ascii="Arial" w:hAnsi="Arial" w:cs="Arial"/>
          <w:sz w:val="22"/>
          <w:u w:val="single"/>
        </w:rPr>
      </w:pPr>
      <w:r w:rsidRPr="00315735">
        <w:rPr>
          <w:rFonts w:ascii="Arial" w:hAnsi="Arial" w:cs="Arial" w:hint="eastAsia"/>
          <w:sz w:val="22"/>
          <w:u w:val="single"/>
        </w:rPr>
        <w:t>M</w:t>
      </w:r>
      <w:r w:rsidRPr="00315735">
        <w:rPr>
          <w:rFonts w:ascii="Arial" w:hAnsi="Arial" w:cs="Arial"/>
          <w:sz w:val="22"/>
          <w:u w:val="single"/>
        </w:rPr>
        <w:t xml:space="preserve">obile </w:t>
      </w:r>
      <w:r w:rsidR="00CB5FA7">
        <w:rPr>
          <w:rFonts w:ascii="Arial" w:hAnsi="Arial" w:cs="Arial"/>
          <w:sz w:val="22"/>
          <w:u w:val="single"/>
        </w:rPr>
        <w:t>a</w:t>
      </w:r>
      <w:r w:rsidRPr="00315735">
        <w:rPr>
          <w:rFonts w:ascii="Arial" w:hAnsi="Arial" w:cs="Arial"/>
          <w:sz w:val="22"/>
          <w:u w:val="single"/>
        </w:rPr>
        <w:t>pplications</w:t>
      </w:r>
      <w:r>
        <w:rPr>
          <w:rFonts w:ascii="Arial" w:hAnsi="Arial" w:cs="Arial"/>
          <w:sz w:val="22"/>
          <w:u w:val="single"/>
        </w:rPr>
        <w:t xml:space="preserve"> </w:t>
      </w:r>
      <w:r w:rsidR="00CB5FA7">
        <w:rPr>
          <w:rFonts w:ascii="Arial" w:hAnsi="Arial" w:cs="Arial"/>
          <w:sz w:val="22"/>
          <w:u w:val="single"/>
        </w:rPr>
        <w:t>c</w:t>
      </w:r>
      <w:r>
        <w:rPr>
          <w:rFonts w:ascii="Arial" w:hAnsi="Arial" w:cs="Arial"/>
          <w:sz w:val="22"/>
          <w:u w:val="single"/>
        </w:rPr>
        <w:t>ategory</w:t>
      </w:r>
    </w:p>
    <w:p w14:paraId="0320FFAA" w14:textId="5CA9F083" w:rsidR="00315735" w:rsidRPr="005877D7" w:rsidRDefault="00315735" w:rsidP="00315735">
      <w:pPr>
        <w:pStyle w:val="a8"/>
        <w:numPr>
          <w:ilvl w:val="0"/>
          <w:numId w:val="40"/>
        </w:numPr>
        <w:contextualSpacing/>
        <w:rPr>
          <w:rFonts w:ascii="Arial" w:hAnsi="Arial" w:cs="Arial"/>
          <w:sz w:val="22"/>
        </w:rPr>
      </w:pPr>
      <w:r w:rsidRPr="005877D7">
        <w:rPr>
          <w:rFonts w:ascii="Arial" w:hAnsi="Arial" w:cs="Arial"/>
          <w:sz w:val="22"/>
        </w:rPr>
        <w:t xml:space="preserve">Hyundai Connectivity Application </w:t>
      </w:r>
      <w:r w:rsidR="005877D7" w:rsidRPr="005877D7">
        <w:rPr>
          <w:rFonts w:ascii="Arial" w:hAnsi="Arial" w:cs="Arial"/>
          <w:sz w:val="22"/>
        </w:rPr>
        <w:t xml:space="preserve">– </w:t>
      </w:r>
      <w:proofErr w:type="spellStart"/>
      <w:r w:rsidRPr="005877D7">
        <w:rPr>
          <w:rFonts w:ascii="Arial" w:hAnsi="Arial" w:cs="Arial"/>
          <w:sz w:val="22"/>
        </w:rPr>
        <w:t>Bluelink</w:t>
      </w:r>
      <w:proofErr w:type="spellEnd"/>
    </w:p>
    <w:p w14:paraId="111DFA46" w14:textId="3F8E6E58" w:rsidR="00315735" w:rsidRDefault="00315735" w:rsidP="00315735">
      <w:pPr>
        <w:contextualSpacing/>
        <w:rPr>
          <w:rFonts w:ascii="Arial" w:hAnsi="Arial" w:cs="Arial"/>
          <w:sz w:val="22"/>
        </w:rPr>
      </w:pPr>
    </w:p>
    <w:p w14:paraId="7274492F" w14:textId="17CEF7A3" w:rsidR="00315735" w:rsidRPr="00315735" w:rsidRDefault="00315735" w:rsidP="00315735">
      <w:pPr>
        <w:contextualSpacing/>
        <w:rPr>
          <w:rFonts w:ascii="Arial" w:hAnsi="Arial" w:cs="Arial"/>
          <w:sz w:val="22"/>
          <w:u w:val="single"/>
        </w:rPr>
      </w:pPr>
      <w:r>
        <w:rPr>
          <w:rFonts w:ascii="Arial" w:hAnsi="Arial" w:cs="Arial"/>
          <w:sz w:val="22"/>
          <w:u w:val="single"/>
        </w:rPr>
        <w:t xml:space="preserve">Graphic </w:t>
      </w:r>
      <w:r w:rsidR="00CB5FA7">
        <w:rPr>
          <w:rFonts w:ascii="Arial" w:hAnsi="Arial" w:cs="Arial"/>
          <w:sz w:val="22"/>
          <w:u w:val="single"/>
        </w:rPr>
        <w:t>d</w:t>
      </w:r>
      <w:r>
        <w:rPr>
          <w:rFonts w:ascii="Arial" w:hAnsi="Arial" w:cs="Arial"/>
          <w:sz w:val="22"/>
          <w:u w:val="single"/>
        </w:rPr>
        <w:t xml:space="preserve">esign </w:t>
      </w:r>
      <w:r w:rsidR="00CB5FA7">
        <w:rPr>
          <w:rFonts w:ascii="Arial" w:hAnsi="Arial" w:cs="Arial"/>
          <w:sz w:val="22"/>
          <w:u w:val="single"/>
        </w:rPr>
        <w:t>c</w:t>
      </w:r>
      <w:r>
        <w:rPr>
          <w:rFonts w:ascii="Arial" w:hAnsi="Arial" w:cs="Arial"/>
          <w:sz w:val="22"/>
          <w:u w:val="single"/>
        </w:rPr>
        <w:t>ategory</w:t>
      </w:r>
    </w:p>
    <w:p w14:paraId="07139D71" w14:textId="04AB0977" w:rsidR="00315735" w:rsidRDefault="00315735" w:rsidP="00315735">
      <w:pPr>
        <w:pStyle w:val="a8"/>
        <w:numPr>
          <w:ilvl w:val="0"/>
          <w:numId w:val="40"/>
        </w:numPr>
        <w:contextualSpacing/>
        <w:rPr>
          <w:rFonts w:ascii="Arial" w:hAnsi="Arial" w:cs="Arial"/>
          <w:sz w:val="22"/>
        </w:rPr>
      </w:pPr>
      <w:r w:rsidRPr="00315735">
        <w:rPr>
          <w:rFonts w:ascii="Arial" w:hAnsi="Arial" w:cs="Arial"/>
          <w:sz w:val="22"/>
        </w:rPr>
        <w:t>Hyundai Brand Collection</w:t>
      </w:r>
    </w:p>
    <w:p w14:paraId="48FE79DD" w14:textId="77777777" w:rsidR="00315735" w:rsidRPr="00315735" w:rsidRDefault="00315735" w:rsidP="00315735">
      <w:pPr>
        <w:contextualSpacing/>
        <w:rPr>
          <w:rFonts w:ascii="Arial" w:hAnsi="Arial" w:cs="Arial"/>
          <w:sz w:val="22"/>
        </w:rPr>
      </w:pPr>
    </w:p>
    <w:p w14:paraId="3B90A742" w14:textId="65A2DEC4" w:rsidR="00E035CA" w:rsidRDefault="00E035CA" w:rsidP="00961310">
      <w:pPr>
        <w:contextualSpacing/>
        <w:jc w:val="both"/>
        <w:rPr>
          <w:rFonts w:ascii="Arial" w:hAnsi="Arial" w:cs="Arial"/>
          <w:sz w:val="22"/>
        </w:rPr>
      </w:pPr>
      <w:r w:rsidRPr="008524DA">
        <w:rPr>
          <w:rFonts w:ascii="Arial" w:hAnsi="Arial" w:cs="Arial"/>
          <w:sz w:val="22"/>
        </w:rPr>
        <w:t>Celebrating its 7</w:t>
      </w:r>
      <w:r w:rsidR="007A63B1">
        <w:rPr>
          <w:rFonts w:ascii="Arial" w:hAnsi="Arial" w:cs="Arial"/>
          <w:sz w:val="22"/>
        </w:rPr>
        <w:t>1</w:t>
      </w:r>
      <w:r w:rsidR="009E7235" w:rsidRPr="009E7235">
        <w:rPr>
          <w:rFonts w:ascii="Arial" w:hAnsi="Arial" w:cs="Arial"/>
          <w:sz w:val="22"/>
          <w:vertAlign w:val="superscript"/>
        </w:rPr>
        <w:t>st</w:t>
      </w:r>
      <w:r w:rsidR="009E7235">
        <w:rPr>
          <w:rFonts w:ascii="Arial" w:hAnsi="Arial" w:cs="Arial"/>
          <w:sz w:val="22"/>
        </w:rPr>
        <w:t xml:space="preserve"> </w:t>
      </w:r>
      <w:r w:rsidRPr="008524DA">
        <w:rPr>
          <w:rFonts w:ascii="Arial" w:hAnsi="Arial" w:cs="Arial"/>
          <w:sz w:val="22"/>
        </w:rPr>
        <w:t xml:space="preserve">anniversary, the GOOD DESIGN </w:t>
      </w:r>
      <w:r w:rsidR="007A63B1">
        <w:rPr>
          <w:rFonts w:ascii="Arial" w:hAnsi="Arial" w:cs="Arial"/>
          <w:sz w:val="22"/>
        </w:rPr>
        <w:t xml:space="preserve">Awards program </w:t>
      </w:r>
      <w:r w:rsidRPr="008524DA">
        <w:rPr>
          <w:rFonts w:ascii="Arial" w:hAnsi="Arial" w:cs="Arial"/>
          <w:sz w:val="22"/>
        </w:rPr>
        <w:t xml:space="preserve">is one of the oldest design competitions in the world. Every year, the program selects a list of </w:t>
      </w:r>
      <w:r w:rsidR="008E4387">
        <w:rPr>
          <w:rFonts w:ascii="Arial" w:hAnsi="Arial" w:cs="Arial"/>
          <w:sz w:val="22"/>
        </w:rPr>
        <w:t xml:space="preserve">product designs and graphics </w:t>
      </w:r>
      <w:r w:rsidRPr="008524DA">
        <w:rPr>
          <w:rFonts w:ascii="Arial" w:hAnsi="Arial" w:cs="Arial"/>
          <w:sz w:val="22"/>
        </w:rPr>
        <w:t>that have chartered new directions for innovation and pushed the envelope for competitive products in the world marketplace.</w:t>
      </w:r>
      <w:r w:rsidR="008E4387">
        <w:rPr>
          <w:rFonts w:ascii="Arial" w:hAnsi="Arial" w:cs="Arial"/>
          <w:sz w:val="22"/>
        </w:rPr>
        <w:t xml:space="preserve"> For more information about the GOOD DESIGN Awards, please visit the official website: </w:t>
      </w:r>
      <w:hyperlink r:id="rId12" w:history="1">
        <w:r w:rsidR="008E4387" w:rsidRPr="00CC737D">
          <w:rPr>
            <w:rStyle w:val="a7"/>
            <w:rFonts w:ascii="Arial" w:hAnsi="Arial" w:cs="Arial"/>
            <w:sz w:val="22"/>
          </w:rPr>
          <w:t>https://www.good-designawards.com/</w:t>
        </w:r>
      </w:hyperlink>
    </w:p>
    <w:p w14:paraId="09B426C5" w14:textId="77777777" w:rsidR="008524DA" w:rsidRPr="00E035CA" w:rsidRDefault="008524DA" w:rsidP="001F1ABA">
      <w:pPr>
        <w:contextualSpacing/>
        <w:rPr>
          <w:rFonts w:ascii="Arial" w:hAnsi="Arial" w:cs="Arial"/>
          <w:sz w:val="22"/>
        </w:rPr>
      </w:pPr>
    </w:p>
    <w:p w14:paraId="35252380" w14:textId="229D8C5E" w:rsidR="00EC646B" w:rsidRPr="001F1ABA" w:rsidRDefault="00EC646B" w:rsidP="00EC646B">
      <w:pPr>
        <w:spacing w:line="360" w:lineRule="auto"/>
        <w:ind w:firstLine="110"/>
        <w:jc w:val="center"/>
        <w:rPr>
          <w:rFonts w:ascii="Arial" w:hAnsi="Arial" w:cs="Arial"/>
          <w:sz w:val="22"/>
        </w:rPr>
      </w:pPr>
      <w:r w:rsidRPr="001F1ABA">
        <w:rPr>
          <w:rFonts w:ascii="Arial" w:hAnsi="Arial" w:cs="Arial"/>
          <w:sz w:val="22"/>
        </w:rPr>
        <w:t>– End –</w:t>
      </w:r>
    </w:p>
    <w:p w14:paraId="31A714F1" w14:textId="77777777" w:rsidR="00092641" w:rsidRPr="001F1ABA" w:rsidRDefault="00092641" w:rsidP="00EC646B">
      <w:pPr>
        <w:spacing w:line="360" w:lineRule="auto"/>
        <w:rPr>
          <w:rFonts w:ascii="Arial" w:hAnsi="Arial" w:cs="Arial"/>
          <w:bCs/>
          <w:sz w:val="22"/>
        </w:rPr>
      </w:pPr>
    </w:p>
    <w:p w14:paraId="2841DCEE" w14:textId="77777777" w:rsidR="00CB5FA7" w:rsidRDefault="00CB5FA7">
      <w:pPr>
        <w:spacing w:after="200"/>
        <w:jc w:val="both"/>
        <w:rPr>
          <w:rFonts w:ascii="Arial" w:hAnsi="Arial" w:cs="Arial"/>
          <w:b/>
          <w:szCs w:val="20"/>
        </w:rPr>
      </w:pPr>
      <w:r>
        <w:rPr>
          <w:rFonts w:ascii="Arial" w:hAnsi="Arial" w:cs="Arial"/>
          <w:b/>
          <w:szCs w:val="20"/>
        </w:rPr>
        <w:br w:type="page"/>
      </w:r>
    </w:p>
    <w:p w14:paraId="512BE735" w14:textId="2BD86906" w:rsidR="00A51840" w:rsidRPr="000E780C" w:rsidRDefault="00A51840" w:rsidP="00A51840">
      <w:pPr>
        <w:rPr>
          <w:rFonts w:ascii="Arial" w:hAnsi="Arial" w:cs="Arial"/>
          <w:b/>
          <w:szCs w:val="20"/>
        </w:rPr>
      </w:pPr>
      <w:r w:rsidRPr="000E780C">
        <w:rPr>
          <w:rFonts w:ascii="Arial" w:hAnsi="Arial" w:cs="Arial"/>
          <w:b/>
          <w:szCs w:val="20"/>
        </w:rPr>
        <w:lastRenderedPageBreak/>
        <w:t>About Hyundai Motor Company</w:t>
      </w:r>
    </w:p>
    <w:p w14:paraId="728CA4E3" w14:textId="383FDA90" w:rsidR="00A51840" w:rsidRDefault="00A51840" w:rsidP="00A51840">
      <w:pPr>
        <w:rPr>
          <w:rFonts w:ascii="Arial" w:eastAsia="현대산스 Text" w:hAnsi="Arial" w:cs="Arial"/>
          <w:szCs w:val="20"/>
        </w:rPr>
      </w:pPr>
      <w:r w:rsidRPr="008D276D">
        <w:rPr>
          <w:rFonts w:ascii="Arial" w:eastAsia="현대산스 Text" w:hAnsi="Arial" w:cs="Arial"/>
          <w:szCs w:val="20"/>
        </w:rPr>
        <w:t>Established in 1967, Hyundai Motor Company is present in over 200 countries with more than 120,000 employees dedicated to tackling real-world mobility challenges around the globe.</w:t>
      </w:r>
      <w:r>
        <w:rPr>
          <w:rFonts w:ascii="Arial" w:eastAsia="현대산스 Text" w:hAnsi="Arial" w:cs="Arial" w:hint="eastAsia"/>
          <w:szCs w:val="20"/>
        </w:rPr>
        <w:t xml:space="preserve"> </w:t>
      </w:r>
      <w:r w:rsidRPr="008D276D">
        <w:rPr>
          <w:rFonts w:ascii="Arial" w:eastAsia="현대산스 Text" w:hAnsi="Arial" w:cs="Arial"/>
          <w:szCs w:val="20"/>
        </w:rPr>
        <w:t>Based on the brand vision ‘Progress for Humanity,' Hyundai Motor is accelerating its transformation into a Smart Mobility Solution Provider.</w:t>
      </w:r>
      <w:r>
        <w:rPr>
          <w:rFonts w:ascii="Arial" w:eastAsia="현대산스 Text" w:hAnsi="Arial" w:cs="Arial" w:hint="eastAsia"/>
          <w:szCs w:val="20"/>
        </w:rPr>
        <w:t xml:space="preserve"> </w:t>
      </w:r>
      <w:r w:rsidRPr="008D276D">
        <w:rPr>
          <w:rFonts w:ascii="Arial" w:eastAsia="현대산스 Text" w:hAnsi="Arial" w:cs="Arial"/>
          <w:szCs w:val="20"/>
        </w:rPr>
        <w:t>The company invests in advanced technologies such as robotics and Urban Air Mobility (UAM) to bring about revolutionary mobility solutions, while pursuing open innovation to introduce future mobility services. In pursuit of sustainable future for the world, Hyundai will continue its efforts to introduce zero emission vehicles equipped with industry-leading hydrogen fuel cell and EV technologies.</w:t>
      </w:r>
    </w:p>
    <w:p w14:paraId="054DADB2" w14:textId="77777777" w:rsidR="00A51840" w:rsidRPr="002817F5" w:rsidRDefault="00A51840" w:rsidP="00A51840">
      <w:pPr>
        <w:rPr>
          <w:rFonts w:ascii="Arial" w:hAnsi="Arial" w:cs="Arial"/>
          <w:szCs w:val="20"/>
        </w:rPr>
      </w:pPr>
    </w:p>
    <w:p w14:paraId="100D4834" w14:textId="77777777" w:rsidR="00A51840" w:rsidRPr="000E780C" w:rsidRDefault="00A51840" w:rsidP="00A51840">
      <w:pPr>
        <w:rPr>
          <w:rFonts w:ascii="Arial" w:hAnsi="Arial" w:cs="Arial"/>
          <w:szCs w:val="20"/>
        </w:rPr>
      </w:pPr>
      <w:r w:rsidRPr="000E780C">
        <w:rPr>
          <w:rFonts w:ascii="Arial" w:hAnsi="Arial" w:cs="Arial"/>
          <w:szCs w:val="20"/>
        </w:rPr>
        <w:t xml:space="preserve">More information about Hyundai Motor and its products can be found at: </w:t>
      </w:r>
    </w:p>
    <w:p w14:paraId="59A306AE" w14:textId="507D7C1B" w:rsidR="00A51840" w:rsidRPr="000E780C" w:rsidRDefault="003A2A13" w:rsidP="00A51840">
      <w:pPr>
        <w:rPr>
          <w:rFonts w:ascii="Arial" w:hAnsi="Arial" w:cs="Arial"/>
          <w:szCs w:val="20"/>
        </w:rPr>
      </w:pPr>
      <w:hyperlink r:id="rId13" w:history="1">
        <w:r w:rsidR="00A51840" w:rsidRPr="00FD4714">
          <w:rPr>
            <w:rStyle w:val="a7"/>
            <w:rFonts w:ascii="Arial" w:eastAsia="현대산스 Text" w:hAnsi="Arial" w:cs="Arial"/>
            <w:szCs w:val="20"/>
          </w:rPr>
          <w:t>http://worldwide.hyundai.com</w:t>
        </w:r>
      </w:hyperlink>
      <w:r w:rsidR="00A51840" w:rsidRPr="000E780C">
        <w:rPr>
          <w:rFonts w:ascii="Arial" w:hAnsi="Arial" w:cs="Arial" w:hint="eastAsia"/>
          <w:szCs w:val="20"/>
        </w:rPr>
        <w:t xml:space="preserve"> </w:t>
      </w:r>
      <w:r w:rsidR="00A51840" w:rsidRPr="000E780C">
        <w:rPr>
          <w:rFonts w:ascii="Arial" w:hAnsi="Arial" w:cs="Arial"/>
          <w:szCs w:val="20"/>
        </w:rPr>
        <w:t xml:space="preserve">or </w:t>
      </w:r>
      <w:hyperlink r:id="rId14" w:history="1">
        <w:r w:rsidR="00A51840" w:rsidRPr="00FD4714">
          <w:rPr>
            <w:rStyle w:val="a7"/>
            <w:rFonts w:ascii="Arial" w:eastAsia="현대산스 Text" w:hAnsi="Arial" w:cs="Arial"/>
            <w:szCs w:val="20"/>
          </w:rPr>
          <w:t>http://globalpr.hyundai.com</w:t>
        </w:r>
      </w:hyperlink>
    </w:p>
    <w:p w14:paraId="52D2DB16" w14:textId="77777777" w:rsidR="00A51840" w:rsidRDefault="00A51840" w:rsidP="00A51840">
      <w:pPr>
        <w:rPr>
          <w:rFonts w:ascii="Arial" w:eastAsia="현대산스 Text" w:hAnsi="Arial" w:cs="Arial"/>
          <w:b/>
          <w:szCs w:val="20"/>
        </w:rPr>
      </w:pPr>
    </w:p>
    <w:p w14:paraId="7E2BC34A" w14:textId="77777777" w:rsidR="00A51840" w:rsidRPr="00001DF1" w:rsidRDefault="00A51840" w:rsidP="00A51840">
      <w:pPr>
        <w:rPr>
          <w:rFonts w:ascii="Arial" w:eastAsia="현대산스 Text" w:hAnsi="Arial" w:cs="Arial"/>
          <w:szCs w:val="20"/>
        </w:rPr>
      </w:pPr>
      <w:r w:rsidRPr="00001DF1">
        <w:rPr>
          <w:rFonts w:ascii="Arial" w:eastAsia="현대산스 Text" w:hAnsi="Arial" w:cs="Arial"/>
          <w:szCs w:val="20"/>
        </w:rPr>
        <w:t>Disclaimer: Hyundai Motor Company believes the information contained herein to be accurate at the time of release. However, the company may upload new or updated information if required and assumes that it is not liable for the accuracy of any information interpreted and used by the reader.</w:t>
      </w:r>
    </w:p>
    <w:p w14:paraId="67F13EFF" w14:textId="77777777" w:rsidR="00A51840" w:rsidRPr="00FD4714" w:rsidRDefault="00A51840" w:rsidP="00A51840">
      <w:pPr>
        <w:rPr>
          <w:rFonts w:ascii="Arial" w:eastAsia="현대산스 Text" w:hAnsi="Arial" w:cs="Arial"/>
          <w:b/>
          <w:szCs w:val="20"/>
        </w:rPr>
      </w:pPr>
    </w:p>
    <w:p w14:paraId="2D0AB619" w14:textId="77777777" w:rsidR="00A51840" w:rsidRPr="00FD4714" w:rsidRDefault="00A51840" w:rsidP="00A51840">
      <w:pPr>
        <w:rPr>
          <w:rFonts w:ascii="Arial" w:eastAsia="현대산스 Text" w:hAnsi="Arial" w:cs="Arial"/>
          <w:b/>
          <w:szCs w:val="20"/>
        </w:rPr>
      </w:pPr>
      <w:r w:rsidRPr="00FD4714">
        <w:rPr>
          <w:rFonts w:ascii="Arial" w:eastAsia="현대산스 Text" w:hAnsi="Arial" w:cs="Arial"/>
          <w:b/>
          <w:szCs w:val="20"/>
        </w:rPr>
        <w:t>Contact:</w:t>
      </w:r>
    </w:p>
    <w:p w14:paraId="0EF8A16C" w14:textId="6E323D2D" w:rsidR="00A51840" w:rsidRPr="00FD4714" w:rsidRDefault="008C43AE" w:rsidP="00A51840">
      <w:pPr>
        <w:rPr>
          <w:rFonts w:ascii="Arial" w:eastAsia="현대산스 Text" w:hAnsi="Arial" w:cs="Arial"/>
          <w:szCs w:val="20"/>
        </w:rPr>
      </w:pPr>
      <w:r>
        <w:rPr>
          <w:rFonts w:ascii="Arial" w:eastAsia="현대산스 Text" w:hAnsi="Arial" w:cs="Arial" w:hint="eastAsia"/>
          <w:b/>
          <w:szCs w:val="20"/>
        </w:rPr>
        <w:t>S</w:t>
      </w:r>
      <w:r>
        <w:rPr>
          <w:rFonts w:ascii="Arial" w:eastAsia="현대산스 Text" w:hAnsi="Arial" w:cs="Arial"/>
          <w:b/>
          <w:szCs w:val="20"/>
        </w:rPr>
        <w:t>ooho</w:t>
      </w:r>
      <w:r w:rsidR="00A51840" w:rsidRPr="00FD4714">
        <w:rPr>
          <w:rFonts w:ascii="Arial" w:eastAsia="현대산스 Text" w:hAnsi="Arial" w:cs="Arial"/>
          <w:b/>
          <w:szCs w:val="20"/>
        </w:rPr>
        <w:t xml:space="preserve"> </w:t>
      </w:r>
      <w:r>
        <w:rPr>
          <w:rFonts w:ascii="Arial" w:eastAsia="현대산스 Text" w:hAnsi="Arial" w:cs="Arial"/>
          <w:b/>
          <w:szCs w:val="20"/>
        </w:rPr>
        <w:t>Jung</w:t>
      </w:r>
      <w:r w:rsidR="00A51840" w:rsidRPr="00FD4714">
        <w:rPr>
          <w:rFonts w:ascii="Arial" w:eastAsia="현대산스 Text" w:hAnsi="Arial" w:cs="Arial"/>
          <w:b/>
          <w:szCs w:val="20"/>
        </w:rPr>
        <w:br/>
      </w:r>
      <w:r w:rsidR="00A51840" w:rsidRPr="00FD4714">
        <w:rPr>
          <w:rFonts w:ascii="Arial" w:eastAsia="현대산스 Text" w:hAnsi="Arial" w:cs="Arial"/>
          <w:szCs w:val="20"/>
        </w:rPr>
        <w:t>Global PR Team / Hyundai Motor</w:t>
      </w:r>
      <w:r w:rsidR="00A51840">
        <w:rPr>
          <w:rFonts w:ascii="Arial" w:eastAsia="현대산스 Text" w:hAnsi="Arial" w:cs="Arial" w:hint="eastAsia"/>
          <w:szCs w:val="20"/>
        </w:rPr>
        <w:t xml:space="preserve"> Company</w:t>
      </w:r>
    </w:p>
    <w:p w14:paraId="73555285" w14:textId="1C5DA625" w:rsidR="00A51840" w:rsidRPr="00FD4714" w:rsidRDefault="003A2A13" w:rsidP="00A51840">
      <w:pPr>
        <w:rPr>
          <w:rFonts w:ascii="Arial" w:eastAsia="현대산스 Text" w:hAnsi="Arial" w:cs="Arial"/>
          <w:szCs w:val="20"/>
        </w:rPr>
      </w:pPr>
      <w:hyperlink r:id="rId15" w:history="1">
        <w:r w:rsidR="008C43AE" w:rsidRPr="007C1AE1">
          <w:rPr>
            <w:rStyle w:val="a7"/>
            <w:rFonts w:ascii="Arial" w:eastAsia="현대산스 Text" w:hAnsi="Arial" w:cs="Arial"/>
            <w:szCs w:val="20"/>
          </w:rPr>
          <w:t>sooho.jung@hyundai.com</w:t>
        </w:r>
      </w:hyperlink>
    </w:p>
    <w:p w14:paraId="490FF562" w14:textId="4C962169" w:rsidR="00A51840" w:rsidRPr="00F54567" w:rsidRDefault="00A51840" w:rsidP="00A51840">
      <w:pPr>
        <w:rPr>
          <w:rFonts w:ascii="Arial" w:eastAsia="현대산스 Text" w:hAnsi="Arial" w:cs="Arial"/>
          <w:szCs w:val="20"/>
        </w:rPr>
      </w:pPr>
      <w:r w:rsidRPr="00FD4714">
        <w:rPr>
          <w:rFonts w:ascii="Arial" w:eastAsia="현대산스 Text" w:hAnsi="Arial" w:cs="Arial"/>
          <w:szCs w:val="20"/>
        </w:rPr>
        <w:t xml:space="preserve">+82 2 3464 </w:t>
      </w:r>
      <w:r w:rsidR="008C43AE">
        <w:rPr>
          <w:rFonts w:ascii="Arial" w:eastAsia="현대산스 Text" w:hAnsi="Arial" w:cs="Arial"/>
          <w:szCs w:val="20"/>
        </w:rPr>
        <w:t>8525</w:t>
      </w:r>
    </w:p>
    <w:p w14:paraId="32E0D1B7" w14:textId="028CEE93" w:rsidR="00002B71" w:rsidRPr="000E780C" w:rsidRDefault="00002B71" w:rsidP="00A51840">
      <w:pPr>
        <w:jc w:val="both"/>
        <w:rPr>
          <w:rFonts w:ascii="Arial" w:eastAsia="현대산스 Text" w:hAnsi="Arial" w:cs="Arial"/>
          <w:szCs w:val="20"/>
        </w:rPr>
      </w:pPr>
    </w:p>
    <w:sectPr w:rsidR="00002B71" w:rsidRPr="000E780C" w:rsidSect="00BD0989">
      <w:headerReference w:type="default" r:id="rId16"/>
      <w:footerReference w:type="default" r:id="rId17"/>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9E84B0" w14:textId="77777777" w:rsidR="008C43AE" w:rsidRDefault="008C43AE" w:rsidP="005A1CC5">
      <w:pPr>
        <w:spacing w:line="240" w:lineRule="auto"/>
      </w:pPr>
      <w:r>
        <w:separator/>
      </w:r>
    </w:p>
  </w:endnote>
  <w:endnote w:type="continuationSeparator" w:id="0">
    <w:p w14:paraId="64FA2CB9" w14:textId="77777777" w:rsidR="008C43AE" w:rsidRDefault="008C43AE" w:rsidP="005A1CC5">
      <w:pPr>
        <w:spacing w:line="240" w:lineRule="auto"/>
      </w:pPr>
      <w:r>
        <w:continuationSeparator/>
      </w:r>
    </w:p>
  </w:endnote>
  <w:endnote w:type="continuationNotice" w:id="1">
    <w:p w14:paraId="52D0741E" w14:textId="77777777" w:rsidR="008C43AE" w:rsidRDefault="008C43A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현대산스 Text">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Hyundai Sans Head Office Medium">
    <w:altName w:val="Calibri"/>
    <w:panose1 w:val="020B0604040000000000"/>
    <w:charset w:val="00"/>
    <w:family w:val="swiss"/>
    <w:pitch w:val="variable"/>
    <w:sig w:usb0="A00002EF" w:usb1="4000203A" w:usb2="00000020" w:usb3="00000000" w:csb0="0000009F" w:csb1="00000000"/>
  </w:font>
  <w:font w:name="현대산스 Head Medium">
    <w:altName w:val="Malgun Gothic"/>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ABCEA" w14:textId="77777777" w:rsidR="008C43AE" w:rsidRPr="0005072C" w:rsidRDefault="008C43AE" w:rsidP="00E62370">
    <w:pPr>
      <w:pStyle w:val="a4"/>
      <w:spacing w:after="0"/>
      <w:rPr>
        <w:rFonts w:ascii="Arial" w:hAnsi="Arial" w:cs="Arial"/>
        <w:sz w:val="16"/>
        <w:szCs w:val="16"/>
      </w:rPr>
    </w:pP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977"/>
      <w:gridCol w:w="1701"/>
      <w:gridCol w:w="1984"/>
    </w:tblGrid>
    <w:tr w:rsidR="008C43AE" w:rsidRPr="0005072C" w14:paraId="25357C49" w14:textId="77777777" w:rsidTr="00B46CE5">
      <w:tc>
        <w:tcPr>
          <w:tcW w:w="3085" w:type="dxa"/>
        </w:tcPr>
        <w:p w14:paraId="271E5F63" w14:textId="77777777" w:rsidR="008C43AE" w:rsidRPr="0005072C" w:rsidRDefault="008C43AE">
          <w:pPr>
            <w:pStyle w:val="a4"/>
            <w:rPr>
              <w:rFonts w:ascii="Arial" w:eastAsia="현대산스 Head Medium" w:hAnsi="Arial" w:cs="Arial"/>
              <w:b/>
              <w:sz w:val="16"/>
              <w:szCs w:val="16"/>
            </w:rPr>
          </w:pPr>
          <w:r w:rsidRPr="0005072C">
            <w:rPr>
              <w:rFonts w:ascii="Arial" w:eastAsia="현대산스 Head Medium" w:hAnsi="Arial" w:cs="Arial"/>
              <w:b/>
              <w:sz w:val="16"/>
              <w:szCs w:val="16"/>
            </w:rPr>
            <w:t>Hyundai Motor Company</w:t>
          </w:r>
        </w:p>
      </w:tc>
      <w:tc>
        <w:tcPr>
          <w:tcW w:w="2977" w:type="dxa"/>
        </w:tcPr>
        <w:p w14:paraId="533E0E8A" w14:textId="77777777" w:rsidR="008C43AE" w:rsidRPr="0005072C" w:rsidRDefault="008C43AE">
          <w:pPr>
            <w:pStyle w:val="a4"/>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0EC0991B" w14:textId="1D0450EF" w:rsidR="008C43AE" w:rsidRPr="0005072C" w:rsidRDefault="008C43AE">
          <w:pPr>
            <w:pStyle w:val="a4"/>
            <w:rPr>
              <w:rFonts w:ascii="Arial" w:eastAsia="현대산스 Text" w:hAnsi="Arial" w:cs="Arial"/>
              <w:sz w:val="16"/>
              <w:szCs w:val="16"/>
            </w:rPr>
          </w:pPr>
          <w:r w:rsidRPr="0005072C">
            <w:rPr>
              <w:rFonts w:ascii="Arial" w:eastAsia="현대산스 Text" w:hAnsi="Arial" w:cs="Arial"/>
              <w:sz w:val="16"/>
              <w:szCs w:val="16"/>
            </w:rPr>
            <w:t>Seoul, 137-938, Korea</w:t>
          </w:r>
        </w:p>
      </w:tc>
      <w:tc>
        <w:tcPr>
          <w:tcW w:w="1701" w:type="dxa"/>
        </w:tcPr>
        <w:p w14:paraId="0DBE538A" w14:textId="77777777" w:rsidR="008C43AE" w:rsidRPr="0005072C" w:rsidRDefault="008C43AE" w:rsidP="003D7C75">
          <w:pPr>
            <w:pStyle w:val="a4"/>
            <w:rPr>
              <w:rFonts w:ascii="Arial" w:eastAsia="현대산스 Text" w:hAnsi="Arial" w:cs="Arial"/>
              <w:sz w:val="16"/>
              <w:szCs w:val="16"/>
            </w:rPr>
          </w:pPr>
          <w:r w:rsidRPr="0005072C">
            <w:rPr>
              <w:rFonts w:ascii="Arial" w:eastAsia="현대산스 Text" w:hAnsi="Arial" w:cs="Arial"/>
              <w:sz w:val="16"/>
              <w:szCs w:val="16"/>
            </w:rPr>
            <w:t xml:space="preserve">T +82 2 3464 </w:t>
          </w:r>
          <w:r>
            <w:rPr>
              <w:rFonts w:ascii="Arial" w:eastAsia="현대산스 Text" w:hAnsi="Arial" w:cs="Arial" w:hint="eastAsia"/>
              <w:sz w:val="16"/>
              <w:szCs w:val="16"/>
            </w:rPr>
            <w:t>2128</w:t>
          </w:r>
        </w:p>
      </w:tc>
      <w:tc>
        <w:tcPr>
          <w:tcW w:w="1984" w:type="dxa"/>
        </w:tcPr>
        <w:p w14:paraId="5997877C" w14:textId="77777777" w:rsidR="008C43AE" w:rsidRPr="0005072C" w:rsidRDefault="008C43AE" w:rsidP="00B46CE5">
          <w:pPr>
            <w:pStyle w:val="a4"/>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com</w:t>
          </w:r>
        </w:p>
      </w:tc>
    </w:tr>
  </w:tbl>
  <w:p w14:paraId="0FEDC700" w14:textId="77777777" w:rsidR="008C43AE" w:rsidRPr="0005072C" w:rsidRDefault="008C43AE">
    <w:pPr>
      <w:pStyle w:val="a4"/>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93CAC2" w14:textId="77777777" w:rsidR="008C43AE" w:rsidRDefault="008C43AE" w:rsidP="005A1CC5">
      <w:pPr>
        <w:spacing w:line="240" w:lineRule="auto"/>
      </w:pPr>
      <w:r>
        <w:separator/>
      </w:r>
    </w:p>
  </w:footnote>
  <w:footnote w:type="continuationSeparator" w:id="0">
    <w:p w14:paraId="6B310EFA" w14:textId="77777777" w:rsidR="008C43AE" w:rsidRDefault="008C43AE" w:rsidP="005A1CC5">
      <w:pPr>
        <w:spacing w:line="240" w:lineRule="auto"/>
      </w:pPr>
      <w:r>
        <w:continuationSeparator/>
      </w:r>
    </w:p>
  </w:footnote>
  <w:footnote w:type="continuationNotice" w:id="1">
    <w:p w14:paraId="485DA52D" w14:textId="77777777" w:rsidR="008C43AE" w:rsidRDefault="008C43A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2862F" w14:textId="77777777" w:rsidR="008C43AE" w:rsidRPr="00562F8D" w:rsidRDefault="008C43AE">
    <w:pPr>
      <w:pStyle w:val="a3"/>
      <w:rPr>
        <w:rFonts w:ascii="Hyundai Sans Head Office Medium" w:hAnsi="Hyundai Sans Head Office Medium"/>
        <w:sz w:val="60"/>
        <w:szCs w:val="60"/>
      </w:rPr>
    </w:pPr>
    <w:r w:rsidRPr="00562F8D">
      <w:rPr>
        <w:rFonts w:ascii="Hyundai Sans Head Office Medium" w:hAnsi="Hyundai Sans Head Office Medium"/>
        <w:noProof/>
        <w:sz w:val="60"/>
        <w:szCs w:val="60"/>
      </w:rPr>
      <w:drawing>
        <wp:anchor distT="0" distB="0" distL="114300" distR="114300" simplePos="0" relativeHeight="251658241" behindDoc="1" locked="0" layoutInCell="1" allowOverlap="1" wp14:anchorId="4F0211D4" wp14:editId="1D72DD2A">
          <wp:simplePos x="0" y="0"/>
          <wp:positionH relativeFrom="column">
            <wp:posOffset>4397746</wp:posOffset>
          </wp:positionH>
          <wp:positionV relativeFrom="paragraph">
            <wp:posOffset>-74295</wp:posOffset>
          </wp:positionV>
          <wp:extent cx="1835785" cy="475615"/>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rPr>
      <w:drawing>
        <wp:anchor distT="0" distB="0" distL="114300" distR="114300" simplePos="0" relativeHeight="251658240" behindDoc="1" locked="0" layoutInCell="1" allowOverlap="1" wp14:anchorId="5A9B645B" wp14:editId="1665D792">
          <wp:simplePos x="0" y="0"/>
          <wp:positionH relativeFrom="margin">
            <wp:align>center</wp:align>
          </wp:positionH>
          <wp:positionV relativeFrom="margin">
            <wp:posOffset>-1500505</wp:posOffset>
          </wp:positionV>
          <wp:extent cx="7754620" cy="10972800"/>
          <wp:effectExtent l="0" t="0" r="0" b="0"/>
          <wp:wrapNone/>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15:restartNumberingAfterBreak="0">
    <w:nsid w:val="023E3687"/>
    <w:multiLevelType w:val="hybridMultilevel"/>
    <w:tmpl w:val="3816FFD4"/>
    <w:lvl w:ilvl="0" w:tplc="D60E67E0">
      <w:start w:val="1"/>
      <w:numFmt w:val="bullet"/>
      <w:lvlText w:val="•"/>
      <w:lvlJc w:val="left"/>
      <w:pPr>
        <w:ind w:left="1520" w:hanging="400"/>
      </w:pPr>
      <w:rPr>
        <w:rFonts w:ascii="Arial" w:hAnsi="Arial"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 w15:restartNumberingAfterBreak="0">
    <w:nsid w:val="05CB6BB1"/>
    <w:multiLevelType w:val="hybridMultilevel"/>
    <w:tmpl w:val="731EB8FA"/>
    <w:lvl w:ilvl="0" w:tplc="FF7E10C8">
      <w:start w:val="1"/>
      <w:numFmt w:val="bullet"/>
      <w:lvlText w:val=""/>
      <w:lvlJc w:val="left"/>
      <w:pPr>
        <w:tabs>
          <w:tab w:val="num" w:pos="720"/>
        </w:tabs>
        <w:ind w:left="720" w:hanging="360"/>
      </w:pPr>
      <w:rPr>
        <w:rFonts w:ascii="Symbol" w:hAnsi="Symbol" w:hint="default"/>
        <w:sz w:val="20"/>
      </w:rPr>
    </w:lvl>
    <w:lvl w:ilvl="1" w:tplc="3EB86284" w:tentative="1">
      <w:start w:val="1"/>
      <w:numFmt w:val="bullet"/>
      <w:lvlText w:val=""/>
      <w:lvlJc w:val="left"/>
      <w:pPr>
        <w:tabs>
          <w:tab w:val="num" w:pos="1440"/>
        </w:tabs>
        <w:ind w:left="1440" w:hanging="360"/>
      </w:pPr>
      <w:rPr>
        <w:rFonts w:ascii="Symbol" w:hAnsi="Symbol" w:hint="default"/>
        <w:sz w:val="20"/>
      </w:rPr>
    </w:lvl>
    <w:lvl w:ilvl="2" w:tplc="BA7EEAAE" w:tentative="1">
      <w:start w:val="1"/>
      <w:numFmt w:val="bullet"/>
      <w:lvlText w:val=""/>
      <w:lvlJc w:val="left"/>
      <w:pPr>
        <w:tabs>
          <w:tab w:val="num" w:pos="2160"/>
        </w:tabs>
        <w:ind w:left="2160" w:hanging="360"/>
      </w:pPr>
      <w:rPr>
        <w:rFonts w:ascii="Symbol" w:hAnsi="Symbol" w:hint="default"/>
        <w:sz w:val="20"/>
      </w:rPr>
    </w:lvl>
    <w:lvl w:ilvl="3" w:tplc="CF14ACD6" w:tentative="1">
      <w:start w:val="1"/>
      <w:numFmt w:val="bullet"/>
      <w:lvlText w:val=""/>
      <w:lvlJc w:val="left"/>
      <w:pPr>
        <w:tabs>
          <w:tab w:val="num" w:pos="2880"/>
        </w:tabs>
        <w:ind w:left="2880" w:hanging="360"/>
      </w:pPr>
      <w:rPr>
        <w:rFonts w:ascii="Symbol" w:hAnsi="Symbol" w:hint="default"/>
        <w:sz w:val="20"/>
      </w:rPr>
    </w:lvl>
    <w:lvl w:ilvl="4" w:tplc="0BA4E56C" w:tentative="1">
      <w:start w:val="1"/>
      <w:numFmt w:val="bullet"/>
      <w:lvlText w:val=""/>
      <w:lvlJc w:val="left"/>
      <w:pPr>
        <w:tabs>
          <w:tab w:val="num" w:pos="3600"/>
        </w:tabs>
        <w:ind w:left="3600" w:hanging="360"/>
      </w:pPr>
      <w:rPr>
        <w:rFonts w:ascii="Symbol" w:hAnsi="Symbol" w:hint="default"/>
        <w:sz w:val="20"/>
      </w:rPr>
    </w:lvl>
    <w:lvl w:ilvl="5" w:tplc="185011B0" w:tentative="1">
      <w:start w:val="1"/>
      <w:numFmt w:val="bullet"/>
      <w:lvlText w:val=""/>
      <w:lvlJc w:val="left"/>
      <w:pPr>
        <w:tabs>
          <w:tab w:val="num" w:pos="4320"/>
        </w:tabs>
        <w:ind w:left="4320" w:hanging="360"/>
      </w:pPr>
      <w:rPr>
        <w:rFonts w:ascii="Symbol" w:hAnsi="Symbol" w:hint="default"/>
        <w:sz w:val="20"/>
      </w:rPr>
    </w:lvl>
    <w:lvl w:ilvl="6" w:tplc="FB942914" w:tentative="1">
      <w:start w:val="1"/>
      <w:numFmt w:val="bullet"/>
      <w:lvlText w:val=""/>
      <w:lvlJc w:val="left"/>
      <w:pPr>
        <w:tabs>
          <w:tab w:val="num" w:pos="5040"/>
        </w:tabs>
        <w:ind w:left="5040" w:hanging="360"/>
      </w:pPr>
      <w:rPr>
        <w:rFonts w:ascii="Symbol" w:hAnsi="Symbol" w:hint="default"/>
        <w:sz w:val="20"/>
      </w:rPr>
    </w:lvl>
    <w:lvl w:ilvl="7" w:tplc="33BC15EE" w:tentative="1">
      <w:start w:val="1"/>
      <w:numFmt w:val="bullet"/>
      <w:lvlText w:val=""/>
      <w:lvlJc w:val="left"/>
      <w:pPr>
        <w:tabs>
          <w:tab w:val="num" w:pos="5760"/>
        </w:tabs>
        <w:ind w:left="5760" w:hanging="360"/>
      </w:pPr>
      <w:rPr>
        <w:rFonts w:ascii="Symbol" w:hAnsi="Symbol" w:hint="default"/>
        <w:sz w:val="20"/>
      </w:rPr>
    </w:lvl>
    <w:lvl w:ilvl="8" w:tplc="D2709522"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D21DF0"/>
    <w:multiLevelType w:val="hybridMultilevel"/>
    <w:tmpl w:val="767AC86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7"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722259"/>
    <w:multiLevelType w:val="hybridMultilevel"/>
    <w:tmpl w:val="C0DAE946"/>
    <w:lvl w:ilvl="0" w:tplc="79D8B9E0">
      <w:start w:val="1"/>
      <w:numFmt w:val="bullet"/>
      <w:lvlText w:val=""/>
      <w:lvlJc w:val="left"/>
      <w:pPr>
        <w:tabs>
          <w:tab w:val="num" w:pos="720"/>
        </w:tabs>
        <w:ind w:left="720" w:hanging="360"/>
      </w:pPr>
      <w:rPr>
        <w:rFonts w:ascii="Symbol" w:hAnsi="Symbol" w:hint="default"/>
        <w:sz w:val="20"/>
      </w:rPr>
    </w:lvl>
    <w:lvl w:ilvl="1" w:tplc="4620963C" w:tentative="1">
      <w:start w:val="1"/>
      <w:numFmt w:val="bullet"/>
      <w:lvlText w:val=""/>
      <w:lvlJc w:val="left"/>
      <w:pPr>
        <w:tabs>
          <w:tab w:val="num" w:pos="1440"/>
        </w:tabs>
        <w:ind w:left="1440" w:hanging="360"/>
      </w:pPr>
      <w:rPr>
        <w:rFonts w:ascii="Symbol" w:hAnsi="Symbol" w:hint="default"/>
        <w:sz w:val="20"/>
      </w:rPr>
    </w:lvl>
    <w:lvl w:ilvl="2" w:tplc="14C4DFA8" w:tentative="1">
      <w:start w:val="1"/>
      <w:numFmt w:val="bullet"/>
      <w:lvlText w:val=""/>
      <w:lvlJc w:val="left"/>
      <w:pPr>
        <w:tabs>
          <w:tab w:val="num" w:pos="2160"/>
        </w:tabs>
        <w:ind w:left="2160" w:hanging="360"/>
      </w:pPr>
      <w:rPr>
        <w:rFonts w:ascii="Symbol" w:hAnsi="Symbol" w:hint="default"/>
        <w:sz w:val="20"/>
      </w:rPr>
    </w:lvl>
    <w:lvl w:ilvl="3" w:tplc="C5F6F8B0" w:tentative="1">
      <w:start w:val="1"/>
      <w:numFmt w:val="bullet"/>
      <w:lvlText w:val=""/>
      <w:lvlJc w:val="left"/>
      <w:pPr>
        <w:tabs>
          <w:tab w:val="num" w:pos="2880"/>
        </w:tabs>
        <w:ind w:left="2880" w:hanging="360"/>
      </w:pPr>
      <w:rPr>
        <w:rFonts w:ascii="Symbol" w:hAnsi="Symbol" w:hint="default"/>
        <w:sz w:val="20"/>
      </w:rPr>
    </w:lvl>
    <w:lvl w:ilvl="4" w:tplc="2D628CD8" w:tentative="1">
      <w:start w:val="1"/>
      <w:numFmt w:val="bullet"/>
      <w:lvlText w:val=""/>
      <w:lvlJc w:val="left"/>
      <w:pPr>
        <w:tabs>
          <w:tab w:val="num" w:pos="3600"/>
        </w:tabs>
        <w:ind w:left="3600" w:hanging="360"/>
      </w:pPr>
      <w:rPr>
        <w:rFonts w:ascii="Symbol" w:hAnsi="Symbol" w:hint="default"/>
        <w:sz w:val="20"/>
      </w:rPr>
    </w:lvl>
    <w:lvl w:ilvl="5" w:tplc="D0FE260E" w:tentative="1">
      <w:start w:val="1"/>
      <w:numFmt w:val="bullet"/>
      <w:lvlText w:val=""/>
      <w:lvlJc w:val="left"/>
      <w:pPr>
        <w:tabs>
          <w:tab w:val="num" w:pos="4320"/>
        </w:tabs>
        <w:ind w:left="4320" w:hanging="360"/>
      </w:pPr>
      <w:rPr>
        <w:rFonts w:ascii="Symbol" w:hAnsi="Symbol" w:hint="default"/>
        <w:sz w:val="20"/>
      </w:rPr>
    </w:lvl>
    <w:lvl w:ilvl="6" w:tplc="2D64B750" w:tentative="1">
      <w:start w:val="1"/>
      <w:numFmt w:val="bullet"/>
      <w:lvlText w:val=""/>
      <w:lvlJc w:val="left"/>
      <w:pPr>
        <w:tabs>
          <w:tab w:val="num" w:pos="5040"/>
        </w:tabs>
        <w:ind w:left="5040" w:hanging="360"/>
      </w:pPr>
      <w:rPr>
        <w:rFonts w:ascii="Symbol" w:hAnsi="Symbol" w:hint="default"/>
        <w:sz w:val="20"/>
      </w:rPr>
    </w:lvl>
    <w:lvl w:ilvl="7" w:tplc="10D8AF8A" w:tentative="1">
      <w:start w:val="1"/>
      <w:numFmt w:val="bullet"/>
      <w:lvlText w:val=""/>
      <w:lvlJc w:val="left"/>
      <w:pPr>
        <w:tabs>
          <w:tab w:val="num" w:pos="5760"/>
        </w:tabs>
        <w:ind w:left="5760" w:hanging="360"/>
      </w:pPr>
      <w:rPr>
        <w:rFonts w:ascii="Symbol" w:hAnsi="Symbol" w:hint="default"/>
        <w:sz w:val="20"/>
      </w:rPr>
    </w:lvl>
    <w:lvl w:ilvl="8" w:tplc="C44AF264"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74C4391"/>
    <w:multiLevelType w:val="hybridMultilevel"/>
    <w:tmpl w:val="8B969944"/>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4" w15:restartNumberingAfterBreak="0">
    <w:nsid w:val="2BFA4992"/>
    <w:multiLevelType w:val="hybridMultilevel"/>
    <w:tmpl w:val="5E488220"/>
    <w:lvl w:ilvl="0" w:tplc="08090001">
      <w:start w:val="1"/>
      <w:numFmt w:val="bullet"/>
      <w:lvlText w:val=""/>
      <w:lvlJc w:val="left"/>
      <w:pPr>
        <w:ind w:left="1508" w:hanging="400"/>
      </w:pPr>
      <w:rPr>
        <w:rFonts w:ascii="Symbol" w:hAnsi="Symbol" w:hint="default"/>
      </w:rPr>
    </w:lvl>
    <w:lvl w:ilvl="1" w:tplc="04090003" w:tentative="1">
      <w:start w:val="1"/>
      <w:numFmt w:val="bullet"/>
      <w:lvlText w:val=""/>
      <w:lvlJc w:val="left"/>
      <w:pPr>
        <w:ind w:left="1908" w:hanging="400"/>
      </w:pPr>
      <w:rPr>
        <w:rFonts w:ascii="Wingdings" w:hAnsi="Wingdings" w:hint="default"/>
      </w:rPr>
    </w:lvl>
    <w:lvl w:ilvl="2" w:tplc="04090005" w:tentative="1">
      <w:start w:val="1"/>
      <w:numFmt w:val="bullet"/>
      <w:lvlText w:val=""/>
      <w:lvlJc w:val="left"/>
      <w:pPr>
        <w:ind w:left="2308" w:hanging="400"/>
      </w:pPr>
      <w:rPr>
        <w:rFonts w:ascii="Wingdings" w:hAnsi="Wingdings" w:hint="default"/>
      </w:rPr>
    </w:lvl>
    <w:lvl w:ilvl="3" w:tplc="04090001" w:tentative="1">
      <w:start w:val="1"/>
      <w:numFmt w:val="bullet"/>
      <w:lvlText w:val=""/>
      <w:lvlJc w:val="left"/>
      <w:pPr>
        <w:ind w:left="2708" w:hanging="400"/>
      </w:pPr>
      <w:rPr>
        <w:rFonts w:ascii="Wingdings" w:hAnsi="Wingdings" w:hint="default"/>
      </w:rPr>
    </w:lvl>
    <w:lvl w:ilvl="4" w:tplc="04090003" w:tentative="1">
      <w:start w:val="1"/>
      <w:numFmt w:val="bullet"/>
      <w:lvlText w:val=""/>
      <w:lvlJc w:val="left"/>
      <w:pPr>
        <w:ind w:left="3108" w:hanging="400"/>
      </w:pPr>
      <w:rPr>
        <w:rFonts w:ascii="Wingdings" w:hAnsi="Wingdings" w:hint="default"/>
      </w:rPr>
    </w:lvl>
    <w:lvl w:ilvl="5" w:tplc="04090005" w:tentative="1">
      <w:start w:val="1"/>
      <w:numFmt w:val="bullet"/>
      <w:lvlText w:val=""/>
      <w:lvlJc w:val="left"/>
      <w:pPr>
        <w:ind w:left="3508" w:hanging="400"/>
      </w:pPr>
      <w:rPr>
        <w:rFonts w:ascii="Wingdings" w:hAnsi="Wingdings" w:hint="default"/>
      </w:rPr>
    </w:lvl>
    <w:lvl w:ilvl="6" w:tplc="04090001" w:tentative="1">
      <w:start w:val="1"/>
      <w:numFmt w:val="bullet"/>
      <w:lvlText w:val=""/>
      <w:lvlJc w:val="left"/>
      <w:pPr>
        <w:ind w:left="3908" w:hanging="400"/>
      </w:pPr>
      <w:rPr>
        <w:rFonts w:ascii="Wingdings" w:hAnsi="Wingdings" w:hint="default"/>
      </w:rPr>
    </w:lvl>
    <w:lvl w:ilvl="7" w:tplc="04090003" w:tentative="1">
      <w:start w:val="1"/>
      <w:numFmt w:val="bullet"/>
      <w:lvlText w:val=""/>
      <w:lvlJc w:val="left"/>
      <w:pPr>
        <w:ind w:left="4308" w:hanging="400"/>
      </w:pPr>
      <w:rPr>
        <w:rFonts w:ascii="Wingdings" w:hAnsi="Wingdings" w:hint="default"/>
      </w:rPr>
    </w:lvl>
    <w:lvl w:ilvl="8" w:tplc="04090005" w:tentative="1">
      <w:start w:val="1"/>
      <w:numFmt w:val="bullet"/>
      <w:lvlText w:val=""/>
      <w:lvlJc w:val="left"/>
      <w:pPr>
        <w:ind w:left="4708" w:hanging="400"/>
      </w:pPr>
      <w:rPr>
        <w:rFonts w:ascii="Wingdings" w:hAnsi="Wingdings" w:hint="default"/>
      </w:rPr>
    </w:lvl>
  </w:abstractNum>
  <w:abstractNum w:abstractNumId="15"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8F0BE6"/>
    <w:multiLevelType w:val="hybridMultilevel"/>
    <w:tmpl w:val="7D162FC2"/>
    <w:lvl w:ilvl="0" w:tplc="5AAC053E">
      <w:numFmt w:val="bullet"/>
      <w:lvlText w:val="-"/>
      <w:lvlJc w:val="left"/>
      <w:pPr>
        <w:ind w:left="1068" w:hanging="360"/>
      </w:pPr>
      <w:rPr>
        <w:rFonts w:ascii="Arial" w:eastAsia="맑은 고딕" w:hAnsi="Arial" w:cs="Arial" w:hint="default"/>
      </w:rPr>
    </w:lvl>
    <w:lvl w:ilvl="1" w:tplc="04090003" w:tentative="1">
      <w:start w:val="1"/>
      <w:numFmt w:val="bullet"/>
      <w:lvlText w:val=""/>
      <w:lvlJc w:val="left"/>
      <w:pPr>
        <w:ind w:left="1508" w:hanging="400"/>
      </w:pPr>
      <w:rPr>
        <w:rFonts w:ascii="Wingdings" w:hAnsi="Wingdings" w:hint="default"/>
      </w:rPr>
    </w:lvl>
    <w:lvl w:ilvl="2" w:tplc="04090005" w:tentative="1">
      <w:start w:val="1"/>
      <w:numFmt w:val="bullet"/>
      <w:lvlText w:val=""/>
      <w:lvlJc w:val="left"/>
      <w:pPr>
        <w:ind w:left="1908" w:hanging="400"/>
      </w:pPr>
      <w:rPr>
        <w:rFonts w:ascii="Wingdings" w:hAnsi="Wingdings" w:hint="default"/>
      </w:rPr>
    </w:lvl>
    <w:lvl w:ilvl="3" w:tplc="04090001" w:tentative="1">
      <w:start w:val="1"/>
      <w:numFmt w:val="bullet"/>
      <w:lvlText w:val=""/>
      <w:lvlJc w:val="left"/>
      <w:pPr>
        <w:ind w:left="2308" w:hanging="400"/>
      </w:pPr>
      <w:rPr>
        <w:rFonts w:ascii="Wingdings" w:hAnsi="Wingdings" w:hint="default"/>
      </w:rPr>
    </w:lvl>
    <w:lvl w:ilvl="4" w:tplc="04090003" w:tentative="1">
      <w:start w:val="1"/>
      <w:numFmt w:val="bullet"/>
      <w:lvlText w:val=""/>
      <w:lvlJc w:val="left"/>
      <w:pPr>
        <w:ind w:left="2708" w:hanging="400"/>
      </w:pPr>
      <w:rPr>
        <w:rFonts w:ascii="Wingdings" w:hAnsi="Wingdings" w:hint="default"/>
      </w:rPr>
    </w:lvl>
    <w:lvl w:ilvl="5" w:tplc="04090005" w:tentative="1">
      <w:start w:val="1"/>
      <w:numFmt w:val="bullet"/>
      <w:lvlText w:val=""/>
      <w:lvlJc w:val="left"/>
      <w:pPr>
        <w:ind w:left="3108" w:hanging="400"/>
      </w:pPr>
      <w:rPr>
        <w:rFonts w:ascii="Wingdings" w:hAnsi="Wingdings" w:hint="default"/>
      </w:rPr>
    </w:lvl>
    <w:lvl w:ilvl="6" w:tplc="04090001" w:tentative="1">
      <w:start w:val="1"/>
      <w:numFmt w:val="bullet"/>
      <w:lvlText w:val=""/>
      <w:lvlJc w:val="left"/>
      <w:pPr>
        <w:ind w:left="3508" w:hanging="400"/>
      </w:pPr>
      <w:rPr>
        <w:rFonts w:ascii="Wingdings" w:hAnsi="Wingdings" w:hint="default"/>
      </w:rPr>
    </w:lvl>
    <w:lvl w:ilvl="7" w:tplc="04090003" w:tentative="1">
      <w:start w:val="1"/>
      <w:numFmt w:val="bullet"/>
      <w:lvlText w:val=""/>
      <w:lvlJc w:val="left"/>
      <w:pPr>
        <w:ind w:left="3908" w:hanging="400"/>
      </w:pPr>
      <w:rPr>
        <w:rFonts w:ascii="Wingdings" w:hAnsi="Wingdings" w:hint="default"/>
      </w:rPr>
    </w:lvl>
    <w:lvl w:ilvl="8" w:tplc="04090005" w:tentative="1">
      <w:start w:val="1"/>
      <w:numFmt w:val="bullet"/>
      <w:lvlText w:val=""/>
      <w:lvlJc w:val="left"/>
      <w:pPr>
        <w:ind w:left="4308" w:hanging="400"/>
      </w:pPr>
      <w:rPr>
        <w:rFonts w:ascii="Wingdings" w:hAnsi="Wingdings" w:hint="default"/>
      </w:rPr>
    </w:lvl>
  </w:abstractNum>
  <w:abstractNum w:abstractNumId="17"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57EAA"/>
    <w:multiLevelType w:val="hybridMultilevel"/>
    <w:tmpl w:val="4772386A"/>
    <w:lvl w:ilvl="0" w:tplc="CCFA2E84">
      <w:start w:val="1"/>
      <w:numFmt w:val="bullet"/>
      <w:lvlText w:val=""/>
      <w:lvlJc w:val="left"/>
      <w:pPr>
        <w:tabs>
          <w:tab w:val="num" w:pos="720"/>
        </w:tabs>
        <w:ind w:left="720" w:hanging="360"/>
      </w:pPr>
      <w:rPr>
        <w:rFonts w:ascii="Symbol" w:hAnsi="Symbol" w:hint="default"/>
        <w:sz w:val="20"/>
      </w:rPr>
    </w:lvl>
    <w:lvl w:ilvl="1" w:tplc="02A0F3FC" w:tentative="1">
      <w:start w:val="1"/>
      <w:numFmt w:val="bullet"/>
      <w:lvlText w:val=""/>
      <w:lvlJc w:val="left"/>
      <w:pPr>
        <w:tabs>
          <w:tab w:val="num" w:pos="1440"/>
        </w:tabs>
        <w:ind w:left="1440" w:hanging="360"/>
      </w:pPr>
      <w:rPr>
        <w:rFonts w:ascii="Symbol" w:hAnsi="Symbol" w:hint="default"/>
        <w:sz w:val="20"/>
      </w:rPr>
    </w:lvl>
    <w:lvl w:ilvl="2" w:tplc="A50430B4" w:tentative="1">
      <w:start w:val="1"/>
      <w:numFmt w:val="bullet"/>
      <w:lvlText w:val=""/>
      <w:lvlJc w:val="left"/>
      <w:pPr>
        <w:tabs>
          <w:tab w:val="num" w:pos="2160"/>
        </w:tabs>
        <w:ind w:left="2160" w:hanging="360"/>
      </w:pPr>
      <w:rPr>
        <w:rFonts w:ascii="Symbol" w:hAnsi="Symbol" w:hint="default"/>
        <w:sz w:val="20"/>
      </w:rPr>
    </w:lvl>
    <w:lvl w:ilvl="3" w:tplc="B47A1A46" w:tentative="1">
      <w:start w:val="1"/>
      <w:numFmt w:val="bullet"/>
      <w:lvlText w:val=""/>
      <w:lvlJc w:val="left"/>
      <w:pPr>
        <w:tabs>
          <w:tab w:val="num" w:pos="2880"/>
        </w:tabs>
        <w:ind w:left="2880" w:hanging="360"/>
      </w:pPr>
      <w:rPr>
        <w:rFonts w:ascii="Symbol" w:hAnsi="Symbol" w:hint="default"/>
        <w:sz w:val="20"/>
      </w:rPr>
    </w:lvl>
    <w:lvl w:ilvl="4" w:tplc="357C6190" w:tentative="1">
      <w:start w:val="1"/>
      <w:numFmt w:val="bullet"/>
      <w:lvlText w:val=""/>
      <w:lvlJc w:val="left"/>
      <w:pPr>
        <w:tabs>
          <w:tab w:val="num" w:pos="3600"/>
        </w:tabs>
        <w:ind w:left="3600" w:hanging="360"/>
      </w:pPr>
      <w:rPr>
        <w:rFonts w:ascii="Symbol" w:hAnsi="Symbol" w:hint="default"/>
        <w:sz w:val="20"/>
      </w:rPr>
    </w:lvl>
    <w:lvl w:ilvl="5" w:tplc="47642CC0" w:tentative="1">
      <w:start w:val="1"/>
      <w:numFmt w:val="bullet"/>
      <w:lvlText w:val=""/>
      <w:lvlJc w:val="left"/>
      <w:pPr>
        <w:tabs>
          <w:tab w:val="num" w:pos="4320"/>
        </w:tabs>
        <w:ind w:left="4320" w:hanging="360"/>
      </w:pPr>
      <w:rPr>
        <w:rFonts w:ascii="Symbol" w:hAnsi="Symbol" w:hint="default"/>
        <w:sz w:val="20"/>
      </w:rPr>
    </w:lvl>
    <w:lvl w:ilvl="6" w:tplc="31363EB0" w:tentative="1">
      <w:start w:val="1"/>
      <w:numFmt w:val="bullet"/>
      <w:lvlText w:val=""/>
      <w:lvlJc w:val="left"/>
      <w:pPr>
        <w:tabs>
          <w:tab w:val="num" w:pos="5040"/>
        </w:tabs>
        <w:ind w:left="5040" w:hanging="360"/>
      </w:pPr>
      <w:rPr>
        <w:rFonts w:ascii="Symbol" w:hAnsi="Symbol" w:hint="default"/>
        <w:sz w:val="20"/>
      </w:rPr>
    </w:lvl>
    <w:lvl w:ilvl="7" w:tplc="4F840ED4" w:tentative="1">
      <w:start w:val="1"/>
      <w:numFmt w:val="bullet"/>
      <w:lvlText w:val=""/>
      <w:lvlJc w:val="left"/>
      <w:pPr>
        <w:tabs>
          <w:tab w:val="num" w:pos="5760"/>
        </w:tabs>
        <w:ind w:left="5760" w:hanging="360"/>
      </w:pPr>
      <w:rPr>
        <w:rFonts w:ascii="Symbol" w:hAnsi="Symbol" w:hint="default"/>
        <w:sz w:val="20"/>
      </w:rPr>
    </w:lvl>
    <w:lvl w:ilvl="8" w:tplc="4E1E60D4"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82100F3"/>
    <w:multiLevelType w:val="hybridMultilevel"/>
    <w:tmpl w:val="43BE29F6"/>
    <w:lvl w:ilvl="0" w:tplc="D60E67E0">
      <w:start w:val="1"/>
      <w:numFmt w:val="bullet"/>
      <w:lvlText w:val="•"/>
      <w:lvlJc w:val="left"/>
      <w:pPr>
        <w:ind w:left="1520" w:hanging="400"/>
      </w:pPr>
      <w:rPr>
        <w:rFonts w:ascii="Arial" w:hAnsi="Arial"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1" w15:restartNumberingAfterBreak="0">
    <w:nsid w:val="391B7411"/>
    <w:multiLevelType w:val="hybridMultilevel"/>
    <w:tmpl w:val="FD92770E"/>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23"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6"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920C49"/>
    <w:multiLevelType w:val="hybridMultilevel"/>
    <w:tmpl w:val="841E0C66"/>
    <w:lvl w:ilvl="0" w:tplc="F2261E9A">
      <w:numFmt w:val="bullet"/>
      <w:lvlText w:val="-"/>
      <w:lvlJc w:val="left"/>
      <w:pPr>
        <w:ind w:left="1080" w:hanging="360"/>
      </w:pPr>
      <w:rPr>
        <w:rFonts w:ascii="Arial" w:eastAsia="현대산스 Text" w:hAnsi="Arial" w:cs="Arial"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8"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2" w15:restartNumberingAfterBreak="0">
    <w:nsid w:val="6A7E44D0"/>
    <w:multiLevelType w:val="hybridMultilevel"/>
    <w:tmpl w:val="2046A8CA"/>
    <w:lvl w:ilvl="0" w:tplc="D60E67E0">
      <w:start w:val="1"/>
      <w:numFmt w:val="bullet"/>
      <w:lvlText w:val="•"/>
      <w:lvlJc w:val="left"/>
      <w:pPr>
        <w:ind w:left="1520" w:hanging="400"/>
      </w:pPr>
      <w:rPr>
        <w:rFonts w:ascii="Arial" w:hAnsi="Arial"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3" w15:restartNumberingAfterBreak="0">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4"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775A1620"/>
    <w:multiLevelType w:val="hybridMultilevel"/>
    <w:tmpl w:val="798EC4C4"/>
    <w:lvl w:ilvl="0" w:tplc="81E23C88">
      <w:numFmt w:val="bullet"/>
      <w:lvlText w:val="-"/>
      <w:lvlJc w:val="left"/>
      <w:pPr>
        <w:ind w:left="1080" w:hanging="360"/>
      </w:pPr>
      <w:rPr>
        <w:rFonts w:ascii="Arial" w:eastAsiaTheme="minorEastAsia" w:hAnsi="Arial" w:cs="Arial"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6"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8"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23"/>
  </w:num>
  <w:num w:numId="2">
    <w:abstractNumId w:val="25"/>
  </w:num>
  <w:num w:numId="3">
    <w:abstractNumId w:val="36"/>
  </w:num>
  <w:num w:numId="4">
    <w:abstractNumId w:val="5"/>
  </w:num>
  <w:num w:numId="5">
    <w:abstractNumId w:val="28"/>
  </w:num>
  <w:num w:numId="6">
    <w:abstractNumId w:val="37"/>
  </w:num>
  <w:num w:numId="7">
    <w:abstractNumId w:val="15"/>
  </w:num>
  <w:num w:numId="8">
    <w:abstractNumId w:val="7"/>
  </w:num>
  <w:num w:numId="9">
    <w:abstractNumId w:val="13"/>
  </w:num>
  <w:num w:numId="10">
    <w:abstractNumId w:val="29"/>
  </w:num>
  <w:num w:numId="11">
    <w:abstractNumId w:val="12"/>
  </w:num>
  <w:num w:numId="12">
    <w:abstractNumId w:val="18"/>
  </w:num>
  <w:num w:numId="13">
    <w:abstractNumId w:val="26"/>
  </w:num>
  <w:num w:numId="14">
    <w:abstractNumId w:val="8"/>
  </w:num>
  <w:num w:numId="15">
    <w:abstractNumId w:val="24"/>
  </w:num>
  <w:num w:numId="16">
    <w:abstractNumId w:val="33"/>
  </w:num>
  <w:num w:numId="17">
    <w:abstractNumId w:val="38"/>
  </w:num>
  <w:num w:numId="18">
    <w:abstractNumId w:val="22"/>
  </w:num>
  <w:num w:numId="19">
    <w:abstractNumId w:val="2"/>
  </w:num>
  <w:num w:numId="2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11"/>
  </w:num>
  <w:num w:numId="23">
    <w:abstractNumId w:val="4"/>
  </w:num>
  <w:num w:numId="24">
    <w:abstractNumId w:val="17"/>
  </w:num>
  <w:num w:numId="25">
    <w:abstractNumId w:val="34"/>
  </w:num>
  <w:num w:numId="26">
    <w:abstractNumId w:val="19"/>
  </w:num>
  <w:num w:numId="27">
    <w:abstractNumId w:val="9"/>
  </w:num>
  <w:num w:numId="28">
    <w:abstractNumId w:val="30"/>
  </w:num>
  <w:num w:numId="29">
    <w:abstractNumId w:val="6"/>
  </w:num>
  <w:num w:numId="30">
    <w:abstractNumId w:val="0"/>
  </w:num>
  <w:num w:numId="31">
    <w:abstractNumId w:val="13"/>
  </w:num>
  <w:num w:numId="32">
    <w:abstractNumId w:val="14"/>
  </w:num>
  <w:num w:numId="33">
    <w:abstractNumId w:val="16"/>
  </w:num>
  <w:num w:numId="34">
    <w:abstractNumId w:val="35"/>
  </w:num>
  <w:num w:numId="35">
    <w:abstractNumId w:val="27"/>
  </w:num>
  <w:num w:numId="36">
    <w:abstractNumId w:val="1"/>
  </w:num>
  <w:num w:numId="37">
    <w:abstractNumId w:val="20"/>
  </w:num>
  <w:num w:numId="38">
    <w:abstractNumId w:val="32"/>
  </w:num>
  <w:num w:numId="39">
    <w:abstractNumId w:val="3"/>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5529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DUzNDc2N7c0MLBU0lEKTi0uzszPAykwtKwFAL/DIvAtAAAA"/>
  </w:docVars>
  <w:rsids>
    <w:rsidRoot w:val="005A1CC5"/>
    <w:rsid w:val="000005BB"/>
    <w:rsid w:val="000005F8"/>
    <w:rsid w:val="00002B71"/>
    <w:rsid w:val="00002DAF"/>
    <w:rsid w:val="00002FE6"/>
    <w:rsid w:val="00011AF0"/>
    <w:rsid w:val="00013EB3"/>
    <w:rsid w:val="00015924"/>
    <w:rsid w:val="00015E24"/>
    <w:rsid w:val="0001701B"/>
    <w:rsid w:val="00020579"/>
    <w:rsid w:val="00021584"/>
    <w:rsid w:val="00033DD2"/>
    <w:rsid w:val="00034107"/>
    <w:rsid w:val="000342C8"/>
    <w:rsid w:val="00037C45"/>
    <w:rsid w:val="00037F53"/>
    <w:rsid w:val="0004094A"/>
    <w:rsid w:val="0004730A"/>
    <w:rsid w:val="00047532"/>
    <w:rsid w:val="0005072C"/>
    <w:rsid w:val="00054BBB"/>
    <w:rsid w:val="00055CA2"/>
    <w:rsid w:val="00056FD6"/>
    <w:rsid w:val="000573D0"/>
    <w:rsid w:val="00061400"/>
    <w:rsid w:val="0006375C"/>
    <w:rsid w:val="00066753"/>
    <w:rsid w:val="000737E5"/>
    <w:rsid w:val="00073AAD"/>
    <w:rsid w:val="00075D9F"/>
    <w:rsid w:val="000772C1"/>
    <w:rsid w:val="00083591"/>
    <w:rsid w:val="000847AE"/>
    <w:rsid w:val="00085CB4"/>
    <w:rsid w:val="00085DC6"/>
    <w:rsid w:val="000914CF"/>
    <w:rsid w:val="00092641"/>
    <w:rsid w:val="000940CD"/>
    <w:rsid w:val="00096B55"/>
    <w:rsid w:val="000978CA"/>
    <w:rsid w:val="000A00E1"/>
    <w:rsid w:val="000A206D"/>
    <w:rsid w:val="000A3413"/>
    <w:rsid w:val="000A6C5A"/>
    <w:rsid w:val="000B041F"/>
    <w:rsid w:val="000B04CD"/>
    <w:rsid w:val="000B06C2"/>
    <w:rsid w:val="000B353E"/>
    <w:rsid w:val="000B5A45"/>
    <w:rsid w:val="000B75A9"/>
    <w:rsid w:val="000C03DC"/>
    <w:rsid w:val="000C0BD3"/>
    <w:rsid w:val="000C131C"/>
    <w:rsid w:val="000C670A"/>
    <w:rsid w:val="000C6ED6"/>
    <w:rsid w:val="000D0BFB"/>
    <w:rsid w:val="000D3052"/>
    <w:rsid w:val="000D336F"/>
    <w:rsid w:val="000D5B63"/>
    <w:rsid w:val="000E10C7"/>
    <w:rsid w:val="000E6909"/>
    <w:rsid w:val="000E6DDB"/>
    <w:rsid w:val="000E780C"/>
    <w:rsid w:val="000E7E00"/>
    <w:rsid w:val="000F09AC"/>
    <w:rsid w:val="000F2B1D"/>
    <w:rsid w:val="000F4534"/>
    <w:rsid w:val="000F4968"/>
    <w:rsid w:val="000F560F"/>
    <w:rsid w:val="000F5B89"/>
    <w:rsid w:val="0010011F"/>
    <w:rsid w:val="00102CCA"/>
    <w:rsid w:val="00102DDF"/>
    <w:rsid w:val="0010633E"/>
    <w:rsid w:val="00106E68"/>
    <w:rsid w:val="001073DF"/>
    <w:rsid w:val="00110E38"/>
    <w:rsid w:val="00114FAA"/>
    <w:rsid w:val="0011732C"/>
    <w:rsid w:val="00117F56"/>
    <w:rsid w:val="001211DD"/>
    <w:rsid w:val="00121E2D"/>
    <w:rsid w:val="00122EAC"/>
    <w:rsid w:val="0012377E"/>
    <w:rsid w:val="00123ACB"/>
    <w:rsid w:val="00125666"/>
    <w:rsid w:val="00125CD0"/>
    <w:rsid w:val="00126174"/>
    <w:rsid w:val="00126568"/>
    <w:rsid w:val="00126AF9"/>
    <w:rsid w:val="001305DE"/>
    <w:rsid w:val="00133957"/>
    <w:rsid w:val="00133E27"/>
    <w:rsid w:val="00134CA0"/>
    <w:rsid w:val="00135663"/>
    <w:rsid w:val="00135775"/>
    <w:rsid w:val="001369D7"/>
    <w:rsid w:val="00136C08"/>
    <w:rsid w:val="00137FDF"/>
    <w:rsid w:val="001424D7"/>
    <w:rsid w:val="00142EAD"/>
    <w:rsid w:val="001515F1"/>
    <w:rsid w:val="00154B8A"/>
    <w:rsid w:val="001553F5"/>
    <w:rsid w:val="00156AF8"/>
    <w:rsid w:val="001608AE"/>
    <w:rsid w:val="00161C80"/>
    <w:rsid w:val="00162E80"/>
    <w:rsid w:val="001639B7"/>
    <w:rsid w:val="00163E60"/>
    <w:rsid w:val="001656EE"/>
    <w:rsid w:val="00166C24"/>
    <w:rsid w:val="00170557"/>
    <w:rsid w:val="001711B8"/>
    <w:rsid w:val="0017252C"/>
    <w:rsid w:val="00172818"/>
    <w:rsid w:val="0017284C"/>
    <w:rsid w:val="0017395B"/>
    <w:rsid w:val="001739CD"/>
    <w:rsid w:val="00173DE5"/>
    <w:rsid w:val="00175D85"/>
    <w:rsid w:val="00180959"/>
    <w:rsid w:val="001810A4"/>
    <w:rsid w:val="0018135E"/>
    <w:rsid w:val="0019601D"/>
    <w:rsid w:val="00196BF7"/>
    <w:rsid w:val="001A0C3F"/>
    <w:rsid w:val="001A1049"/>
    <w:rsid w:val="001A3A0B"/>
    <w:rsid w:val="001A5106"/>
    <w:rsid w:val="001A68AA"/>
    <w:rsid w:val="001A7529"/>
    <w:rsid w:val="001B2067"/>
    <w:rsid w:val="001B260D"/>
    <w:rsid w:val="001B6CEA"/>
    <w:rsid w:val="001C3704"/>
    <w:rsid w:val="001C4790"/>
    <w:rsid w:val="001C611D"/>
    <w:rsid w:val="001D0A14"/>
    <w:rsid w:val="001D39B3"/>
    <w:rsid w:val="001D52E6"/>
    <w:rsid w:val="001D7034"/>
    <w:rsid w:val="001D74D4"/>
    <w:rsid w:val="001D7943"/>
    <w:rsid w:val="001E5EE1"/>
    <w:rsid w:val="001E771E"/>
    <w:rsid w:val="001F1ABA"/>
    <w:rsid w:val="001F2053"/>
    <w:rsid w:val="001F6812"/>
    <w:rsid w:val="001F6EC8"/>
    <w:rsid w:val="0020039D"/>
    <w:rsid w:val="0020382E"/>
    <w:rsid w:val="00203D3A"/>
    <w:rsid w:val="00203E47"/>
    <w:rsid w:val="00204586"/>
    <w:rsid w:val="00211625"/>
    <w:rsid w:val="002123F6"/>
    <w:rsid w:val="00216153"/>
    <w:rsid w:val="002207F0"/>
    <w:rsid w:val="0022267A"/>
    <w:rsid w:val="002228CF"/>
    <w:rsid w:val="00224255"/>
    <w:rsid w:val="00227E70"/>
    <w:rsid w:val="00231BD9"/>
    <w:rsid w:val="00233381"/>
    <w:rsid w:val="002345E9"/>
    <w:rsid w:val="0023565E"/>
    <w:rsid w:val="00241223"/>
    <w:rsid w:val="00242EDF"/>
    <w:rsid w:val="00245C39"/>
    <w:rsid w:val="0024777F"/>
    <w:rsid w:val="002506B8"/>
    <w:rsid w:val="00250E0C"/>
    <w:rsid w:val="00254D25"/>
    <w:rsid w:val="002574AF"/>
    <w:rsid w:val="00261046"/>
    <w:rsid w:val="0026175D"/>
    <w:rsid w:val="00262A1A"/>
    <w:rsid w:val="00262BC0"/>
    <w:rsid w:val="002632DA"/>
    <w:rsid w:val="00265757"/>
    <w:rsid w:val="00265CF7"/>
    <w:rsid w:val="00265D97"/>
    <w:rsid w:val="00266A0E"/>
    <w:rsid w:val="002673AB"/>
    <w:rsid w:val="002705CA"/>
    <w:rsid w:val="00272259"/>
    <w:rsid w:val="00272867"/>
    <w:rsid w:val="00277115"/>
    <w:rsid w:val="0028134B"/>
    <w:rsid w:val="002817F5"/>
    <w:rsid w:val="002910A4"/>
    <w:rsid w:val="0029126C"/>
    <w:rsid w:val="00292EB5"/>
    <w:rsid w:val="00293235"/>
    <w:rsid w:val="00294163"/>
    <w:rsid w:val="00294EFD"/>
    <w:rsid w:val="002A01BB"/>
    <w:rsid w:val="002A1F0D"/>
    <w:rsid w:val="002A40D3"/>
    <w:rsid w:val="002A4DEB"/>
    <w:rsid w:val="002A5C5D"/>
    <w:rsid w:val="002B344F"/>
    <w:rsid w:val="002B4CD8"/>
    <w:rsid w:val="002B6000"/>
    <w:rsid w:val="002C2466"/>
    <w:rsid w:val="002C5C81"/>
    <w:rsid w:val="002C5E78"/>
    <w:rsid w:val="002C6C97"/>
    <w:rsid w:val="002C7E99"/>
    <w:rsid w:val="002D0EAF"/>
    <w:rsid w:val="002D4E47"/>
    <w:rsid w:val="002D70C1"/>
    <w:rsid w:val="002D7984"/>
    <w:rsid w:val="002D7CD0"/>
    <w:rsid w:val="002E06E1"/>
    <w:rsid w:val="002E3BDB"/>
    <w:rsid w:val="002E3DA3"/>
    <w:rsid w:val="002E4381"/>
    <w:rsid w:val="002E4B32"/>
    <w:rsid w:val="002E65E6"/>
    <w:rsid w:val="002E6D0A"/>
    <w:rsid w:val="002F317D"/>
    <w:rsid w:val="002F36F2"/>
    <w:rsid w:val="002F371B"/>
    <w:rsid w:val="002F3733"/>
    <w:rsid w:val="002F3AE6"/>
    <w:rsid w:val="002F4A37"/>
    <w:rsid w:val="002F4D1C"/>
    <w:rsid w:val="002F5E99"/>
    <w:rsid w:val="00303570"/>
    <w:rsid w:val="00307D26"/>
    <w:rsid w:val="00307D3D"/>
    <w:rsid w:val="00310475"/>
    <w:rsid w:val="00312E62"/>
    <w:rsid w:val="003135C5"/>
    <w:rsid w:val="0031466F"/>
    <w:rsid w:val="00315735"/>
    <w:rsid w:val="00315754"/>
    <w:rsid w:val="0031645D"/>
    <w:rsid w:val="00316D67"/>
    <w:rsid w:val="00317E27"/>
    <w:rsid w:val="00321712"/>
    <w:rsid w:val="00327348"/>
    <w:rsid w:val="00330A80"/>
    <w:rsid w:val="00330D30"/>
    <w:rsid w:val="00331816"/>
    <w:rsid w:val="00332E84"/>
    <w:rsid w:val="00334725"/>
    <w:rsid w:val="003355C6"/>
    <w:rsid w:val="00336522"/>
    <w:rsid w:val="00340467"/>
    <w:rsid w:val="00340661"/>
    <w:rsid w:val="00340F09"/>
    <w:rsid w:val="00341342"/>
    <w:rsid w:val="003430D2"/>
    <w:rsid w:val="00343F9C"/>
    <w:rsid w:val="00344993"/>
    <w:rsid w:val="00350A79"/>
    <w:rsid w:val="00353305"/>
    <w:rsid w:val="00356532"/>
    <w:rsid w:val="00356828"/>
    <w:rsid w:val="0035753E"/>
    <w:rsid w:val="003606D8"/>
    <w:rsid w:val="0036168A"/>
    <w:rsid w:val="00362FA2"/>
    <w:rsid w:val="00363502"/>
    <w:rsid w:val="00370E2F"/>
    <w:rsid w:val="00371BAF"/>
    <w:rsid w:val="003728B3"/>
    <w:rsid w:val="00372CD4"/>
    <w:rsid w:val="00376D30"/>
    <w:rsid w:val="00380284"/>
    <w:rsid w:val="00380394"/>
    <w:rsid w:val="00380EF9"/>
    <w:rsid w:val="00383532"/>
    <w:rsid w:val="00384D9E"/>
    <w:rsid w:val="003865FD"/>
    <w:rsid w:val="00386720"/>
    <w:rsid w:val="00387EF2"/>
    <w:rsid w:val="00391B97"/>
    <w:rsid w:val="003928A8"/>
    <w:rsid w:val="00393A93"/>
    <w:rsid w:val="00395DF0"/>
    <w:rsid w:val="00396945"/>
    <w:rsid w:val="003A05C9"/>
    <w:rsid w:val="003A1D41"/>
    <w:rsid w:val="003A2376"/>
    <w:rsid w:val="003A2A13"/>
    <w:rsid w:val="003A57E2"/>
    <w:rsid w:val="003A6D32"/>
    <w:rsid w:val="003A6EA3"/>
    <w:rsid w:val="003A7C81"/>
    <w:rsid w:val="003B096C"/>
    <w:rsid w:val="003B1398"/>
    <w:rsid w:val="003B214F"/>
    <w:rsid w:val="003B24E9"/>
    <w:rsid w:val="003B636F"/>
    <w:rsid w:val="003C02C1"/>
    <w:rsid w:val="003C308C"/>
    <w:rsid w:val="003C5798"/>
    <w:rsid w:val="003C648E"/>
    <w:rsid w:val="003D0605"/>
    <w:rsid w:val="003D22BE"/>
    <w:rsid w:val="003D43A0"/>
    <w:rsid w:val="003D4C23"/>
    <w:rsid w:val="003D652A"/>
    <w:rsid w:val="003D7C75"/>
    <w:rsid w:val="003E09F0"/>
    <w:rsid w:val="003E0A56"/>
    <w:rsid w:val="003E4749"/>
    <w:rsid w:val="003F4181"/>
    <w:rsid w:val="003F4FB8"/>
    <w:rsid w:val="003F574B"/>
    <w:rsid w:val="003F6180"/>
    <w:rsid w:val="00400A9A"/>
    <w:rsid w:val="004023E2"/>
    <w:rsid w:val="00402CEE"/>
    <w:rsid w:val="004074B2"/>
    <w:rsid w:val="00411A52"/>
    <w:rsid w:val="00412237"/>
    <w:rsid w:val="00412B0D"/>
    <w:rsid w:val="00414022"/>
    <w:rsid w:val="0041458B"/>
    <w:rsid w:val="0041551A"/>
    <w:rsid w:val="0041678C"/>
    <w:rsid w:val="00416BA1"/>
    <w:rsid w:val="00416CAC"/>
    <w:rsid w:val="00421722"/>
    <w:rsid w:val="0042204C"/>
    <w:rsid w:val="00422AF5"/>
    <w:rsid w:val="00424531"/>
    <w:rsid w:val="00425874"/>
    <w:rsid w:val="00425FBF"/>
    <w:rsid w:val="00427BAF"/>
    <w:rsid w:val="00430CFE"/>
    <w:rsid w:val="00433085"/>
    <w:rsid w:val="00436115"/>
    <w:rsid w:val="00441846"/>
    <w:rsid w:val="00441C39"/>
    <w:rsid w:val="00442B01"/>
    <w:rsid w:val="00445257"/>
    <w:rsid w:val="004465E4"/>
    <w:rsid w:val="00450272"/>
    <w:rsid w:val="0045213A"/>
    <w:rsid w:val="00454025"/>
    <w:rsid w:val="00454183"/>
    <w:rsid w:val="004544C7"/>
    <w:rsid w:val="004554F5"/>
    <w:rsid w:val="0045770E"/>
    <w:rsid w:val="00461021"/>
    <w:rsid w:val="00465461"/>
    <w:rsid w:val="00470AB3"/>
    <w:rsid w:val="0047120B"/>
    <w:rsid w:val="004721E8"/>
    <w:rsid w:val="00474577"/>
    <w:rsid w:val="00474C70"/>
    <w:rsid w:val="00474DD1"/>
    <w:rsid w:val="00475379"/>
    <w:rsid w:val="00475B45"/>
    <w:rsid w:val="004775F3"/>
    <w:rsid w:val="0047767D"/>
    <w:rsid w:val="0048089C"/>
    <w:rsid w:val="00483007"/>
    <w:rsid w:val="00483273"/>
    <w:rsid w:val="00484546"/>
    <w:rsid w:val="00484DD2"/>
    <w:rsid w:val="00485C7A"/>
    <w:rsid w:val="0048665C"/>
    <w:rsid w:val="00486671"/>
    <w:rsid w:val="004871CB"/>
    <w:rsid w:val="004937F2"/>
    <w:rsid w:val="00496447"/>
    <w:rsid w:val="00496600"/>
    <w:rsid w:val="0049675F"/>
    <w:rsid w:val="00496D36"/>
    <w:rsid w:val="0049743C"/>
    <w:rsid w:val="00497EC7"/>
    <w:rsid w:val="004A1912"/>
    <w:rsid w:val="004A1EB6"/>
    <w:rsid w:val="004A31F0"/>
    <w:rsid w:val="004A36C8"/>
    <w:rsid w:val="004A68CA"/>
    <w:rsid w:val="004A79FB"/>
    <w:rsid w:val="004B09ED"/>
    <w:rsid w:val="004B32E7"/>
    <w:rsid w:val="004B3DDB"/>
    <w:rsid w:val="004B4993"/>
    <w:rsid w:val="004C03A6"/>
    <w:rsid w:val="004C242F"/>
    <w:rsid w:val="004C3B7A"/>
    <w:rsid w:val="004C517C"/>
    <w:rsid w:val="004C5869"/>
    <w:rsid w:val="004C6816"/>
    <w:rsid w:val="004C681E"/>
    <w:rsid w:val="004D066F"/>
    <w:rsid w:val="004D1B2E"/>
    <w:rsid w:val="004D3663"/>
    <w:rsid w:val="004D5248"/>
    <w:rsid w:val="004D5374"/>
    <w:rsid w:val="004D5FBA"/>
    <w:rsid w:val="004E20EB"/>
    <w:rsid w:val="004E2976"/>
    <w:rsid w:val="004E3304"/>
    <w:rsid w:val="004E3F35"/>
    <w:rsid w:val="004E53E9"/>
    <w:rsid w:val="004E5A38"/>
    <w:rsid w:val="004F01EC"/>
    <w:rsid w:val="004F03CB"/>
    <w:rsid w:val="004F116F"/>
    <w:rsid w:val="004F3C32"/>
    <w:rsid w:val="004F544A"/>
    <w:rsid w:val="004F5B6E"/>
    <w:rsid w:val="004F76D8"/>
    <w:rsid w:val="005000C0"/>
    <w:rsid w:val="0050021E"/>
    <w:rsid w:val="00501082"/>
    <w:rsid w:val="00501E33"/>
    <w:rsid w:val="00501F09"/>
    <w:rsid w:val="0050541D"/>
    <w:rsid w:val="005073DD"/>
    <w:rsid w:val="00507B97"/>
    <w:rsid w:val="00510EE0"/>
    <w:rsid w:val="00510FE6"/>
    <w:rsid w:val="00515732"/>
    <w:rsid w:val="00517B39"/>
    <w:rsid w:val="00522C18"/>
    <w:rsid w:val="00523D86"/>
    <w:rsid w:val="00524D4E"/>
    <w:rsid w:val="00527088"/>
    <w:rsid w:val="00527968"/>
    <w:rsid w:val="005405B2"/>
    <w:rsid w:val="005425DA"/>
    <w:rsid w:val="0054287C"/>
    <w:rsid w:val="005450F8"/>
    <w:rsid w:val="005467E1"/>
    <w:rsid w:val="00551FA3"/>
    <w:rsid w:val="00553956"/>
    <w:rsid w:val="00555B41"/>
    <w:rsid w:val="00556987"/>
    <w:rsid w:val="00557E08"/>
    <w:rsid w:val="0056001D"/>
    <w:rsid w:val="005614BB"/>
    <w:rsid w:val="00562F8D"/>
    <w:rsid w:val="00567F46"/>
    <w:rsid w:val="00577CFE"/>
    <w:rsid w:val="0058057A"/>
    <w:rsid w:val="00580663"/>
    <w:rsid w:val="00580F62"/>
    <w:rsid w:val="0058192A"/>
    <w:rsid w:val="005828A6"/>
    <w:rsid w:val="00583889"/>
    <w:rsid w:val="0058413F"/>
    <w:rsid w:val="00585A29"/>
    <w:rsid w:val="00587233"/>
    <w:rsid w:val="005875A0"/>
    <w:rsid w:val="0058766A"/>
    <w:rsid w:val="005877D7"/>
    <w:rsid w:val="005900A0"/>
    <w:rsid w:val="0059195F"/>
    <w:rsid w:val="00593148"/>
    <w:rsid w:val="00594226"/>
    <w:rsid w:val="005952FD"/>
    <w:rsid w:val="00597313"/>
    <w:rsid w:val="005A0EA7"/>
    <w:rsid w:val="005A1343"/>
    <w:rsid w:val="005A1CC5"/>
    <w:rsid w:val="005A26E6"/>
    <w:rsid w:val="005A28C0"/>
    <w:rsid w:val="005A6512"/>
    <w:rsid w:val="005A69C1"/>
    <w:rsid w:val="005B0B6A"/>
    <w:rsid w:val="005B1C01"/>
    <w:rsid w:val="005B3A54"/>
    <w:rsid w:val="005B4C21"/>
    <w:rsid w:val="005B546D"/>
    <w:rsid w:val="005C2CA7"/>
    <w:rsid w:val="005C6AF5"/>
    <w:rsid w:val="005D0FA7"/>
    <w:rsid w:val="005D2245"/>
    <w:rsid w:val="005D27FF"/>
    <w:rsid w:val="005D2C0D"/>
    <w:rsid w:val="005D3841"/>
    <w:rsid w:val="005D639E"/>
    <w:rsid w:val="005D685F"/>
    <w:rsid w:val="005D7805"/>
    <w:rsid w:val="005D7B24"/>
    <w:rsid w:val="005E288B"/>
    <w:rsid w:val="005E3148"/>
    <w:rsid w:val="005E4DFC"/>
    <w:rsid w:val="005E72C1"/>
    <w:rsid w:val="005E74ED"/>
    <w:rsid w:val="005F3035"/>
    <w:rsid w:val="005F4172"/>
    <w:rsid w:val="005F54A1"/>
    <w:rsid w:val="005F79B4"/>
    <w:rsid w:val="005F7EFA"/>
    <w:rsid w:val="00603DCB"/>
    <w:rsid w:val="00603E0F"/>
    <w:rsid w:val="00604299"/>
    <w:rsid w:val="006053DD"/>
    <w:rsid w:val="006061D9"/>
    <w:rsid w:val="00607530"/>
    <w:rsid w:val="006118C1"/>
    <w:rsid w:val="006138E6"/>
    <w:rsid w:val="006153E0"/>
    <w:rsid w:val="006179C4"/>
    <w:rsid w:val="00617E2E"/>
    <w:rsid w:val="00617FCE"/>
    <w:rsid w:val="00621D22"/>
    <w:rsid w:val="00622427"/>
    <w:rsid w:val="0062335C"/>
    <w:rsid w:val="00623501"/>
    <w:rsid w:val="006255CB"/>
    <w:rsid w:val="00626985"/>
    <w:rsid w:val="00630C27"/>
    <w:rsid w:val="00633610"/>
    <w:rsid w:val="00634B5D"/>
    <w:rsid w:val="00634BEB"/>
    <w:rsid w:val="00636B66"/>
    <w:rsid w:val="00642D08"/>
    <w:rsid w:val="0064343E"/>
    <w:rsid w:val="00644121"/>
    <w:rsid w:val="00644F43"/>
    <w:rsid w:val="00645FDB"/>
    <w:rsid w:val="006461CB"/>
    <w:rsid w:val="00646E43"/>
    <w:rsid w:val="006510B3"/>
    <w:rsid w:val="006532CC"/>
    <w:rsid w:val="00653A63"/>
    <w:rsid w:val="00656C60"/>
    <w:rsid w:val="006608F8"/>
    <w:rsid w:val="00660E5B"/>
    <w:rsid w:val="00661B24"/>
    <w:rsid w:val="00665DFE"/>
    <w:rsid w:val="00667624"/>
    <w:rsid w:val="00672792"/>
    <w:rsid w:val="00672CB5"/>
    <w:rsid w:val="00674232"/>
    <w:rsid w:val="0067443F"/>
    <w:rsid w:val="006746E3"/>
    <w:rsid w:val="00674863"/>
    <w:rsid w:val="0067523D"/>
    <w:rsid w:val="0067594B"/>
    <w:rsid w:val="00675C95"/>
    <w:rsid w:val="00681117"/>
    <w:rsid w:val="00682719"/>
    <w:rsid w:val="00685ECC"/>
    <w:rsid w:val="00687DBA"/>
    <w:rsid w:val="00691AE1"/>
    <w:rsid w:val="0069256A"/>
    <w:rsid w:val="006962A4"/>
    <w:rsid w:val="00696338"/>
    <w:rsid w:val="00696E9D"/>
    <w:rsid w:val="006A4676"/>
    <w:rsid w:val="006B1701"/>
    <w:rsid w:val="006B3477"/>
    <w:rsid w:val="006B4618"/>
    <w:rsid w:val="006B544B"/>
    <w:rsid w:val="006B6DBE"/>
    <w:rsid w:val="006B747E"/>
    <w:rsid w:val="006C0422"/>
    <w:rsid w:val="006C48BD"/>
    <w:rsid w:val="006C550A"/>
    <w:rsid w:val="006C6058"/>
    <w:rsid w:val="006C614B"/>
    <w:rsid w:val="006C6825"/>
    <w:rsid w:val="006C7432"/>
    <w:rsid w:val="006D5130"/>
    <w:rsid w:val="006D5A25"/>
    <w:rsid w:val="006E0208"/>
    <w:rsid w:val="006E25A8"/>
    <w:rsid w:val="006E273B"/>
    <w:rsid w:val="006E3B06"/>
    <w:rsid w:val="006E59B7"/>
    <w:rsid w:val="006F0AB2"/>
    <w:rsid w:val="006F0FD3"/>
    <w:rsid w:val="006F275F"/>
    <w:rsid w:val="006F2E6A"/>
    <w:rsid w:val="006F6202"/>
    <w:rsid w:val="006F64B8"/>
    <w:rsid w:val="006F68EA"/>
    <w:rsid w:val="006F6937"/>
    <w:rsid w:val="00700B37"/>
    <w:rsid w:val="00703804"/>
    <w:rsid w:val="00703EE6"/>
    <w:rsid w:val="00704B0E"/>
    <w:rsid w:val="00713D3D"/>
    <w:rsid w:val="007146EF"/>
    <w:rsid w:val="007164D4"/>
    <w:rsid w:val="007216BB"/>
    <w:rsid w:val="00722FA5"/>
    <w:rsid w:val="00725F5F"/>
    <w:rsid w:val="00726127"/>
    <w:rsid w:val="007275A2"/>
    <w:rsid w:val="00727EE2"/>
    <w:rsid w:val="00730C43"/>
    <w:rsid w:val="00731240"/>
    <w:rsid w:val="007340AC"/>
    <w:rsid w:val="00734415"/>
    <w:rsid w:val="0073455D"/>
    <w:rsid w:val="00734E0E"/>
    <w:rsid w:val="007350BA"/>
    <w:rsid w:val="00736D8A"/>
    <w:rsid w:val="00740117"/>
    <w:rsid w:val="007406B0"/>
    <w:rsid w:val="00740BD2"/>
    <w:rsid w:val="007412D7"/>
    <w:rsid w:val="0074140A"/>
    <w:rsid w:val="007415BC"/>
    <w:rsid w:val="007419CA"/>
    <w:rsid w:val="0074207B"/>
    <w:rsid w:val="00742174"/>
    <w:rsid w:val="0074257D"/>
    <w:rsid w:val="0074272B"/>
    <w:rsid w:val="00745468"/>
    <w:rsid w:val="0074563D"/>
    <w:rsid w:val="007466E6"/>
    <w:rsid w:val="00746797"/>
    <w:rsid w:val="00747530"/>
    <w:rsid w:val="0075153B"/>
    <w:rsid w:val="0075172D"/>
    <w:rsid w:val="00752C0A"/>
    <w:rsid w:val="00753884"/>
    <w:rsid w:val="00755D20"/>
    <w:rsid w:val="00756B07"/>
    <w:rsid w:val="00756B90"/>
    <w:rsid w:val="00761181"/>
    <w:rsid w:val="0076185D"/>
    <w:rsid w:val="00761C70"/>
    <w:rsid w:val="007625CC"/>
    <w:rsid w:val="00764D67"/>
    <w:rsid w:val="00764EE4"/>
    <w:rsid w:val="0076502B"/>
    <w:rsid w:val="00765756"/>
    <w:rsid w:val="00767843"/>
    <w:rsid w:val="00767BFB"/>
    <w:rsid w:val="00767F10"/>
    <w:rsid w:val="00770811"/>
    <w:rsid w:val="00772157"/>
    <w:rsid w:val="00772762"/>
    <w:rsid w:val="007728DB"/>
    <w:rsid w:val="007730ED"/>
    <w:rsid w:val="00775542"/>
    <w:rsid w:val="00776C33"/>
    <w:rsid w:val="00777F87"/>
    <w:rsid w:val="00780AB7"/>
    <w:rsid w:val="0078185B"/>
    <w:rsid w:val="0078324C"/>
    <w:rsid w:val="00783724"/>
    <w:rsid w:val="00783C74"/>
    <w:rsid w:val="00784787"/>
    <w:rsid w:val="0078786C"/>
    <w:rsid w:val="00791973"/>
    <w:rsid w:val="00793A8F"/>
    <w:rsid w:val="00793C89"/>
    <w:rsid w:val="00794214"/>
    <w:rsid w:val="00794535"/>
    <w:rsid w:val="00795BE6"/>
    <w:rsid w:val="00795E3C"/>
    <w:rsid w:val="007A0CBB"/>
    <w:rsid w:val="007A55B8"/>
    <w:rsid w:val="007A6261"/>
    <w:rsid w:val="007A63B1"/>
    <w:rsid w:val="007B10FF"/>
    <w:rsid w:val="007B14E5"/>
    <w:rsid w:val="007B2947"/>
    <w:rsid w:val="007B46A6"/>
    <w:rsid w:val="007B5587"/>
    <w:rsid w:val="007B633B"/>
    <w:rsid w:val="007B70AA"/>
    <w:rsid w:val="007B7D22"/>
    <w:rsid w:val="007C1F6B"/>
    <w:rsid w:val="007C2312"/>
    <w:rsid w:val="007C5366"/>
    <w:rsid w:val="007C7D74"/>
    <w:rsid w:val="007C7DD0"/>
    <w:rsid w:val="007C7E4D"/>
    <w:rsid w:val="007D08C8"/>
    <w:rsid w:val="007D0DA9"/>
    <w:rsid w:val="007D24D6"/>
    <w:rsid w:val="007D490F"/>
    <w:rsid w:val="007E226A"/>
    <w:rsid w:val="007E2766"/>
    <w:rsid w:val="007E4273"/>
    <w:rsid w:val="007E525A"/>
    <w:rsid w:val="007E6848"/>
    <w:rsid w:val="007E709C"/>
    <w:rsid w:val="007E7246"/>
    <w:rsid w:val="007E73E0"/>
    <w:rsid w:val="007F036C"/>
    <w:rsid w:val="007F0D6B"/>
    <w:rsid w:val="007F12CA"/>
    <w:rsid w:val="007F3A28"/>
    <w:rsid w:val="007F4214"/>
    <w:rsid w:val="007F4DB5"/>
    <w:rsid w:val="007F61C3"/>
    <w:rsid w:val="007F6708"/>
    <w:rsid w:val="0080002F"/>
    <w:rsid w:val="0080248E"/>
    <w:rsid w:val="008059C3"/>
    <w:rsid w:val="0081038B"/>
    <w:rsid w:val="00813D3E"/>
    <w:rsid w:val="00813DE4"/>
    <w:rsid w:val="0081445C"/>
    <w:rsid w:val="008155D7"/>
    <w:rsid w:val="00817203"/>
    <w:rsid w:val="00823D1D"/>
    <w:rsid w:val="008255DE"/>
    <w:rsid w:val="00826B21"/>
    <w:rsid w:val="008275F1"/>
    <w:rsid w:val="00827F7A"/>
    <w:rsid w:val="008311D7"/>
    <w:rsid w:val="00831400"/>
    <w:rsid w:val="008318F8"/>
    <w:rsid w:val="00832D7A"/>
    <w:rsid w:val="00834E05"/>
    <w:rsid w:val="00837990"/>
    <w:rsid w:val="00844D59"/>
    <w:rsid w:val="008466EB"/>
    <w:rsid w:val="0084686E"/>
    <w:rsid w:val="00846F0F"/>
    <w:rsid w:val="008479F2"/>
    <w:rsid w:val="008524DA"/>
    <w:rsid w:val="00854572"/>
    <w:rsid w:val="00855BF5"/>
    <w:rsid w:val="0086019C"/>
    <w:rsid w:val="00860C39"/>
    <w:rsid w:val="00862639"/>
    <w:rsid w:val="00862859"/>
    <w:rsid w:val="00864BD1"/>
    <w:rsid w:val="00864C54"/>
    <w:rsid w:val="00865886"/>
    <w:rsid w:val="00865C7C"/>
    <w:rsid w:val="008678E5"/>
    <w:rsid w:val="00872339"/>
    <w:rsid w:val="008730FB"/>
    <w:rsid w:val="0087362D"/>
    <w:rsid w:val="00874F7C"/>
    <w:rsid w:val="00876243"/>
    <w:rsid w:val="00876C5F"/>
    <w:rsid w:val="00881526"/>
    <w:rsid w:val="00881538"/>
    <w:rsid w:val="008821FC"/>
    <w:rsid w:val="00886150"/>
    <w:rsid w:val="00887D0D"/>
    <w:rsid w:val="0089188F"/>
    <w:rsid w:val="008A1C09"/>
    <w:rsid w:val="008A218D"/>
    <w:rsid w:val="008A69AC"/>
    <w:rsid w:val="008C1ACB"/>
    <w:rsid w:val="008C226A"/>
    <w:rsid w:val="008C43AE"/>
    <w:rsid w:val="008C5D2E"/>
    <w:rsid w:val="008C7F68"/>
    <w:rsid w:val="008D3541"/>
    <w:rsid w:val="008D4575"/>
    <w:rsid w:val="008D4E52"/>
    <w:rsid w:val="008D4EBA"/>
    <w:rsid w:val="008D4F4B"/>
    <w:rsid w:val="008D5D52"/>
    <w:rsid w:val="008D78DD"/>
    <w:rsid w:val="008E069D"/>
    <w:rsid w:val="008E2730"/>
    <w:rsid w:val="008E34BF"/>
    <w:rsid w:val="008E4387"/>
    <w:rsid w:val="008E4839"/>
    <w:rsid w:val="008E51D9"/>
    <w:rsid w:val="008E5A07"/>
    <w:rsid w:val="008F0BE5"/>
    <w:rsid w:val="008F2BA5"/>
    <w:rsid w:val="008F4C0E"/>
    <w:rsid w:val="008F75A0"/>
    <w:rsid w:val="008F7E5B"/>
    <w:rsid w:val="00904625"/>
    <w:rsid w:val="00905601"/>
    <w:rsid w:val="00905B3F"/>
    <w:rsid w:val="0090638A"/>
    <w:rsid w:val="0091021E"/>
    <w:rsid w:val="00912766"/>
    <w:rsid w:val="00912C00"/>
    <w:rsid w:val="00914999"/>
    <w:rsid w:val="00914AB4"/>
    <w:rsid w:val="00917247"/>
    <w:rsid w:val="00917376"/>
    <w:rsid w:val="00920EDD"/>
    <w:rsid w:val="00922110"/>
    <w:rsid w:val="00922585"/>
    <w:rsid w:val="0092326D"/>
    <w:rsid w:val="009241B4"/>
    <w:rsid w:val="00924376"/>
    <w:rsid w:val="00924BF9"/>
    <w:rsid w:val="00927863"/>
    <w:rsid w:val="0093192C"/>
    <w:rsid w:val="00931B26"/>
    <w:rsid w:val="009325A8"/>
    <w:rsid w:val="009326B2"/>
    <w:rsid w:val="009340BD"/>
    <w:rsid w:val="009340D9"/>
    <w:rsid w:val="00935DE3"/>
    <w:rsid w:val="009376F3"/>
    <w:rsid w:val="00942193"/>
    <w:rsid w:val="00942778"/>
    <w:rsid w:val="0094324A"/>
    <w:rsid w:val="00944908"/>
    <w:rsid w:val="00945CAE"/>
    <w:rsid w:val="009465ED"/>
    <w:rsid w:val="009466BF"/>
    <w:rsid w:val="0094704B"/>
    <w:rsid w:val="00947D19"/>
    <w:rsid w:val="0095282C"/>
    <w:rsid w:val="00955072"/>
    <w:rsid w:val="00955749"/>
    <w:rsid w:val="00956BE3"/>
    <w:rsid w:val="0096019F"/>
    <w:rsid w:val="00961310"/>
    <w:rsid w:val="0096753A"/>
    <w:rsid w:val="00967741"/>
    <w:rsid w:val="009679A4"/>
    <w:rsid w:val="009719C7"/>
    <w:rsid w:val="0097217F"/>
    <w:rsid w:val="00974ABF"/>
    <w:rsid w:val="00974F4C"/>
    <w:rsid w:val="009759A9"/>
    <w:rsid w:val="00976862"/>
    <w:rsid w:val="00977C8A"/>
    <w:rsid w:val="00981B77"/>
    <w:rsid w:val="00982958"/>
    <w:rsid w:val="00982D51"/>
    <w:rsid w:val="00983EAD"/>
    <w:rsid w:val="00984083"/>
    <w:rsid w:val="00984C4D"/>
    <w:rsid w:val="00985FF6"/>
    <w:rsid w:val="00986532"/>
    <w:rsid w:val="00987C29"/>
    <w:rsid w:val="00993157"/>
    <w:rsid w:val="009A6414"/>
    <w:rsid w:val="009B1263"/>
    <w:rsid w:val="009B4848"/>
    <w:rsid w:val="009B5B12"/>
    <w:rsid w:val="009B6E7F"/>
    <w:rsid w:val="009B7DCD"/>
    <w:rsid w:val="009C2CF1"/>
    <w:rsid w:val="009C6054"/>
    <w:rsid w:val="009C626F"/>
    <w:rsid w:val="009D0E3D"/>
    <w:rsid w:val="009D1ACA"/>
    <w:rsid w:val="009D27F1"/>
    <w:rsid w:val="009D2ECD"/>
    <w:rsid w:val="009D5AA5"/>
    <w:rsid w:val="009D692B"/>
    <w:rsid w:val="009D74C5"/>
    <w:rsid w:val="009E0E4F"/>
    <w:rsid w:val="009E6048"/>
    <w:rsid w:val="009E630B"/>
    <w:rsid w:val="009E6ABA"/>
    <w:rsid w:val="009E7114"/>
    <w:rsid w:val="009E7235"/>
    <w:rsid w:val="009E748A"/>
    <w:rsid w:val="009F003F"/>
    <w:rsid w:val="009F081B"/>
    <w:rsid w:val="009F1486"/>
    <w:rsid w:val="009F2506"/>
    <w:rsid w:val="009F35C1"/>
    <w:rsid w:val="009F4809"/>
    <w:rsid w:val="00A00746"/>
    <w:rsid w:val="00A01804"/>
    <w:rsid w:val="00A02E87"/>
    <w:rsid w:val="00A05653"/>
    <w:rsid w:val="00A062D0"/>
    <w:rsid w:val="00A06FF4"/>
    <w:rsid w:val="00A12172"/>
    <w:rsid w:val="00A12339"/>
    <w:rsid w:val="00A160CA"/>
    <w:rsid w:val="00A1664E"/>
    <w:rsid w:val="00A16978"/>
    <w:rsid w:val="00A2106D"/>
    <w:rsid w:val="00A2212F"/>
    <w:rsid w:val="00A22D7C"/>
    <w:rsid w:val="00A243C0"/>
    <w:rsid w:val="00A25B61"/>
    <w:rsid w:val="00A26AD5"/>
    <w:rsid w:val="00A2760E"/>
    <w:rsid w:val="00A304A8"/>
    <w:rsid w:val="00A30AC6"/>
    <w:rsid w:val="00A30D2D"/>
    <w:rsid w:val="00A3265C"/>
    <w:rsid w:val="00A32766"/>
    <w:rsid w:val="00A339BB"/>
    <w:rsid w:val="00A3435B"/>
    <w:rsid w:val="00A34920"/>
    <w:rsid w:val="00A409E4"/>
    <w:rsid w:val="00A41FD4"/>
    <w:rsid w:val="00A426CF"/>
    <w:rsid w:val="00A43ED2"/>
    <w:rsid w:val="00A4460F"/>
    <w:rsid w:val="00A450DA"/>
    <w:rsid w:val="00A45EC5"/>
    <w:rsid w:val="00A47702"/>
    <w:rsid w:val="00A50706"/>
    <w:rsid w:val="00A51840"/>
    <w:rsid w:val="00A5344B"/>
    <w:rsid w:val="00A547E6"/>
    <w:rsid w:val="00A56069"/>
    <w:rsid w:val="00A60C8F"/>
    <w:rsid w:val="00A60EF5"/>
    <w:rsid w:val="00A64E85"/>
    <w:rsid w:val="00A7107D"/>
    <w:rsid w:val="00A71C0A"/>
    <w:rsid w:val="00A726BE"/>
    <w:rsid w:val="00A72961"/>
    <w:rsid w:val="00A74670"/>
    <w:rsid w:val="00A76083"/>
    <w:rsid w:val="00A76D1E"/>
    <w:rsid w:val="00A80A2C"/>
    <w:rsid w:val="00A81CF4"/>
    <w:rsid w:val="00A823A7"/>
    <w:rsid w:val="00A828C1"/>
    <w:rsid w:val="00A83C65"/>
    <w:rsid w:val="00A90542"/>
    <w:rsid w:val="00A90BE9"/>
    <w:rsid w:val="00A95124"/>
    <w:rsid w:val="00A95202"/>
    <w:rsid w:val="00A953AF"/>
    <w:rsid w:val="00A957BC"/>
    <w:rsid w:val="00A96960"/>
    <w:rsid w:val="00A973CC"/>
    <w:rsid w:val="00AA13F7"/>
    <w:rsid w:val="00AA2644"/>
    <w:rsid w:val="00AA5B20"/>
    <w:rsid w:val="00AA70E1"/>
    <w:rsid w:val="00AA762F"/>
    <w:rsid w:val="00AB1401"/>
    <w:rsid w:val="00AB1EC8"/>
    <w:rsid w:val="00AB26ED"/>
    <w:rsid w:val="00AB4124"/>
    <w:rsid w:val="00AB5D0E"/>
    <w:rsid w:val="00AC06AC"/>
    <w:rsid w:val="00AC2AD6"/>
    <w:rsid w:val="00AC3B0D"/>
    <w:rsid w:val="00AC40F2"/>
    <w:rsid w:val="00AC4A8E"/>
    <w:rsid w:val="00AD09C4"/>
    <w:rsid w:val="00AD21B4"/>
    <w:rsid w:val="00AD22F3"/>
    <w:rsid w:val="00AD3122"/>
    <w:rsid w:val="00AD4E9B"/>
    <w:rsid w:val="00AD58F2"/>
    <w:rsid w:val="00AE4024"/>
    <w:rsid w:val="00AF0AE3"/>
    <w:rsid w:val="00AF0DF2"/>
    <w:rsid w:val="00AF17C7"/>
    <w:rsid w:val="00AF1E88"/>
    <w:rsid w:val="00AF2330"/>
    <w:rsid w:val="00AF2A24"/>
    <w:rsid w:val="00AF3B43"/>
    <w:rsid w:val="00AF4C65"/>
    <w:rsid w:val="00AF5AE8"/>
    <w:rsid w:val="00AF7D42"/>
    <w:rsid w:val="00B002BE"/>
    <w:rsid w:val="00B00318"/>
    <w:rsid w:val="00B007A3"/>
    <w:rsid w:val="00B00CB9"/>
    <w:rsid w:val="00B032FD"/>
    <w:rsid w:val="00B033F1"/>
    <w:rsid w:val="00B035BF"/>
    <w:rsid w:val="00B04613"/>
    <w:rsid w:val="00B1481C"/>
    <w:rsid w:val="00B14BA8"/>
    <w:rsid w:val="00B16C40"/>
    <w:rsid w:val="00B20B32"/>
    <w:rsid w:val="00B212E9"/>
    <w:rsid w:val="00B21D4F"/>
    <w:rsid w:val="00B25B64"/>
    <w:rsid w:val="00B27C06"/>
    <w:rsid w:val="00B27D7F"/>
    <w:rsid w:val="00B30025"/>
    <w:rsid w:val="00B3126B"/>
    <w:rsid w:val="00B31B30"/>
    <w:rsid w:val="00B32482"/>
    <w:rsid w:val="00B32E57"/>
    <w:rsid w:val="00B33DE5"/>
    <w:rsid w:val="00B3581B"/>
    <w:rsid w:val="00B36B52"/>
    <w:rsid w:val="00B37F9B"/>
    <w:rsid w:val="00B41059"/>
    <w:rsid w:val="00B44D86"/>
    <w:rsid w:val="00B44F3C"/>
    <w:rsid w:val="00B45703"/>
    <w:rsid w:val="00B4630F"/>
    <w:rsid w:val="00B46CE5"/>
    <w:rsid w:val="00B50CAF"/>
    <w:rsid w:val="00B50DC5"/>
    <w:rsid w:val="00B51725"/>
    <w:rsid w:val="00B5173C"/>
    <w:rsid w:val="00B52D16"/>
    <w:rsid w:val="00B55397"/>
    <w:rsid w:val="00B56C22"/>
    <w:rsid w:val="00B56DB7"/>
    <w:rsid w:val="00B57787"/>
    <w:rsid w:val="00B622B4"/>
    <w:rsid w:val="00B66AB8"/>
    <w:rsid w:val="00B7255E"/>
    <w:rsid w:val="00B8057D"/>
    <w:rsid w:val="00B80AF1"/>
    <w:rsid w:val="00B81420"/>
    <w:rsid w:val="00B81D77"/>
    <w:rsid w:val="00B81DF0"/>
    <w:rsid w:val="00B81E0C"/>
    <w:rsid w:val="00B8361A"/>
    <w:rsid w:val="00B86031"/>
    <w:rsid w:val="00B86FD9"/>
    <w:rsid w:val="00B87120"/>
    <w:rsid w:val="00B87839"/>
    <w:rsid w:val="00B907ED"/>
    <w:rsid w:val="00B939A5"/>
    <w:rsid w:val="00B9470B"/>
    <w:rsid w:val="00B961FA"/>
    <w:rsid w:val="00B9698E"/>
    <w:rsid w:val="00BA1E3C"/>
    <w:rsid w:val="00BA27E5"/>
    <w:rsid w:val="00BA4ACE"/>
    <w:rsid w:val="00BA4BB9"/>
    <w:rsid w:val="00BA65DD"/>
    <w:rsid w:val="00BB116B"/>
    <w:rsid w:val="00BB1217"/>
    <w:rsid w:val="00BB2CFB"/>
    <w:rsid w:val="00BB486A"/>
    <w:rsid w:val="00BB493C"/>
    <w:rsid w:val="00BB4A63"/>
    <w:rsid w:val="00BB6EBB"/>
    <w:rsid w:val="00BC04BB"/>
    <w:rsid w:val="00BC104C"/>
    <w:rsid w:val="00BC366B"/>
    <w:rsid w:val="00BC527C"/>
    <w:rsid w:val="00BC789A"/>
    <w:rsid w:val="00BC7CBA"/>
    <w:rsid w:val="00BD0989"/>
    <w:rsid w:val="00BD1802"/>
    <w:rsid w:val="00BD34A8"/>
    <w:rsid w:val="00BD37B7"/>
    <w:rsid w:val="00BD71A1"/>
    <w:rsid w:val="00BE18F8"/>
    <w:rsid w:val="00BE38C6"/>
    <w:rsid w:val="00BE44C4"/>
    <w:rsid w:val="00BE4A54"/>
    <w:rsid w:val="00BE6699"/>
    <w:rsid w:val="00BE7D1C"/>
    <w:rsid w:val="00BF17A0"/>
    <w:rsid w:val="00BF21AD"/>
    <w:rsid w:val="00BF2ECC"/>
    <w:rsid w:val="00BF4383"/>
    <w:rsid w:val="00BF464E"/>
    <w:rsid w:val="00BF5378"/>
    <w:rsid w:val="00BF6D93"/>
    <w:rsid w:val="00BF71BA"/>
    <w:rsid w:val="00BF7B6B"/>
    <w:rsid w:val="00C01684"/>
    <w:rsid w:val="00C01AD9"/>
    <w:rsid w:val="00C03D6D"/>
    <w:rsid w:val="00C052E2"/>
    <w:rsid w:val="00C10708"/>
    <w:rsid w:val="00C1538E"/>
    <w:rsid w:val="00C174EA"/>
    <w:rsid w:val="00C17938"/>
    <w:rsid w:val="00C21221"/>
    <w:rsid w:val="00C215C5"/>
    <w:rsid w:val="00C242BC"/>
    <w:rsid w:val="00C2752C"/>
    <w:rsid w:val="00C31334"/>
    <w:rsid w:val="00C333AB"/>
    <w:rsid w:val="00C3345E"/>
    <w:rsid w:val="00C33F11"/>
    <w:rsid w:val="00C347A6"/>
    <w:rsid w:val="00C36F0D"/>
    <w:rsid w:val="00C41461"/>
    <w:rsid w:val="00C435D3"/>
    <w:rsid w:val="00C442C9"/>
    <w:rsid w:val="00C44B38"/>
    <w:rsid w:val="00C46006"/>
    <w:rsid w:val="00C51A6C"/>
    <w:rsid w:val="00C525DA"/>
    <w:rsid w:val="00C52F0C"/>
    <w:rsid w:val="00C554E0"/>
    <w:rsid w:val="00C57A83"/>
    <w:rsid w:val="00C638A3"/>
    <w:rsid w:val="00C642AC"/>
    <w:rsid w:val="00C652D9"/>
    <w:rsid w:val="00C66029"/>
    <w:rsid w:val="00C66F77"/>
    <w:rsid w:val="00C66FFC"/>
    <w:rsid w:val="00C67A29"/>
    <w:rsid w:val="00C70A8D"/>
    <w:rsid w:val="00C70B71"/>
    <w:rsid w:val="00C74030"/>
    <w:rsid w:val="00C75DB7"/>
    <w:rsid w:val="00C76066"/>
    <w:rsid w:val="00C775F7"/>
    <w:rsid w:val="00C81091"/>
    <w:rsid w:val="00C81B26"/>
    <w:rsid w:val="00C841CE"/>
    <w:rsid w:val="00C85F2E"/>
    <w:rsid w:val="00C86ED6"/>
    <w:rsid w:val="00C870E5"/>
    <w:rsid w:val="00C87836"/>
    <w:rsid w:val="00C92D00"/>
    <w:rsid w:val="00C95809"/>
    <w:rsid w:val="00C978F8"/>
    <w:rsid w:val="00CA0111"/>
    <w:rsid w:val="00CA43D2"/>
    <w:rsid w:val="00CA7660"/>
    <w:rsid w:val="00CB0F76"/>
    <w:rsid w:val="00CB515B"/>
    <w:rsid w:val="00CB5FA7"/>
    <w:rsid w:val="00CB6E3A"/>
    <w:rsid w:val="00CC0102"/>
    <w:rsid w:val="00CC127E"/>
    <w:rsid w:val="00CC2937"/>
    <w:rsid w:val="00CC46DE"/>
    <w:rsid w:val="00CC4734"/>
    <w:rsid w:val="00CC7171"/>
    <w:rsid w:val="00CC72D7"/>
    <w:rsid w:val="00CD0E45"/>
    <w:rsid w:val="00CD16A6"/>
    <w:rsid w:val="00CD3A53"/>
    <w:rsid w:val="00CD3FD0"/>
    <w:rsid w:val="00CD43AA"/>
    <w:rsid w:val="00CD5718"/>
    <w:rsid w:val="00CD5A63"/>
    <w:rsid w:val="00CD648B"/>
    <w:rsid w:val="00CE16AC"/>
    <w:rsid w:val="00CE32DC"/>
    <w:rsid w:val="00CE38A3"/>
    <w:rsid w:val="00CE5546"/>
    <w:rsid w:val="00CE7F4D"/>
    <w:rsid w:val="00CF36DF"/>
    <w:rsid w:val="00CF4C2B"/>
    <w:rsid w:val="00CF5633"/>
    <w:rsid w:val="00CF61D0"/>
    <w:rsid w:val="00D0068E"/>
    <w:rsid w:val="00D0120F"/>
    <w:rsid w:val="00D026EB"/>
    <w:rsid w:val="00D02BF7"/>
    <w:rsid w:val="00D03E8D"/>
    <w:rsid w:val="00D058BE"/>
    <w:rsid w:val="00D0594D"/>
    <w:rsid w:val="00D05F8A"/>
    <w:rsid w:val="00D078F9"/>
    <w:rsid w:val="00D12B49"/>
    <w:rsid w:val="00D12DA9"/>
    <w:rsid w:val="00D14DBF"/>
    <w:rsid w:val="00D15C89"/>
    <w:rsid w:val="00D15D8F"/>
    <w:rsid w:val="00D163EE"/>
    <w:rsid w:val="00D17A12"/>
    <w:rsid w:val="00D2163C"/>
    <w:rsid w:val="00D230F1"/>
    <w:rsid w:val="00D2436D"/>
    <w:rsid w:val="00D24ECB"/>
    <w:rsid w:val="00D27259"/>
    <w:rsid w:val="00D279C7"/>
    <w:rsid w:val="00D31C6F"/>
    <w:rsid w:val="00D32D28"/>
    <w:rsid w:val="00D33EC6"/>
    <w:rsid w:val="00D35704"/>
    <w:rsid w:val="00D35C51"/>
    <w:rsid w:val="00D3608D"/>
    <w:rsid w:val="00D406AD"/>
    <w:rsid w:val="00D408C2"/>
    <w:rsid w:val="00D41538"/>
    <w:rsid w:val="00D42D09"/>
    <w:rsid w:val="00D4382A"/>
    <w:rsid w:val="00D46F4B"/>
    <w:rsid w:val="00D47294"/>
    <w:rsid w:val="00D472AA"/>
    <w:rsid w:val="00D4770E"/>
    <w:rsid w:val="00D50921"/>
    <w:rsid w:val="00D51761"/>
    <w:rsid w:val="00D522FD"/>
    <w:rsid w:val="00D52C65"/>
    <w:rsid w:val="00D5346D"/>
    <w:rsid w:val="00D563BC"/>
    <w:rsid w:val="00D5645B"/>
    <w:rsid w:val="00D57A3B"/>
    <w:rsid w:val="00D57D6F"/>
    <w:rsid w:val="00D62B23"/>
    <w:rsid w:val="00D63A53"/>
    <w:rsid w:val="00D66E20"/>
    <w:rsid w:val="00D6795B"/>
    <w:rsid w:val="00D70935"/>
    <w:rsid w:val="00D72927"/>
    <w:rsid w:val="00D7572A"/>
    <w:rsid w:val="00D76836"/>
    <w:rsid w:val="00D77192"/>
    <w:rsid w:val="00D838CF"/>
    <w:rsid w:val="00D8395F"/>
    <w:rsid w:val="00D845A9"/>
    <w:rsid w:val="00D84879"/>
    <w:rsid w:val="00D84BEC"/>
    <w:rsid w:val="00D8569F"/>
    <w:rsid w:val="00D90553"/>
    <w:rsid w:val="00D9066E"/>
    <w:rsid w:val="00D9251C"/>
    <w:rsid w:val="00D940CF"/>
    <w:rsid w:val="00D944BD"/>
    <w:rsid w:val="00D94D25"/>
    <w:rsid w:val="00DA0228"/>
    <w:rsid w:val="00DA0A48"/>
    <w:rsid w:val="00DA17E1"/>
    <w:rsid w:val="00DA219E"/>
    <w:rsid w:val="00DA3A81"/>
    <w:rsid w:val="00DA55DC"/>
    <w:rsid w:val="00DA5ADF"/>
    <w:rsid w:val="00DA7D37"/>
    <w:rsid w:val="00DA7E2F"/>
    <w:rsid w:val="00DA7FE8"/>
    <w:rsid w:val="00DB03F4"/>
    <w:rsid w:val="00DB3BF9"/>
    <w:rsid w:val="00DC2BBC"/>
    <w:rsid w:val="00DC2D8C"/>
    <w:rsid w:val="00DD0345"/>
    <w:rsid w:val="00DD433C"/>
    <w:rsid w:val="00DD52BC"/>
    <w:rsid w:val="00DD592F"/>
    <w:rsid w:val="00DD5A7C"/>
    <w:rsid w:val="00DD6746"/>
    <w:rsid w:val="00DD6E14"/>
    <w:rsid w:val="00DE04B6"/>
    <w:rsid w:val="00DE0EB2"/>
    <w:rsid w:val="00DE1970"/>
    <w:rsid w:val="00DE2660"/>
    <w:rsid w:val="00DE3A31"/>
    <w:rsid w:val="00DE4F71"/>
    <w:rsid w:val="00DE5C17"/>
    <w:rsid w:val="00DF2FE2"/>
    <w:rsid w:val="00DF39BC"/>
    <w:rsid w:val="00DF5420"/>
    <w:rsid w:val="00DF6F7B"/>
    <w:rsid w:val="00E00FD8"/>
    <w:rsid w:val="00E035CA"/>
    <w:rsid w:val="00E05888"/>
    <w:rsid w:val="00E06778"/>
    <w:rsid w:val="00E075E9"/>
    <w:rsid w:val="00E07A2D"/>
    <w:rsid w:val="00E12155"/>
    <w:rsid w:val="00E140EA"/>
    <w:rsid w:val="00E14273"/>
    <w:rsid w:val="00E14C09"/>
    <w:rsid w:val="00E15782"/>
    <w:rsid w:val="00E16A26"/>
    <w:rsid w:val="00E17502"/>
    <w:rsid w:val="00E21ED1"/>
    <w:rsid w:val="00E21F21"/>
    <w:rsid w:val="00E223BA"/>
    <w:rsid w:val="00E22FA4"/>
    <w:rsid w:val="00E2304D"/>
    <w:rsid w:val="00E24E73"/>
    <w:rsid w:val="00E25618"/>
    <w:rsid w:val="00E2583F"/>
    <w:rsid w:val="00E2761C"/>
    <w:rsid w:val="00E30375"/>
    <w:rsid w:val="00E31FA3"/>
    <w:rsid w:val="00E3270B"/>
    <w:rsid w:val="00E32A91"/>
    <w:rsid w:val="00E35322"/>
    <w:rsid w:val="00E353D0"/>
    <w:rsid w:val="00E41195"/>
    <w:rsid w:val="00E41C9A"/>
    <w:rsid w:val="00E42535"/>
    <w:rsid w:val="00E42B7A"/>
    <w:rsid w:val="00E43BEA"/>
    <w:rsid w:val="00E43F94"/>
    <w:rsid w:val="00E4728C"/>
    <w:rsid w:val="00E50252"/>
    <w:rsid w:val="00E503FF"/>
    <w:rsid w:val="00E62370"/>
    <w:rsid w:val="00E641BC"/>
    <w:rsid w:val="00E6582B"/>
    <w:rsid w:val="00E6785D"/>
    <w:rsid w:val="00E70038"/>
    <w:rsid w:val="00E70884"/>
    <w:rsid w:val="00E72F33"/>
    <w:rsid w:val="00E7314C"/>
    <w:rsid w:val="00E73715"/>
    <w:rsid w:val="00E74ADB"/>
    <w:rsid w:val="00E75F04"/>
    <w:rsid w:val="00E82FD8"/>
    <w:rsid w:val="00E8478B"/>
    <w:rsid w:val="00E861DA"/>
    <w:rsid w:val="00E87DE6"/>
    <w:rsid w:val="00E87E0C"/>
    <w:rsid w:val="00E907BD"/>
    <w:rsid w:val="00E90C05"/>
    <w:rsid w:val="00E91955"/>
    <w:rsid w:val="00E93382"/>
    <w:rsid w:val="00E94575"/>
    <w:rsid w:val="00E95867"/>
    <w:rsid w:val="00E958F1"/>
    <w:rsid w:val="00EA04B2"/>
    <w:rsid w:val="00EA0D6C"/>
    <w:rsid w:val="00EA27C5"/>
    <w:rsid w:val="00EA2EF1"/>
    <w:rsid w:val="00EA471C"/>
    <w:rsid w:val="00EA58D7"/>
    <w:rsid w:val="00EA63AE"/>
    <w:rsid w:val="00EA66E8"/>
    <w:rsid w:val="00EB3F3C"/>
    <w:rsid w:val="00EB65C4"/>
    <w:rsid w:val="00EB7260"/>
    <w:rsid w:val="00EC04D3"/>
    <w:rsid w:val="00EC3012"/>
    <w:rsid w:val="00EC3485"/>
    <w:rsid w:val="00EC4CBD"/>
    <w:rsid w:val="00EC5F6B"/>
    <w:rsid w:val="00EC646B"/>
    <w:rsid w:val="00EC755A"/>
    <w:rsid w:val="00ED0A1D"/>
    <w:rsid w:val="00ED1D5E"/>
    <w:rsid w:val="00ED531E"/>
    <w:rsid w:val="00ED6FB2"/>
    <w:rsid w:val="00EE21F6"/>
    <w:rsid w:val="00EE7980"/>
    <w:rsid w:val="00EF039E"/>
    <w:rsid w:val="00EF261D"/>
    <w:rsid w:val="00EF3470"/>
    <w:rsid w:val="00EF47C3"/>
    <w:rsid w:val="00EF543C"/>
    <w:rsid w:val="00EF5CFF"/>
    <w:rsid w:val="00EF612B"/>
    <w:rsid w:val="00F0341B"/>
    <w:rsid w:val="00F06098"/>
    <w:rsid w:val="00F06514"/>
    <w:rsid w:val="00F06B32"/>
    <w:rsid w:val="00F10FCE"/>
    <w:rsid w:val="00F12074"/>
    <w:rsid w:val="00F1289D"/>
    <w:rsid w:val="00F160F3"/>
    <w:rsid w:val="00F1696A"/>
    <w:rsid w:val="00F2292A"/>
    <w:rsid w:val="00F23357"/>
    <w:rsid w:val="00F26775"/>
    <w:rsid w:val="00F31353"/>
    <w:rsid w:val="00F3164F"/>
    <w:rsid w:val="00F32CEA"/>
    <w:rsid w:val="00F337FD"/>
    <w:rsid w:val="00F42DD1"/>
    <w:rsid w:val="00F46BA8"/>
    <w:rsid w:val="00F534A4"/>
    <w:rsid w:val="00F53A09"/>
    <w:rsid w:val="00F53B79"/>
    <w:rsid w:val="00F54A25"/>
    <w:rsid w:val="00F54AC6"/>
    <w:rsid w:val="00F55837"/>
    <w:rsid w:val="00F621C4"/>
    <w:rsid w:val="00F62BB7"/>
    <w:rsid w:val="00F63F21"/>
    <w:rsid w:val="00F6463C"/>
    <w:rsid w:val="00F64993"/>
    <w:rsid w:val="00F64E2C"/>
    <w:rsid w:val="00F6761A"/>
    <w:rsid w:val="00F67A2F"/>
    <w:rsid w:val="00F7060A"/>
    <w:rsid w:val="00F721AD"/>
    <w:rsid w:val="00F75C74"/>
    <w:rsid w:val="00F7675E"/>
    <w:rsid w:val="00F77129"/>
    <w:rsid w:val="00F81FE3"/>
    <w:rsid w:val="00F852DA"/>
    <w:rsid w:val="00F873FF"/>
    <w:rsid w:val="00F925A2"/>
    <w:rsid w:val="00F92BB4"/>
    <w:rsid w:val="00F92C06"/>
    <w:rsid w:val="00F92FE6"/>
    <w:rsid w:val="00F95045"/>
    <w:rsid w:val="00F970EB"/>
    <w:rsid w:val="00FA0496"/>
    <w:rsid w:val="00FA2BA7"/>
    <w:rsid w:val="00FA2FCF"/>
    <w:rsid w:val="00FA7C95"/>
    <w:rsid w:val="00FB0178"/>
    <w:rsid w:val="00FB03E9"/>
    <w:rsid w:val="00FB2B72"/>
    <w:rsid w:val="00FB36D6"/>
    <w:rsid w:val="00FB3F7B"/>
    <w:rsid w:val="00FB4443"/>
    <w:rsid w:val="00FB5C86"/>
    <w:rsid w:val="00FC0AF8"/>
    <w:rsid w:val="00FC123B"/>
    <w:rsid w:val="00FC2CB1"/>
    <w:rsid w:val="00FC2DA4"/>
    <w:rsid w:val="00FC31CB"/>
    <w:rsid w:val="00FC5FEA"/>
    <w:rsid w:val="00FC6330"/>
    <w:rsid w:val="00FD298B"/>
    <w:rsid w:val="00FD67D8"/>
    <w:rsid w:val="00FD7C64"/>
    <w:rsid w:val="00FE0E59"/>
    <w:rsid w:val="00FE3944"/>
    <w:rsid w:val="00FE426D"/>
    <w:rsid w:val="00FE46FC"/>
    <w:rsid w:val="00FE6C34"/>
    <w:rsid w:val="00FE7B0E"/>
    <w:rsid w:val="00FF089B"/>
    <w:rsid w:val="00FF3A7E"/>
    <w:rsid w:val="0590C069"/>
    <w:rsid w:val="247773FA"/>
    <w:rsid w:val="4F4CFFF4"/>
    <w:rsid w:val="7ADCF2D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47142FBB"/>
  <w15:docId w15:val="{55074CB3-30E9-4BAC-A978-7F05C3EBF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216BB"/>
    <w:pPr>
      <w:spacing w:after="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uiPriority w:val="34"/>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0"/>
    <w:link w:val="ac"/>
    <w:uiPriority w:val="99"/>
    <w:semiHidden/>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paragraph" w:styleId="af0">
    <w:name w:val="Revision"/>
    <w:hidden/>
    <w:uiPriority w:val="99"/>
    <w:semiHidden/>
    <w:rsid w:val="00A726BE"/>
    <w:pPr>
      <w:spacing w:after="0" w:line="240" w:lineRule="auto"/>
      <w:jc w:val="left"/>
    </w:pPr>
  </w:style>
  <w:style w:type="character" w:styleId="af1">
    <w:name w:val="Unresolved Mention"/>
    <w:basedOn w:val="a0"/>
    <w:uiPriority w:val="99"/>
    <w:semiHidden/>
    <w:unhideWhenUsed/>
    <w:rsid w:val="00A30A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96365">
      <w:bodyDiv w:val="1"/>
      <w:marLeft w:val="150"/>
      <w:marRight w:val="150"/>
      <w:marTop w:val="150"/>
      <w:marBottom w:val="150"/>
      <w:divBdr>
        <w:top w:val="none" w:sz="0" w:space="0" w:color="auto"/>
        <w:left w:val="none" w:sz="0" w:space="0" w:color="auto"/>
        <w:bottom w:val="none" w:sz="0" w:space="0" w:color="auto"/>
        <w:right w:val="none" w:sz="0" w:space="0" w:color="auto"/>
      </w:divBdr>
    </w:div>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5593941">
      <w:bodyDiv w:val="1"/>
      <w:marLeft w:val="0"/>
      <w:marRight w:val="0"/>
      <w:marTop w:val="0"/>
      <w:marBottom w:val="0"/>
      <w:divBdr>
        <w:top w:val="none" w:sz="0" w:space="0" w:color="auto"/>
        <w:left w:val="none" w:sz="0" w:space="0" w:color="auto"/>
        <w:bottom w:val="none" w:sz="0" w:space="0" w:color="auto"/>
        <w:right w:val="none" w:sz="0" w:space="0" w:color="auto"/>
      </w:divBdr>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059743029">
      <w:bodyDiv w:val="1"/>
      <w:marLeft w:val="0"/>
      <w:marRight w:val="0"/>
      <w:marTop w:val="0"/>
      <w:marBottom w:val="0"/>
      <w:divBdr>
        <w:top w:val="none" w:sz="0" w:space="0" w:color="auto"/>
        <w:left w:val="none" w:sz="0" w:space="0" w:color="auto"/>
        <w:bottom w:val="none" w:sz="0" w:space="0" w:color="auto"/>
        <w:right w:val="none" w:sz="0" w:space="0" w:color="auto"/>
      </w:divBdr>
      <w:divsChild>
        <w:div w:id="715588693">
          <w:marLeft w:val="0"/>
          <w:marRight w:val="0"/>
          <w:marTop w:val="0"/>
          <w:marBottom w:val="0"/>
          <w:divBdr>
            <w:top w:val="none" w:sz="0" w:space="0" w:color="auto"/>
            <w:left w:val="none" w:sz="0" w:space="0" w:color="auto"/>
            <w:bottom w:val="none" w:sz="0" w:space="0" w:color="auto"/>
            <w:right w:val="none" w:sz="0" w:space="0" w:color="auto"/>
          </w:divBdr>
          <w:divsChild>
            <w:div w:id="337584325">
              <w:marLeft w:val="0"/>
              <w:marRight w:val="0"/>
              <w:marTop w:val="0"/>
              <w:marBottom w:val="0"/>
              <w:divBdr>
                <w:top w:val="none" w:sz="0" w:space="0" w:color="auto"/>
                <w:left w:val="none" w:sz="0" w:space="0" w:color="auto"/>
                <w:bottom w:val="none" w:sz="0" w:space="0" w:color="auto"/>
                <w:right w:val="none" w:sz="0" w:space="0" w:color="auto"/>
              </w:divBdr>
              <w:divsChild>
                <w:div w:id="2015565269">
                  <w:marLeft w:val="0"/>
                  <w:marRight w:val="0"/>
                  <w:marTop w:val="0"/>
                  <w:marBottom w:val="0"/>
                  <w:divBdr>
                    <w:top w:val="none" w:sz="0" w:space="0" w:color="auto"/>
                    <w:left w:val="none" w:sz="0" w:space="0" w:color="auto"/>
                    <w:bottom w:val="none" w:sz="0" w:space="0" w:color="auto"/>
                    <w:right w:val="none" w:sz="0" w:space="0" w:color="auto"/>
                  </w:divBdr>
                  <w:divsChild>
                    <w:div w:id="895310961">
                      <w:marLeft w:val="0"/>
                      <w:marRight w:val="0"/>
                      <w:marTop w:val="0"/>
                      <w:marBottom w:val="0"/>
                      <w:divBdr>
                        <w:top w:val="none" w:sz="0" w:space="0" w:color="auto"/>
                        <w:left w:val="none" w:sz="0" w:space="0" w:color="auto"/>
                        <w:bottom w:val="none" w:sz="0" w:space="0" w:color="auto"/>
                        <w:right w:val="none" w:sz="0" w:space="0" w:color="auto"/>
                      </w:divBdr>
                      <w:divsChild>
                        <w:div w:id="1159807806">
                          <w:marLeft w:val="0"/>
                          <w:marRight w:val="0"/>
                          <w:marTop w:val="0"/>
                          <w:marBottom w:val="0"/>
                          <w:divBdr>
                            <w:top w:val="none" w:sz="0" w:space="0" w:color="auto"/>
                            <w:left w:val="none" w:sz="0" w:space="0" w:color="auto"/>
                            <w:bottom w:val="none" w:sz="0" w:space="0" w:color="auto"/>
                            <w:right w:val="none" w:sz="0" w:space="0" w:color="auto"/>
                          </w:divBdr>
                          <w:divsChild>
                            <w:div w:id="1310133614">
                              <w:marLeft w:val="0"/>
                              <w:marRight w:val="0"/>
                              <w:marTop w:val="0"/>
                              <w:marBottom w:val="0"/>
                              <w:divBdr>
                                <w:top w:val="none" w:sz="0" w:space="0" w:color="auto"/>
                                <w:left w:val="none" w:sz="0" w:space="0" w:color="auto"/>
                                <w:bottom w:val="none" w:sz="0" w:space="0" w:color="auto"/>
                                <w:right w:val="none" w:sz="0" w:space="0" w:color="auto"/>
                              </w:divBdr>
                              <w:divsChild>
                                <w:div w:id="1941643128">
                                  <w:marLeft w:val="0"/>
                                  <w:marRight w:val="0"/>
                                  <w:marTop w:val="0"/>
                                  <w:marBottom w:val="0"/>
                                  <w:divBdr>
                                    <w:top w:val="none" w:sz="0" w:space="0" w:color="auto"/>
                                    <w:left w:val="none" w:sz="0" w:space="0" w:color="auto"/>
                                    <w:bottom w:val="none" w:sz="0" w:space="0" w:color="auto"/>
                                    <w:right w:val="none" w:sz="0" w:space="0" w:color="auto"/>
                                  </w:divBdr>
                                  <w:divsChild>
                                    <w:div w:id="161894132">
                                      <w:marLeft w:val="0"/>
                                      <w:marRight w:val="0"/>
                                      <w:marTop w:val="0"/>
                                      <w:marBottom w:val="0"/>
                                      <w:divBdr>
                                        <w:top w:val="none" w:sz="0" w:space="0" w:color="auto"/>
                                        <w:left w:val="none" w:sz="0" w:space="0" w:color="auto"/>
                                        <w:bottom w:val="none" w:sz="0" w:space="0" w:color="auto"/>
                                        <w:right w:val="none" w:sz="0" w:space="0" w:color="auto"/>
                                      </w:divBdr>
                                      <w:divsChild>
                                        <w:div w:id="4972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09091908">
      <w:bodyDiv w:val="1"/>
      <w:marLeft w:val="0"/>
      <w:marRight w:val="0"/>
      <w:marTop w:val="0"/>
      <w:marBottom w:val="0"/>
      <w:divBdr>
        <w:top w:val="none" w:sz="0" w:space="0" w:color="auto"/>
        <w:left w:val="none" w:sz="0" w:space="0" w:color="auto"/>
        <w:bottom w:val="none" w:sz="0" w:space="0" w:color="auto"/>
        <w:right w:val="none" w:sz="0" w:space="0" w:color="auto"/>
      </w:divBdr>
    </w:div>
    <w:div w:id="1323047903">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876456063">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orldwide.hyundai.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od-designawards.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sooho.jung@hyundai.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lobalpr.hyundai.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3" ma:contentTypeDescription="새 문서를 만듭니다." ma:contentTypeScope="" ma:versionID="893014129a9e1d27a771cc4e53df2276">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6913d97bff5a7320b5c73cc1880f3152"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F0B3F5-0BBB-45BE-9E3B-FBCD27C5EC07}">
  <ds:schemaRefs>
    <ds:schemaRef ds:uri="http://schemas.openxmlformats.org/officeDocument/2006/bibliography"/>
  </ds:schemaRefs>
</ds:datastoreItem>
</file>

<file path=customXml/itemProps2.xml><?xml version="1.0" encoding="utf-8"?>
<ds:datastoreItem xmlns:ds="http://schemas.openxmlformats.org/officeDocument/2006/customXml" ds:itemID="{923ADD68-56CD-4A79-B139-86E4344775C2}">
  <ds:schemaRefs>
    <ds:schemaRef ds:uri="http://schemas.microsoft.com/sharepoint/v3/contenttype/forms"/>
  </ds:schemaRefs>
</ds:datastoreItem>
</file>

<file path=customXml/itemProps3.xml><?xml version="1.0" encoding="utf-8"?>
<ds:datastoreItem xmlns:ds="http://schemas.openxmlformats.org/officeDocument/2006/customXml" ds:itemID="{BC67EA01-A541-4260-A127-85D088A894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783899-1675-4C3B-8D1B-CA7B6ED2F333}">
  <ds:schemaRefs>
    <ds:schemaRef ds:uri="69e7611c-fc91-4151-a02a-b170cf7d2e60"/>
    <ds:schemaRef ds:uri="http://schemas.openxmlformats.org/package/2006/metadata/core-properties"/>
    <ds:schemaRef ds:uri="http://www.w3.org/XML/1998/namespace"/>
    <ds:schemaRef ds:uri="http://purl.org/dc/terms/"/>
    <ds:schemaRef ds:uri="http://schemas.microsoft.com/office/2006/metadata/properties"/>
    <ds:schemaRef ds:uri="http://purl.org/dc/elements/1.1/"/>
    <ds:schemaRef ds:uri="http://purl.org/dc/dcmitype/"/>
    <ds:schemaRef ds:uri="http://schemas.microsoft.com/office/2006/documentManagement/types"/>
    <ds:schemaRef ds:uri="http://schemas.microsoft.com/office/infopath/2007/PartnerControls"/>
    <ds:schemaRef ds:uri="f81060f2-915f-4bc0-a891-0948f1671a38"/>
  </ds:schemaRefs>
</ds:datastoreItem>
</file>

<file path=docProps/app.xml><?xml version="1.0" encoding="utf-8"?>
<Properties xmlns="http://schemas.openxmlformats.org/officeDocument/2006/extended-properties" xmlns:vt="http://schemas.openxmlformats.org/officeDocument/2006/docPropsVTypes">
  <Template>Normal</Template>
  <TotalTime>712</TotalTime>
  <Pages>3</Pages>
  <Words>754</Words>
  <Characters>4298</Characters>
  <Application>Microsoft Office Word</Application>
  <DocSecurity>0</DocSecurity>
  <Lines>35</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5042</CharactersWithSpaces>
  <SharedDoc>false</SharedDoc>
  <HLinks>
    <vt:vector size="18" baseType="variant">
      <vt:variant>
        <vt:i4>1966134</vt:i4>
      </vt:variant>
      <vt:variant>
        <vt:i4>6</vt:i4>
      </vt:variant>
      <vt:variant>
        <vt:i4>0</vt:i4>
      </vt:variant>
      <vt:variant>
        <vt:i4>5</vt:i4>
      </vt:variant>
      <vt:variant>
        <vt:lpwstr>mailto:sjcar@hyundai.com</vt:lpwstr>
      </vt:variant>
      <vt:variant>
        <vt:lpwstr/>
      </vt:variant>
      <vt:variant>
        <vt:i4>262151</vt:i4>
      </vt:variant>
      <vt:variant>
        <vt:i4>3</vt:i4>
      </vt:variant>
      <vt:variant>
        <vt:i4>0</vt:i4>
      </vt:variant>
      <vt:variant>
        <vt:i4>5</vt:i4>
      </vt:variant>
      <vt:variant>
        <vt:lpwstr>http://globalpr.hyundai.com/</vt:lpwstr>
      </vt:variant>
      <vt:variant>
        <vt:lpwstr/>
      </vt:variant>
      <vt:variant>
        <vt:i4>5767168</vt:i4>
      </vt:variant>
      <vt:variant>
        <vt:i4>0</vt:i4>
      </vt:variant>
      <vt:variant>
        <vt:i4>0</vt:i4>
      </vt:variant>
      <vt:variant>
        <vt:i4>5</vt:i4>
      </vt:variant>
      <vt:variant>
        <vt:lpwstr>http://worldwide.hyunda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조동철</dc:creator>
  <cp:keywords/>
  <cp:lastModifiedBy>정수호 Sooho Jung 매니저 글로벌PR팀</cp:lastModifiedBy>
  <cp:revision>38</cp:revision>
  <cp:lastPrinted>2021-12-24T01:27:00Z</cp:lastPrinted>
  <dcterms:created xsi:type="dcterms:W3CDTF">2020-12-10T01:10:00Z</dcterms:created>
  <dcterms:modified xsi:type="dcterms:W3CDTF">2022-01-10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Order">
    <vt:r8>65600</vt:r8>
  </property>
  <property fmtid="{D5CDD505-2E9C-101B-9397-08002B2CF9AE}" pid="4" name="MSIP_Label_425c787f-039f-4287-bd0c-30008109edfc_Enabled">
    <vt:lpwstr>true</vt:lpwstr>
  </property>
  <property fmtid="{D5CDD505-2E9C-101B-9397-08002B2CF9AE}" pid="5" name="MSIP_Label_425c787f-039f-4287-bd0c-30008109edfc_SetDate">
    <vt:lpwstr>2020-12-03T04:31:31Z</vt:lpwstr>
  </property>
  <property fmtid="{D5CDD505-2E9C-101B-9397-08002B2CF9AE}" pid="6" name="MSIP_Label_425c787f-039f-4287-bd0c-30008109edfc_Method">
    <vt:lpwstr>Standard</vt:lpwstr>
  </property>
  <property fmtid="{D5CDD505-2E9C-101B-9397-08002B2CF9AE}" pid="7" name="MSIP_Label_425c787f-039f-4287-bd0c-30008109edfc_Name">
    <vt:lpwstr>사내한(평문)</vt:lpwstr>
  </property>
  <property fmtid="{D5CDD505-2E9C-101B-9397-08002B2CF9AE}" pid="8" name="MSIP_Label_425c787f-039f-4287-bd0c-30008109edfc_SiteId">
    <vt:lpwstr>f85ca5f1-aa23-4252-a83a-443d333b1fe7</vt:lpwstr>
  </property>
  <property fmtid="{D5CDD505-2E9C-101B-9397-08002B2CF9AE}" pid="9" name="MSIP_Label_425c787f-039f-4287-bd0c-30008109edfc_ActionId">
    <vt:lpwstr>b5b3b04b-e1e2-46c4-b698-6167b300e5c6</vt:lpwstr>
  </property>
  <property fmtid="{D5CDD505-2E9C-101B-9397-08002B2CF9AE}" pid="10" name="MSIP_Label_425c787f-039f-4287-bd0c-30008109edfc_ContentBits">
    <vt:lpwstr>0</vt:lpwstr>
  </property>
</Properties>
</file>